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079127E9" w:rsidR="00B828D2" w:rsidRPr="00896B35" w:rsidRDefault="00735FAF" w:rsidP="1C82CC48">
      <w:pPr>
        <w:jc w:val="center"/>
        <w:rPr>
          <w:b/>
          <w:bCs/>
          <w:sz w:val="32"/>
          <w:szCs w:val="32"/>
        </w:rPr>
      </w:pPr>
      <w:r w:rsidRPr="00896B35">
        <w:rPr>
          <w:b/>
          <w:bCs/>
          <w:sz w:val="32"/>
          <w:szCs w:val="32"/>
        </w:rPr>
        <w:t xml:space="preserve">Board of Directors </w:t>
      </w:r>
      <w:r w:rsidR="3517461B" w:rsidRPr="00896B35">
        <w:rPr>
          <w:b/>
          <w:bCs/>
          <w:sz w:val="32"/>
          <w:szCs w:val="32"/>
        </w:rPr>
        <w:t>Meeting Minutes</w:t>
      </w:r>
    </w:p>
    <w:tbl>
      <w:tblPr>
        <w:tblStyle w:val="TableGrid"/>
        <w:tblW w:w="0" w:type="auto"/>
        <w:tblLayout w:type="fixed"/>
        <w:tblLook w:val="06A0" w:firstRow="1" w:lastRow="0" w:firstColumn="1" w:lastColumn="0" w:noHBand="1" w:noVBand="1"/>
      </w:tblPr>
      <w:tblGrid>
        <w:gridCol w:w="2340"/>
        <w:gridCol w:w="2340"/>
        <w:gridCol w:w="2340"/>
        <w:gridCol w:w="2438"/>
      </w:tblGrid>
      <w:tr w:rsidR="00896B35" w:rsidRPr="00896B35" w14:paraId="3A0A9916" w14:textId="77777777" w:rsidTr="1C82CC48">
        <w:tc>
          <w:tcPr>
            <w:tcW w:w="2340" w:type="dxa"/>
          </w:tcPr>
          <w:p w14:paraId="2E7CBBEE" w14:textId="590DE14A" w:rsidR="3517461B" w:rsidRPr="00896B35" w:rsidRDefault="3517461B" w:rsidP="1C82CC48">
            <w:pPr>
              <w:rPr>
                <w:rFonts w:ascii="Arial" w:hAnsi="Arial" w:cs="Arial"/>
                <w:b/>
                <w:bCs/>
                <w:sz w:val="20"/>
                <w:szCs w:val="20"/>
              </w:rPr>
            </w:pPr>
            <w:r w:rsidRPr="00896B35">
              <w:rPr>
                <w:rFonts w:ascii="Arial" w:hAnsi="Arial" w:cs="Arial"/>
                <w:b/>
                <w:bCs/>
                <w:sz w:val="20"/>
                <w:szCs w:val="20"/>
              </w:rPr>
              <w:t>Location</w:t>
            </w:r>
          </w:p>
        </w:tc>
        <w:tc>
          <w:tcPr>
            <w:tcW w:w="2340" w:type="dxa"/>
          </w:tcPr>
          <w:p w14:paraId="24E9CD10" w14:textId="1D2F1C2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Date</w:t>
            </w:r>
          </w:p>
        </w:tc>
        <w:tc>
          <w:tcPr>
            <w:tcW w:w="2340" w:type="dxa"/>
          </w:tcPr>
          <w:p w14:paraId="5703DBD5" w14:textId="05E30583"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Time</w:t>
            </w:r>
          </w:p>
        </w:tc>
        <w:tc>
          <w:tcPr>
            <w:tcW w:w="2438" w:type="dxa"/>
          </w:tcPr>
          <w:p w14:paraId="24AF813C" w14:textId="7C3DB50E" w:rsidR="3517461B" w:rsidRPr="00896B35" w:rsidRDefault="3517461B" w:rsidP="1C82CC48">
            <w:pPr>
              <w:spacing w:line="259" w:lineRule="auto"/>
              <w:rPr>
                <w:rFonts w:ascii="Arial" w:hAnsi="Arial" w:cs="Arial"/>
                <w:b/>
                <w:bCs/>
                <w:sz w:val="20"/>
                <w:szCs w:val="20"/>
              </w:rPr>
            </w:pPr>
            <w:r w:rsidRPr="00896B35">
              <w:rPr>
                <w:rFonts w:ascii="Arial" w:hAnsi="Arial" w:cs="Arial"/>
                <w:b/>
                <w:bCs/>
                <w:sz w:val="20"/>
                <w:szCs w:val="20"/>
              </w:rPr>
              <w:t>Format</w:t>
            </w:r>
          </w:p>
        </w:tc>
      </w:tr>
      <w:tr w:rsidR="1C82CC48" w:rsidRPr="00896B35" w14:paraId="62CF55D0" w14:textId="77777777" w:rsidTr="1C82CC48">
        <w:tc>
          <w:tcPr>
            <w:tcW w:w="2340" w:type="dxa"/>
          </w:tcPr>
          <w:p w14:paraId="0D421C49" w14:textId="2ACB20CC" w:rsidR="1C82CC48" w:rsidRPr="00896B35" w:rsidRDefault="001B62C9" w:rsidP="1C82CC48">
            <w:pPr>
              <w:rPr>
                <w:rFonts w:ascii="Arial" w:hAnsi="Arial" w:cs="Arial"/>
                <w:sz w:val="20"/>
                <w:szCs w:val="20"/>
              </w:rPr>
            </w:pPr>
            <w:r>
              <w:rPr>
                <w:rFonts w:ascii="Arial" w:hAnsi="Arial" w:cs="Arial"/>
                <w:sz w:val="20"/>
                <w:szCs w:val="20"/>
              </w:rPr>
              <w:t>Virtual</w:t>
            </w:r>
            <w:r w:rsidR="00531071">
              <w:rPr>
                <w:rFonts w:ascii="Arial" w:hAnsi="Arial" w:cs="Arial"/>
                <w:sz w:val="20"/>
                <w:szCs w:val="20"/>
              </w:rPr>
              <w:t xml:space="preserve"> </w:t>
            </w:r>
          </w:p>
        </w:tc>
        <w:tc>
          <w:tcPr>
            <w:tcW w:w="2340" w:type="dxa"/>
          </w:tcPr>
          <w:p w14:paraId="5821AFE3" w14:textId="2BAEA729" w:rsidR="1C82CC48" w:rsidRPr="00896B35" w:rsidRDefault="00C64CEB" w:rsidP="1C82CC48">
            <w:pPr>
              <w:rPr>
                <w:rFonts w:ascii="Arial" w:hAnsi="Arial" w:cs="Arial"/>
                <w:sz w:val="20"/>
                <w:szCs w:val="20"/>
              </w:rPr>
            </w:pPr>
            <w:r>
              <w:rPr>
                <w:rFonts w:ascii="Arial" w:hAnsi="Arial" w:cs="Arial"/>
                <w:sz w:val="20"/>
                <w:szCs w:val="20"/>
              </w:rPr>
              <w:t>December 20</w:t>
            </w:r>
            <w:r w:rsidR="00B26E39">
              <w:rPr>
                <w:rFonts w:ascii="Arial" w:hAnsi="Arial" w:cs="Arial"/>
                <w:sz w:val="20"/>
                <w:szCs w:val="20"/>
              </w:rPr>
              <w:t>,</w:t>
            </w:r>
            <w:r w:rsidR="00FF3A3E" w:rsidRPr="00896B35">
              <w:rPr>
                <w:rFonts w:ascii="Arial" w:hAnsi="Arial" w:cs="Arial"/>
                <w:sz w:val="20"/>
                <w:szCs w:val="20"/>
              </w:rPr>
              <w:t xml:space="preserve"> 2023</w:t>
            </w:r>
          </w:p>
        </w:tc>
        <w:tc>
          <w:tcPr>
            <w:tcW w:w="2340" w:type="dxa"/>
          </w:tcPr>
          <w:p w14:paraId="0EBA688F" w14:textId="6550D87E" w:rsidR="1C82CC48" w:rsidRPr="00896B35" w:rsidRDefault="001B62C9" w:rsidP="1C82CC48">
            <w:pPr>
              <w:rPr>
                <w:rFonts w:ascii="Arial" w:hAnsi="Arial" w:cs="Arial"/>
                <w:sz w:val="20"/>
                <w:szCs w:val="20"/>
              </w:rPr>
            </w:pPr>
            <w:r>
              <w:rPr>
                <w:rFonts w:ascii="Arial" w:hAnsi="Arial" w:cs="Arial"/>
                <w:sz w:val="20"/>
                <w:szCs w:val="20"/>
              </w:rPr>
              <w:t>3:30 p.</w:t>
            </w:r>
            <w:r w:rsidR="00B26E39">
              <w:rPr>
                <w:rFonts w:ascii="Arial" w:hAnsi="Arial" w:cs="Arial"/>
                <w:sz w:val="20"/>
                <w:szCs w:val="20"/>
              </w:rPr>
              <w:t>m. CT</w:t>
            </w:r>
          </w:p>
        </w:tc>
        <w:tc>
          <w:tcPr>
            <w:tcW w:w="2438" w:type="dxa"/>
          </w:tcPr>
          <w:p w14:paraId="6434C562" w14:textId="4EBC4C1B" w:rsidR="1C82CC48" w:rsidRPr="00896B35" w:rsidRDefault="001B62C9" w:rsidP="1C82CC48">
            <w:pPr>
              <w:rPr>
                <w:rFonts w:ascii="Arial" w:hAnsi="Arial" w:cs="Arial"/>
                <w:sz w:val="20"/>
                <w:szCs w:val="20"/>
              </w:rPr>
            </w:pPr>
            <w:r>
              <w:rPr>
                <w:rFonts w:ascii="Arial" w:hAnsi="Arial" w:cs="Arial"/>
                <w:sz w:val="20"/>
                <w:szCs w:val="20"/>
              </w:rPr>
              <w:t>Zoom</w:t>
            </w:r>
          </w:p>
        </w:tc>
      </w:tr>
    </w:tbl>
    <w:p w14:paraId="71923D9B" w14:textId="77777777" w:rsidR="00BD3DE6" w:rsidRDefault="00BD3DE6" w:rsidP="1C82CC48">
      <w:pPr>
        <w:rPr>
          <w:rFonts w:ascii="Arial" w:hAnsi="Arial" w:cs="Arial"/>
          <w:b/>
          <w:bCs/>
          <w:sz w:val="20"/>
          <w:szCs w:val="20"/>
        </w:rPr>
      </w:pPr>
    </w:p>
    <w:p w14:paraId="04C36925" w14:textId="4FDD22F0" w:rsidR="605D9AD6" w:rsidRPr="00896B35" w:rsidRDefault="605D9AD6" w:rsidP="1C82CC48">
      <w:pPr>
        <w:rPr>
          <w:rFonts w:ascii="Arial" w:hAnsi="Arial" w:cs="Arial"/>
          <w:b/>
          <w:bCs/>
          <w:sz w:val="20"/>
          <w:szCs w:val="20"/>
        </w:rPr>
      </w:pPr>
      <w:r w:rsidRPr="00896B35">
        <w:rPr>
          <w:rFonts w:ascii="Arial" w:hAnsi="Arial" w:cs="Arial"/>
          <w:b/>
          <w:bCs/>
          <w:sz w:val="20"/>
          <w:szCs w:val="20"/>
        </w:rPr>
        <w:t>In Attendance</w:t>
      </w:r>
    </w:p>
    <w:tbl>
      <w:tblPr>
        <w:tblStyle w:val="TableGrid"/>
        <w:tblW w:w="10615" w:type="dxa"/>
        <w:tblLayout w:type="fixed"/>
        <w:tblLook w:val="06A0" w:firstRow="1" w:lastRow="0" w:firstColumn="1" w:lastColumn="0" w:noHBand="1" w:noVBand="1"/>
      </w:tblPr>
      <w:tblGrid>
        <w:gridCol w:w="3120"/>
        <w:gridCol w:w="4435"/>
        <w:gridCol w:w="3060"/>
      </w:tblGrid>
      <w:tr w:rsidR="00896B35" w:rsidRPr="00896B35" w14:paraId="124211C8" w14:textId="77777777" w:rsidTr="007831BF">
        <w:tc>
          <w:tcPr>
            <w:tcW w:w="10615" w:type="dxa"/>
            <w:gridSpan w:val="3"/>
            <w:shd w:val="clear" w:color="auto" w:fill="E7E6E6" w:themeFill="background2"/>
          </w:tcPr>
          <w:p w14:paraId="40B90F2B" w14:textId="02D934BA" w:rsidR="605D9AD6" w:rsidRPr="00896B35" w:rsidRDefault="605D9AD6" w:rsidP="1C82CC48">
            <w:pPr>
              <w:rPr>
                <w:rFonts w:ascii="Arial" w:hAnsi="Arial" w:cs="Arial"/>
                <w:b/>
                <w:bCs/>
                <w:sz w:val="20"/>
                <w:szCs w:val="20"/>
              </w:rPr>
            </w:pPr>
            <w:r w:rsidRPr="00896B35">
              <w:rPr>
                <w:rFonts w:ascii="Arial" w:hAnsi="Arial" w:cs="Arial"/>
                <w:b/>
                <w:bCs/>
                <w:sz w:val="20"/>
                <w:szCs w:val="20"/>
              </w:rPr>
              <w:t xml:space="preserve">Board Members </w:t>
            </w:r>
          </w:p>
        </w:tc>
      </w:tr>
      <w:tr w:rsidR="00896B35" w:rsidRPr="00896B35" w14:paraId="53BF643A" w14:textId="77777777" w:rsidTr="00531071">
        <w:tc>
          <w:tcPr>
            <w:tcW w:w="3120" w:type="dxa"/>
          </w:tcPr>
          <w:p w14:paraId="44C3971F" w14:textId="59F032DF" w:rsidR="605D9AD6" w:rsidRPr="00896B35" w:rsidRDefault="00B26E39" w:rsidP="1C82CC48">
            <w:pPr>
              <w:rPr>
                <w:rFonts w:ascii="Arial" w:hAnsi="Arial" w:cs="Arial"/>
                <w:sz w:val="20"/>
                <w:szCs w:val="20"/>
              </w:rPr>
            </w:pPr>
            <w:r>
              <w:rPr>
                <w:rFonts w:ascii="Arial" w:hAnsi="Arial" w:cs="Arial"/>
                <w:sz w:val="20"/>
                <w:szCs w:val="20"/>
              </w:rPr>
              <w:t>Dave Devine</w:t>
            </w:r>
          </w:p>
        </w:tc>
        <w:tc>
          <w:tcPr>
            <w:tcW w:w="4435" w:type="dxa"/>
          </w:tcPr>
          <w:p w14:paraId="186C4FFD" w14:textId="4CF9EA70" w:rsidR="605D9AD6" w:rsidRPr="00896B35" w:rsidRDefault="007074EF" w:rsidP="1C82CC48">
            <w:pPr>
              <w:rPr>
                <w:rFonts w:ascii="Arial" w:hAnsi="Arial" w:cs="Arial"/>
                <w:sz w:val="20"/>
                <w:szCs w:val="20"/>
              </w:rPr>
            </w:pPr>
            <w:r w:rsidRPr="00896B35">
              <w:rPr>
                <w:rFonts w:ascii="Arial" w:hAnsi="Arial" w:cs="Arial"/>
                <w:sz w:val="20"/>
                <w:szCs w:val="20"/>
              </w:rPr>
              <w:t>President</w:t>
            </w:r>
          </w:p>
        </w:tc>
        <w:tc>
          <w:tcPr>
            <w:tcW w:w="3060" w:type="dxa"/>
          </w:tcPr>
          <w:p w14:paraId="53E48B1E" w14:textId="02BB8F22" w:rsidR="605D9AD6" w:rsidRPr="00C64CEB" w:rsidRDefault="007074EF" w:rsidP="1C82CC48">
            <w:pPr>
              <w:rPr>
                <w:rFonts w:ascii="Arial" w:hAnsi="Arial" w:cs="Arial"/>
                <w:sz w:val="20"/>
                <w:szCs w:val="20"/>
              </w:rPr>
            </w:pPr>
            <w:r w:rsidRPr="00C64CEB">
              <w:rPr>
                <w:rFonts w:ascii="Arial" w:hAnsi="Arial" w:cs="Arial"/>
                <w:sz w:val="20"/>
                <w:szCs w:val="20"/>
              </w:rPr>
              <w:t>Present</w:t>
            </w:r>
          </w:p>
        </w:tc>
      </w:tr>
      <w:tr w:rsidR="00896B35" w:rsidRPr="00896B35" w14:paraId="53518025" w14:textId="77777777" w:rsidTr="00531071">
        <w:tc>
          <w:tcPr>
            <w:tcW w:w="3120" w:type="dxa"/>
          </w:tcPr>
          <w:p w14:paraId="039F6991" w14:textId="1D1C5CC5" w:rsidR="0006708E" w:rsidRPr="00896B35" w:rsidRDefault="00B26E39" w:rsidP="0006708E">
            <w:pPr>
              <w:rPr>
                <w:rFonts w:ascii="Arial" w:hAnsi="Arial" w:cs="Arial"/>
                <w:sz w:val="20"/>
                <w:szCs w:val="20"/>
              </w:rPr>
            </w:pPr>
            <w:r>
              <w:rPr>
                <w:rFonts w:ascii="Arial" w:hAnsi="Arial" w:cs="Arial"/>
                <w:sz w:val="20"/>
                <w:szCs w:val="20"/>
              </w:rPr>
              <w:t>Dan Pfeffer</w:t>
            </w:r>
          </w:p>
        </w:tc>
        <w:tc>
          <w:tcPr>
            <w:tcW w:w="4435" w:type="dxa"/>
          </w:tcPr>
          <w:p w14:paraId="60373E60" w14:textId="6E00F9B2" w:rsidR="0006708E" w:rsidRPr="00896B35" w:rsidRDefault="0006708E" w:rsidP="0006708E">
            <w:pPr>
              <w:rPr>
                <w:rFonts w:ascii="Arial" w:hAnsi="Arial" w:cs="Arial"/>
                <w:sz w:val="20"/>
                <w:szCs w:val="20"/>
              </w:rPr>
            </w:pPr>
            <w:r w:rsidRPr="00896B35">
              <w:rPr>
                <w:rFonts w:ascii="Arial" w:hAnsi="Arial" w:cs="Arial"/>
                <w:sz w:val="20"/>
                <w:szCs w:val="20"/>
              </w:rPr>
              <w:t>President-Elect</w:t>
            </w:r>
          </w:p>
        </w:tc>
        <w:tc>
          <w:tcPr>
            <w:tcW w:w="3060" w:type="dxa"/>
          </w:tcPr>
          <w:p w14:paraId="325712A4" w14:textId="676A8FC5" w:rsidR="0006708E" w:rsidRPr="00C64CEB" w:rsidRDefault="0006708E" w:rsidP="0006708E">
            <w:pPr>
              <w:rPr>
                <w:rFonts w:ascii="Arial" w:hAnsi="Arial" w:cs="Arial"/>
                <w:sz w:val="20"/>
                <w:szCs w:val="20"/>
              </w:rPr>
            </w:pPr>
            <w:r w:rsidRPr="00C64CEB">
              <w:rPr>
                <w:rFonts w:ascii="Arial" w:hAnsi="Arial" w:cs="Arial"/>
                <w:sz w:val="20"/>
                <w:szCs w:val="20"/>
              </w:rPr>
              <w:t>Present</w:t>
            </w:r>
          </w:p>
        </w:tc>
      </w:tr>
      <w:tr w:rsidR="00896B35" w:rsidRPr="00896B35" w14:paraId="6213DBC6" w14:textId="77777777" w:rsidTr="00531071">
        <w:trPr>
          <w:trHeight w:val="58"/>
        </w:trPr>
        <w:tc>
          <w:tcPr>
            <w:tcW w:w="3120" w:type="dxa"/>
          </w:tcPr>
          <w:p w14:paraId="5F8AB81C" w14:textId="6FE817EC" w:rsidR="0006708E" w:rsidRPr="00896B35" w:rsidRDefault="00B26E39" w:rsidP="0006708E">
            <w:pPr>
              <w:rPr>
                <w:rFonts w:ascii="Arial" w:hAnsi="Arial" w:cs="Arial"/>
                <w:sz w:val="20"/>
                <w:szCs w:val="20"/>
              </w:rPr>
            </w:pPr>
            <w:r>
              <w:rPr>
                <w:rFonts w:ascii="Arial" w:hAnsi="Arial" w:cs="Arial"/>
                <w:sz w:val="20"/>
                <w:szCs w:val="20"/>
              </w:rPr>
              <w:t>Joe Patterson</w:t>
            </w:r>
          </w:p>
        </w:tc>
        <w:tc>
          <w:tcPr>
            <w:tcW w:w="4435" w:type="dxa"/>
          </w:tcPr>
          <w:p w14:paraId="51A91279" w14:textId="1DC1BF4B" w:rsidR="0006708E" w:rsidRPr="00C467F8" w:rsidRDefault="0006708E" w:rsidP="0006708E">
            <w:pPr>
              <w:rPr>
                <w:rFonts w:ascii="Arial" w:hAnsi="Arial" w:cs="Arial"/>
                <w:sz w:val="20"/>
                <w:szCs w:val="20"/>
              </w:rPr>
            </w:pPr>
            <w:r w:rsidRPr="00C467F8">
              <w:rPr>
                <w:rFonts w:ascii="Arial" w:hAnsi="Arial" w:cs="Arial"/>
                <w:sz w:val="20"/>
                <w:szCs w:val="20"/>
              </w:rPr>
              <w:t>Immediate Past President</w:t>
            </w:r>
          </w:p>
        </w:tc>
        <w:tc>
          <w:tcPr>
            <w:tcW w:w="3060" w:type="dxa"/>
          </w:tcPr>
          <w:p w14:paraId="241AC555" w14:textId="7DD7F535" w:rsidR="0006708E" w:rsidRPr="00C64CEB" w:rsidRDefault="00FC179B" w:rsidP="0006708E">
            <w:pPr>
              <w:rPr>
                <w:rFonts w:ascii="Arial" w:hAnsi="Arial" w:cs="Arial"/>
                <w:sz w:val="20"/>
                <w:szCs w:val="20"/>
              </w:rPr>
            </w:pPr>
            <w:r w:rsidRPr="00C64CEB">
              <w:rPr>
                <w:rFonts w:ascii="Arial" w:hAnsi="Arial" w:cs="Arial"/>
                <w:sz w:val="20"/>
                <w:szCs w:val="20"/>
              </w:rPr>
              <w:t>Present</w:t>
            </w:r>
          </w:p>
        </w:tc>
      </w:tr>
      <w:tr w:rsidR="00896B35" w:rsidRPr="00896B35" w14:paraId="44DC64EB" w14:textId="77777777" w:rsidTr="00531071">
        <w:tc>
          <w:tcPr>
            <w:tcW w:w="3120" w:type="dxa"/>
          </w:tcPr>
          <w:p w14:paraId="563F4C47" w14:textId="4CA3162D" w:rsidR="0006708E" w:rsidRPr="00896B35" w:rsidRDefault="0006708E" w:rsidP="0006708E">
            <w:pPr>
              <w:rPr>
                <w:rFonts w:ascii="Arial" w:hAnsi="Arial" w:cs="Arial"/>
                <w:sz w:val="20"/>
                <w:szCs w:val="20"/>
                <w:highlight w:val="yellow"/>
              </w:rPr>
            </w:pPr>
            <w:r w:rsidRPr="00896B35">
              <w:rPr>
                <w:rFonts w:ascii="Arial" w:hAnsi="Arial" w:cs="Arial"/>
                <w:sz w:val="20"/>
                <w:szCs w:val="20"/>
              </w:rPr>
              <w:t>Beverly Wiley</w:t>
            </w:r>
          </w:p>
        </w:tc>
        <w:tc>
          <w:tcPr>
            <w:tcW w:w="4435" w:type="dxa"/>
          </w:tcPr>
          <w:p w14:paraId="7F03151A" w14:textId="5A3CDC61" w:rsidR="0006708E" w:rsidRPr="00C467F8" w:rsidRDefault="0006708E" w:rsidP="0006708E">
            <w:pPr>
              <w:rPr>
                <w:rFonts w:ascii="Arial" w:hAnsi="Arial" w:cs="Arial"/>
                <w:sz w:val="20"/>
                <w:szCs w:val="20"/>
              </w:rPr>
            </w:pPr>
            <w:r w:rsidRPr="00C467F8">
              <w:rPr>
                <w:rFonts w:ascii="Arial" w:hAnsi="Arial" w:cs="Arial"/>
                <w:sz w:val="20"/>
                <w:szCs w:val="20"/>
              </w:rPr>
              <w:t>Northeast Regional Vice-President</w:t>
            </w:r>
          </w:p>
        </w:tc>
        <w:tc>
          <w:tcPr>
            <w:tcW w:w="3060" w:type="dxa"/>
            <w:shd w:val="clear" w:color="auto" w:fill="auto"/>
          </w:tcPr>
          <w:p w14:paraId="5A043CE6" w14:textId="49B5153B" w:rsidR="0006708E" w:rsidRPr="00C64CEB" w:rsidRDefault="00FC179B" w:rsidP="0006708E">
            <w:pPr>
              <w:rPr>
                <w:rFonts w:ascii="Arial" w:hAnsi="Arial" w:cs="Arial"/>
                <w:sz w:val="20"/>
                <w:szCs w:val="20"/>
              </w:rPr>
            </w:pPr>
            <w:r w:rsidRPr="00C64CEB">
              <w:rPr>
                <w:rFonts w:ascii="Arial" w:hAnsi="Arial" w:cs="Arial"/>
                <w:sz w:val="20"/>
                <w:szCs w:val="20"/>
              </w:rPr>
              <w:t>Present</w:t>
            </w:r>
          </w:p>
        </w:tc>
      </w:tr>
      <w:tr w:rsidR="00C467F8" w:rsidRPr="00896B35" w14:paraId="44CF6EC4" w14:textId="77777777" w:rsidTr="00531071">
        <w:tc>
          <w:tcPr>
            <w:tcW w:w="3120" w:type="dxa"/>
          </w:tcPr>
          <w:p w14:paraId="618B3289" w14:textId="73ACA41F" w:rsidR="00C467F8" w:rsidRPr="00896B35" w:rsidRDefault="00C467F8" w:rsidP="00C467F8">
            <w:pPr>
              <w:rPr>
                <w:rFonts w:ascii="Arial" w:hAnsi="Arial" w:cs="Arial"/>
                <w:sz w:val="20"/>
                <w:szCs w:val="20"/>
                <w:highlight w:val="yellow"/>
              </w:rPr>
            </w:pPr>
            <w:r w:rsidRPr="001B62C9">
              <w:rPr>
                <w:rFonts w:ascii="Arial" w:hAnsi="Arial" w:cs="Arial"/>
                <w:sz w:val="20"/>
                <w:szCs w:val="20"/>
              </w:rPr>
              <w:t>John McPhail</w:t>
            </w:r>
          </w:p>
        </w:tc>
        <w:tc>
          <w:tcPr>
            <w:tcW w:w="4435" w:type="dxa"/>
          </w:tcPr>
          <w:p w14:paraId="365E211C" w14:textId="302278F3" w:rsidR="00C467F8" w:rsidRPr="00C467F8" w:rsidRDefault="00C467F8" w:rsidP="00C467F8">
            <w:pPr>
              <w:rPr>
                <w:rFonts w:ascii="Arial" w:hAnsi="Arial" w:cs="Arial"/>
                <w:sz w:val="20"/>
                <w:szCs w:val="20"/>
              </w:rPr>
            </w:pPr>
            <w:r w:rsidRPr="00C467F8">
              <w:rPr>
                <w:rFonts w:ascii="Arial" w:hAnsi="Arial" w:cs="Arial"/>
                <w:sz w:val="20"/>
                <w:szCs w:val="20"/>
              </w:rPr>
              <w:t>Central Atlantic Regional Vice-President</w:t>
            </w:r>
          </w:p>
        </w:tc>
        <w:tc>
          <w:tcPr>
            <w:tcW w:w="3060" w:type="dxa"/>
            <w:shd w:val="clear" w:color="auto" w:fill="auto"/>
          </w:tcPr>
          <w:p w14:paraId="6F033A71" w14:textId="42FDB0A1" w:rsidR="00C64CEB" w:rsidRPr="0025224E" w:rsidRDefault="00C64CEB" w:rsidP="00C467F8">
            <w:pPr>
              <w:rPr>
                <w:rFonts w:ascii="Arial" w:hAnsi="Arial" w:cs="Arial"/>
                <w:sz w:val="20"/>
                <w:szCs w:val="20"/>
              </w:rPr>
            </w:pPr>
            <w:r w:rsidRPr="0025224E">
              <w:rPr>
                <w:rFonts w:ascii="Arial" w:hAnsi="Arial" w:cs="Arial"/>
                <w:sz w:val="20"/>
                <w:szCs w:val="20"/>
              </w:rPr>
              <w:t>Absent</w:t>
            </w:r>
          </w:p>
        </w:tc>
      </w:tr>
      <w:tr w:rsidR="00C467F8" w:rsidRPr="00896B35" w14:paraId="4BA3CEA3" w14:textId="77777777" w:rsidTr="00531071">
        <w:tc>
          <w:tcPr>
            <w:tcW w:w="3120" w:type="dxa"/>
          </w:tcPr>
          <w:p w14:paraId="67D76B31" w14:textId="2EF77A06" w:rsidR="00C467F8" w:rsidRPr="00896B35" w:rsidRDefault="00B26E39" w:rsidP="00C467F8">
            <w:pPr>
              <w:rPr>
                <w:rFonts w:ascii="Arial" w:hAnsi="Arial" w:cs="Arial"/>
                <w:sz w:val="20"/>
                <w:szCs w:val="20"/>
                <w:highlight w:val="yellow"/>
              </w:rPr>
            </w:pPr>
            <w:r w:rsidRPr="00B26E39">
              <w:rPr>
                <w:rFonts w:ascii="Arial" w:hAnsi="Arial" w:cs="Arial"/>
                <w:sz w:val="20"/>
                <w:szCs w:val="20"/>
              </w:rPr>
              <w:t>Dwayne Sealy</w:t>
            </w:r>
          </w:p>
        </w:tc>
        <w:tc>
          <w:tcPr>
            <w:tcW w:w="4435" w:type="dxa"/>
          </w:tcPr>
          <w:p w14:paraId="4E382CBD" w14:textId="7382F765" w:rsidR="00C467F8" w:rsidRPr="00A6350D" w:rsidRDefault="00C467F8" w:rsidP="00C467F8">
            <w:pPr>
              <w:rPr>
                <w:rFonts w:ascii="Arial" w:hAnsi="Arial" w:cs="Arial"/>
                <w:sz w:val="20"/>
                <w:szCs w:val="20"/>
              </w:rPr>
            </w:pPr>
            <w:r w:rsidRPr="00A6350D">
              <w:rPr>
                <w:rFonts w:ascii="Arial" w:hAnsi="Arial" w:cs="Arial"/>
                <w:sz w:val="20"/>
                <w:szCs w:val="20"/>
              </w:rPr>
              <w:t>Southeast Regional Vice-President</w:t>
            </w:r>
          </w:p>
        </w:tc>
        <w:tc>
          <w:tcPr>
            <w:tcW w:w="3060" w:type="dxa"/>
          </w:tcPr>
          <w:p w14:paraId="5C1924C0" w14:textId="057D2A7C" w:rsidR="00C467F8" w:rsidRPr="0025224E" w:rsidRDefault="00B26E39" w:rsidP="00C467F8">
            <w:pPr>
              <w:rPr>
                <w:rFonts w:ascii="Arial" w:hAnsi="Arial" w:cs="Arial"/>
                <w:sz w:val="20"/>
                <w:szCs w:val="20"/>
              </w:rPr>
            </w:pPr>
            <w:r w:rsidRPr="0025224E">
              <w:rPr>
                <w:rFonts w:ascii="Arial" w:hAnsi="Arial" w:cs="Arial"/>
                <w:sz w:val="20"/>
                <w:szCs w:val="20"/>
              </w:rPr>
              <w:t>Present</w:t>
            </w:r>
          </w:p>
        </w:tc>
      </w:tr>
      <w:tr w:rsidR="00C64CEB" w:rsidRPr="00896B35" w14:paraId="66673AE7" w14:textId="77777777" w:rsidTr="00531071">
        <w:tc>
          <w:tcPr>
            <w:tcW w:w="3120" w:type="dxa"/>
          </w:tcPr>
          <w:p w14:paraId="7D6B622E" w14:textId="4BD37540" w:rsidR="00C64CEB" w:rsidRPr="00896B35" w:rsidRDefault="00C64CEB" w:rsidP="00C64CEB">
            <w:pPr>
              <w:rPr>
                <w:rFonts w:ascii="Arial" w:hAnsi="Arial" w:cs="Arial"/>
                <w:sz w:val="20"/>
                <w:szCs w:val="20"/>
                <w:highlight w:val="yellow"/>
              </w:rPr>
            </w:pPr>
            <w:r w:rsidRPr="00896B35">
              <w:rPr>
                <w:rFonts w:ascii="Arial" w:hAnsi="Arial" w:cs="Arial"/>
                <w:sz w:val="20"/>
                <w:szCs w:val="20"/>
              </w:rPr>
              <w:t>Walker Clark</w:t>
            </w:r>
          </w:p>
        </w:tc>
        <w:tc>
          <w:tcPr>
            <w:tcW w:w="4435" w:type="dxa"/>
          </w:tcPr>
          <w:p w14:paraId="1BA27506" w14:textId="0A45EE6C" w:rsidR="00C64CEB" w:rsidRPr="00C467F8" w:rsidRDefault="00C64CEB" w:rsidP="00C64CEB">
            <w:pPr>
              <w:rPr>
                <w:rFonts w:ascii="Arial" w:hAnsi="Arial" w:cs="Arial"/>
                <w:sz w:val="20"/>
                <w:szCs w:val="20"/>
              </w:rPr>
            </w:pPr>
            <w:r w:rsidRPr="00C467F8">
              <w:rPr>
                <w:rFonts w:ascii="Arial" w:hAnsi="Arial" w:cs="Arial"/>
                <w:sz w:val="20"/>
                <w:szCs w:val="20"/>
              </w:rPr>
              <w:t>South Regional Vice-President</w:t>
            </w:r>
          </w:p>
        </w:tc>
        <w:tc>
          <w:tcPr>
            <w:tcW w:w="3060" w:type="dxa"/>
            <w:shd w:val="clear" w:color="auto" w:fill="auto"/>
          </w:tcPr>
          <w:p w14:paraId="427039D3" w14:textId="04634ECE" w:rsidR="00C64CEB" w:rsidRPr="0025224E" w:rsidRDefault="00C64CEB" w:rsidP="00C64CEB">
            <w:pPr>
              <w:rPr>
                <w:rFonts w:ascii="Arial" w:hAnsi="Arial" w:cs="Arial"/>
                <w:sz w:val="20"/>
                <w:szCs w:val="20"/>
              </w:rPr>
            </w:pPr>
            <w:r w:rsidRPr="0025224E">
              <w:rPr>
                <w:rFonts w:ascii="Arial" w:hAnsi="Arial" w:cs="Arial"/>
                <w:sz w:val="20"/>
                <w:szCs w:val="20"/>
              </w:rPr>
              <w:t>Absent</w:t>
            </w:r>
          </w:p>
        </w:tc>
      </w:tr>
      <w:tr w:rsidR="00C64CEB" w:rsidRPr="00896B35" w14:paraId="03B30442" w14:textId="77777777" w:rsidTr="00531071">
        <w:tc>
          <w:tcPr>
            <w:tcW w:w="3120" w:type="dxa"/>
            <w:shd w:val="clear" w:color="auto" w:fill="auto"/>
          </w:tcPr>
          <w:p w14:paraId="1F14BBB1" w14:textId="52CFB446" w:rsidR="00C64CEB" w:rsidRPr="00896B35" w:rsidRDefault="00C64CEB" w:rsidP="00C64CEB">
            <w:pPr>
              <w:rPr>
                <w:rFonts w:ascii="Arial" w:hAnsi="Arial" w:cs="Arial"/>
                <w:sz w:val="20"/>
                <w:szCs w:val="20"/>
              </w:rPr>
            </w:pPr>
            <w:r>
              <w:rPr>
                <w:rFonts w:ascii="Arial" w:hAnsi="Arial" w:cs="Arial"/>
                <w:sz w:val="20"/>
                <w:szCs w:val="20"/>
              </w:rPr>
              <w:t>Rodney Cobb</w:t>
            </w:r>
          </w:p>
        </w:tc>
        <w:tc>
          <w:tcPr>
            <w:tcW w:w="4435" w:type="dxa"/>
          </w:tcPr>
          <w:p w14:paraId="797142C6" w14:textId="6877908C" w:rsidR="00C64CEB" w:rsidRPr="00A6350D" w:rsidRDefault="00C64CEB" w:rsidP="00C64CEB">
            <w:pPr>
              <w:rPr>
                <w:rFonts w:ascii="Arial" w:hAnsi="Arial" w:cs="Arial"/>
                <w:sz w:val="20"/>
                <w:szCs w:val="20"/>
              </w:rPr>
            </w:pPr>
            <w:r w:rsidRPr="00A6350D">
              <w:rPr>
                <w:rFonts w:ascii="Arial" w:hAnsi="Arial" w:cs="Arial"/>
                <w:sz w:val="20"/>
                <w:szCs w:val="20"/>
              </w:rPr>
              <w:t>Southwest Regional Vice-President</w:t>
            </w:r>
          </w:p>
        </w:tc>
        <w:tc>
          <w:tcPr>
            <w:tcW w:w="3060" w:type="dxa"/>
          </w:tcPr>
          <w:p w14:paraId="091B9F18" w14:textId="31D9D612" w:rsidR="00C64CEB" w:rsidRPr="0025224E" w:rsidRDefault="00C64CEB" w:rsidP="00C64CEB">
            <w:pPr>
              <w:rPr>
                <w:rFonts w:ascii="Arial" w:hAnsi="Arial" w:cs="Arial"/>
                <w:sz w:val="20"/>
                <w:szCs w:val="20"/>
              </w:rPr>
            </w:pPr>
            <w:r w:rsidRPr="0025224E">
              <w:rPr>
                <w:rFonts w:ascii="Arial" w:hAnsi="Arial" w:cs="Arial"/>
                <w:sz w:val="20"/>
                <w:szCs w:val="20"/>
              </w:rPr>
              <w:t>Absent</w:t>
            </w:r>
          </w:p>
        </w:tc>
      </w:tr>
      <w:tr w:rsidR="00C64CEB" w:rsidRPr="00896B35" w14:paraId="35603BBC" w14:textId="77777777" w:rsidTr="00531071">
        <w:tc>
          <w:tcPr>
            <w:tcW w:w="3120" w:type="dxa"/>
            <w:shd w:val="clear" w:color="auto" w:fill="auto"/>
          </w:tcPr>
          <w:p w14:paraId="182600A6" w14:textId="37D7702A" w:rsidR="00C64CEB" w:rsidRPr="00896B35" w:rsidRDefault="00C64CEB" w:rsidP="00C64CEB">
            <w:pPr>
              <w:rPr>
                <w:rFonts w:ascii="Arial" w:hAnsi="Arial" w:cs="Arial"/>
                <w:sz w:val="20"/>
                <w:szCs w:val="20"/>
              </w:rPr>
            </w:pPr>
            <w:r w:rsidRPr="00896B35">
              <w:rPr>
                <w:rFonts w:ascii="Arial" w:hAnsi="Arial" w:cs="Arial"/>
                <w:sz w:val="20"/>
                <w:szCs w:val="20"/>
              </w:rPr>
              <w:t>Darrin Duistermars</w:t>
            </w:r>
          </w:p>
        </w:tc>
        <w:tc>
          <w:tcPr>
            <w:tcW w:w="4435" w:type="dxa"/>
          </w:tcPr>
          <w:p w14:paraId="04F395F5" w14:textId="5EF6D133" w:rsidR="00C64CEB" w:rsidRPr="00C467F8" w:rsidRDefault="00C64CEB" w:rsidP="00C64CEB">
            <w:pPr>
              <w:rPr>
                <w:rFonts w:ascii="Arial" w:hAnsi="Arial" w:cs="Arial"/>
                <w:sz w:val="20"/>
                <w:szCs w:val="20"/>
              </w:rPr>
            </w:pPr>
            <w:r w:rsidRPr="00C467F8">
              <w:rPr>
                <w:rFonts w:ascii="Arial" w:hAnsi="Arial" w:cs="Arial"/>
                <w:sz w:val="20"/>
                <w:szCs w:val="20"/>
              </w:rPr>
              <w:t>Midwest Regional Vice-President</w:t>
            </w:r>
          </w:p>
        </w:tc>
        <w:tc>
          <w:tcPr>
            <w:tcW w:w="3060" w:type="dxa"/>
          </w:tcPr>
          <w:p w14:paraId="0FCC8D95" w14:textId="0A99BB35" w:rsidR="00C64CEB" w:rsidRPr="0025224E" w:rsidRDefault="00C64CEB" w:rsidP="00C64CEB">
            <w:pPr>
              <w:rPr>
                <w:rFonts w:ascii="Arial" w:hAnsi="Arial" w:cs="Arial"/>
                <w:sz w:val="20"/>
                <w:szCs w:val="20"/>
              </w:rPr>
            </w:pPr>
            <w:r w:rsidRPr="0025224E">
              <w:rPr>
                <w:rFonts w:ascii="Arial" w:hAnsi="Arial" w:cs="Arial"/>
                <w:sz w:val="20"/>
                <w:szCs w:val="20"/>
              </w:rPr>
              <w:t>Absent</w:t>
            </w:r>
          </w:p>
        </w:tc>
      </w:tr>
      <w:tr w:rsidR="00C64CEB" w:rsidRPr="00896B35" w14:paraId="004A6720" w14:textId="77777777" w:rsidTr="00531071">
        <w:tc>
          <w:tcPr>
            <w:tcW w:w="3120" w:type="dxa"/>
            <w:shd w:val="clear" w:color="auto" w:fill="auto"/>
          </w:tcPr>
          <w:p w14:paraId="27F0BB42" w14:textId="6B58EDA8" w:rsidR="00C64CEB" w:rsidRPr="00896B35" w:rsidRDefault="00C64CEB" w:rsidP="00C64CEB">
            <w:pPr>
              <w:rPr>
                <w:rFonts w:ascii="Arial" w:hAnsi="Arial" w:cs="Arial"/>
                <w:sz w:val="20"/>
                <w:szCs w:val="20"/>
              </w:rPr>
            </w:pPr>
            <w:r w:rsidRPr="00896B35">
              <w:rPr>
                <w:rFonts w:ascii="Arial" w:hAnsi="Arial" w:cs="Arial"/>
                <w:sz w:val="20"/>
                <w:szCs w:val="20"/>
              </w:rPr>
              <w:t>Mary Mahoney</w:t>
            </w:r>
          </w:p>
        </w:tc>
        <w:tc>
          <w:tcPr>
            <w:tcW w:w="4435" w:type="dxa"/>
            <w:shd w:val="clear" w:color="auto" w:fill="auto"/>
          </w:tcPr>
          <w:p w14:paraId="594C9B95" w14:textId="2B95A28C" w:rsidR="00C64CEB" w:rsidRPr="00A6350D" w:rsidRDefault="00C64CEB" w:rsidP="00C64CEB">
            <w:pPr>
              <w:rPr>
                <w:rFonts w:ascii="Arial" w:hAnsi="Arial" w:cs="Arial"/>
                <w:sz w:val="20"/>
                <w:szCs w:val="20"/>
              </w:rPr>
            </w:pPr>
            <w:r w:rsidRPr="00A6350D">
              <w:rPr>
                <w:rFonts w:ascii="Arial" w:hAnsi="Arial" w:cs="Arial"/>
                <w:sz w:val="20"/>
                <w:szCs w:val="20"/>
              </w:rPr>
              <w:t>Mid-America Regional Vice-President</w:t>
            </w:r>
          </w:p>
        </w:tc>
        <w:tc>
          <w:tcPr>
            <w:tcW w:w="3060" w:type="dxa"/>
            <w:shd w:val="clear" w:color="auto" w:fill="auto"/>
          </w:tcPr>
          <w:p w14:paraId="6AF97D57" w14:textId="19D6943B"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5AAD0F16" w14:textId="77777777" w:rsidTr="00531071">
        <w:tc>
          <w:tcPr>
            <w:tcW w:w="3120" w:type="dxa"/>
          </w:tcPr>
          <w:p w14:paraId="6927D962" w14:textId="07960205" w:rsidR="00C64CEB" w:rsidRPr="00896B35" w:rsidRDefault="00C64CEB" w:rsidP="00C64CEB">
            <w:pPr>
              <w:rPr>
                <w:rFonts w:ascii="Arial" w:hAnsi="Arial" w:cs="Arial"/>
                <w:sz w:val="20"/>
                <w:szCs w:val="20"/>
              </w:rPr>
            </w:pPr>
            <w:r w:rsidRPr="00896B35">
              <w:rPr>
                <w:rFonts w:ascii="Arial" w:hAnsi="Arial" w:cs="Arial"/>
                <w:sz w:val="20"/>
                <w:szCs w:val="20"/>
              </w:rPr>
              <w:t>Dick Gulmon</w:t>
            </w:r>
          </w:p>
        </w:tc>
        <w:tc>
          <w:tcPr>
            <w:tcW w:w="4435" w:type="dxa"/>
          </w:tcPr>
          <w:p w14:paraId="38CB6E8D" w14:textId="20D81FA8" w:rsidR="00C64CEB" w:rsidRPr="00896B35" w:rsidRDefault="00C64CEB" w:rsidP="00C64CEB">
            <w:pPr>
              <w:rPr>
                <w:rFonts w:ascii="Arial" w:hAnsi="Arial" w:cs="Arial"/>
                <w:sz w:val="20"/>
                <w:szCs w:val="20"/>
              </w:rPr>
            </w:pPr>
            <w:r w:rsidRPr="00896B35">
              <w:rPr>
                <w:rFonts w:ascii="Arial" w:hAnsi="Arial" w:cs="Arial"/>
                <w:sz w:val="20"/>
                <w:szCs w:val="20"/>
              </w:rPr>
              <w:t>Northern Regional Vice-President</w:t>
            </w:r>
          </w:p>
        </w:tc>
        <w:tc>
          <w:tcPr>
            <w:tcW w:w="3060" w:type="dxa"/>
          </w:tcPr>
          <w:p w14:paraId="6F5CEAEA" w14:textId="493C6447"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2A10D719" w14:textId="77777777" w:rsidTr="00531071">
        <w:tc>
          <w:tcPr>
            <w:tcW w:w="3120" w:type="dxa"/>
          </w:tcPr>
          <w:p w14:paraId="6F8D727D" w14:textId="14E633AA" w:rsidR="00C64CEB" w:rsidRPr="00896B35" w:rsidRDefault="00C64CEB" w:rsidP="00C64CEB">
            <w:pPr>
              <w:rPr>
                <w:rFonts w:ascii="Arial" w:hAnsi="Arial" w:cs="Arial"/>
                <w:sz w:val="20"/>
                <w:szCs w:val="20"/>
              </w:rPr>
            </w:pPr>
            <w:r w:rsidRPr="00896B35">
              <w:rPr>
                <w:rFonts w:ascii="Arial" w:hAnsi="Arial" w:cs="Arial"/>
                <w:sz w:val="20"/>
                <w:szCs w:val="20"/>
              </w:rPr>
              <w:t xml:space="preserve">Roger Garcia </w:t>
            </w:r>
          </w:p>
        </w:tc>
        <w:tc>
          <w:tcPr>
            <w:tcW w:w="4435" w:type="dxa"/>
          </w:tcPr>
          <w:p w14:paraId="206E11AF" w14:textId="0D853F26" w:rsidR="00C64CEB" w:rsidRPr="00896B35" w:rsidRDefault="00C64CEB" w:rsidP="00C64CEB">
            <w:pPr>
              <w:rPr>
                <w:rFonts w:ascii="Arial" w:hAnsi="Arial" w:cs="Arial"/>
                <w:sz w:val="20"/>
                <w:szCs w:val="20"/>
              </w:rPr>
            </w:pPr>
            <w:r w:rsidRPr="00896B35">
              <w:rPr>
                <w:rFonts w:ascii="Arial" w:hAnsi="Arial" w:cs="Arial"/>
                <w:sz w:val="20"/>
                <w:szCs w:val="20"/>
              </w:rPr>
              <w:t>Northwest Mountain Regional Vice-President</w:t>
            </w:r>
          </w:p>
        </w:tc>
        <w:tc>
          <w:tcPr>
            <w:tcW w:w="3060" w:type="dxa"/>
          </w:tcPr>
          <w:p w14:paraId="39A92C2F" w14:textId="5E47A99A" w:rsidR="00C64CEB" w:rsidRPr="0025224E" w:rsidRDefault="0025224E" w:rsidP="00C64CEB">
            <w:pPr>
              <w:rPr>
                <w:rFonts w:ascii="Arial" w:hAnsi="Arial" w:cs="Arial"/>
                <w:sz w:val="20"/>
                <w:szCs w:val="20"/>
              </w:rPr>
            </w:pPr>
            <w:r w:rsidRPr="0025224E">
              <w:rPr>
                <w:rFonts w:ascii="Arial" w:hAnsi="Arial" w:cs="Arial"/>
                <w:sz w:val="20"/>
                <w:szCs w:val="20"/>
              </w:rPr>
              <w:t>Present, joined at 3:39 p.m.</w:t>
            </w:r>
          </w:p>
        </w:tc>
      </w:tr>
      <w:tr w:rsidR="00C64CEB" w:rsidRPr="00896B35" w14:paraId="4FD7687C" w14:textId="77777777" w:rsidTr="00531071">
        <w:tc>
          <w:tcPr>
            <w:tcW w:w="3120" w:type="dxa"/>
          </w:tcPr>
          <w:p w14:paraId="2B9F8AAA" w14:textId="4DFE9700" w:rsidR="00C64CEB" w:rsidRPr="00896B35" w:rsidRDefault="00C64CEB" w:rsidP="00C64CEB">
            <w:pPr>
              <w:rPr>
                <w:rFonts w:ascii="Arial" w:hAnsi="Arial" w:cs="Arial"/>
                <w:sz w:val="20"/>
                <w:szCs w:val="20"/>
              </w:rPr>
            </w:pPr>
            <w:r>
              <w:rPr>
                <w:rFonts w:ascii="Arial" w:hAnsi="Arial" w:cs="Arial"/>
                <w:sz w:val="20"/>
                <w:szCs w:val="20"/>
              </w:rPr>
              <w:t>Chris Drumm</w:t>
            </w:r>
          </w:p>
        </w:tc>
        <w:tc>
          <w:tcPr>
            <w:tcW w:w="4435" w:type="dxa"/>
          </w:tcPr>
          <w:p w14:paraId="22976DBB" w14:textId="7E3E2962" w:rsidR="00C64CEB" w:rsidRPr="00C64CEB" w:rsidRDefault="00C64CEB" w:rsidP="00C64CEB">
            <w:pPr>
              <w:rPr>
                <w:rFonts w:ascii="Arial" w:hAnsi="Arial" w:cs="Arial"/>
                <w:sz w:val="20"/>
                <w:szCs w:val="20"/>
              </w:rPr>
            </w:pPr>
            <w:r w:rsidRPr="00C64CEB">
              <w:rPr>
                <w:rFonts w:ascii="Arial" w:hAnsi="Arial" w:cs="Arial"/>
                <w:sz w:val="20"/>
                <w:szCs w:val="20"/>
              </w:rPr>
              <w:t>Pacific Coast Regional Vice-President</w:t>
            </w:r>
          </w:p>
        </w:tc>
        <w:tc>
          <w:tcPr>
            <w:tcW w:w="3060" w:type="dxa"/>
          </w:tcPr>
          <w:p w14:paraId="26596DD6" w14:textId="46182968"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1F5E0ABF" w14:textId="77777777" w:rsidTr="00531071">
        <w:tc>
          <w:tcPr>
            <w:tcW w:w="3120" w:type="dxa"/>
          </w:tcPr>
          <w:p w14:paraId="2524040C" w14:textId="2B52C87B" w:rsidR="00C64CEB" w:rsidRPr="00896B35" w:rsidRDefault="00C64CEB" w:rsidP="00C64CEB">
            <w:pPr>
              <w:rPr>
                <w:rFonts w:ascii="Arial" w:hAnsi="Arial" w:cs="Arial"/>
                <w:sz w:val="20"/>
                <w:szCs w:val="20"/>
              </w:rPr>
            </w:pPr>
            <w:r w:rsidRPr="00896B35">
              <w:rPr>
                <w:rFonts w:ascii="Arial" w:hAnsi="Arial" w:cs="Arial"/>
                <w:sz w:val="20"/>
                <w:szCs w:val="20"/>
              </w:rPr>
              <w:t>Donn Addante</w:t>
            </w:r>
          </w:p>
        </w:tc>
        <w:tc>
          <w:tcPr>
            <w:tcW w:w="4435" w:type="dxa"/>
          </w:tcPr>
          <w:p w14:paraId="71BBFCE6" w14:textId="21E1F073" w:rsidR="00C64CEB" w:rsidRPr="00C64CEB" w:rsidRDefault="00C64CEB" w:rsidP="00C64CEB">
            <w:pPr>
              <w:rPr>
                <w:rFonts w:ascii="Arial" w:hAnsi="Arial" w:cs="Arial"/>
                <w:sz w:val="20"/>
                <w:szCs w:val="20"/>
              </w:rPr>
            </w:pPr>
            <w:r w:rsidRPr="00C64CEB">
              <w:rPr>
                <w:rFonts w:ascii="Arial" w:hAnsi="Arial" w:cs="Arial"/>
                <w:sz w:val="20"/>
                <w:szCs w:val="20"/>
              </w:rPr>
              <w:t>Elected At-Large Representative</w:t>
            </w:r>
          </w:p>
        </w:tc>
        <w:tc>
          <w:tcPr>
            <w:tcW w:w="3060" w:type="dxa"/>
          </w:tcPr>
          <w:p w14:paraId="53E1FAC4" w14:textId="20B20625"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14F19DFD" w14:textId="77777777" w:rsidTr="00531071">
        <w:tc>
          <w:tcPr>
            <w:tcW w:w="3120" w:type="dxa"/>
          </w:tcPr>
          <w:p w14:paraId="66EC4212" w14:textId="6280EA31" w:rsidR="00C64CEB" w:rsidRPr="00896B35" w:rsidRDefault="00C64CEB" w:rsidP="00C64CEB">
            <w:pPr>
              <w:rPr>
                <w:rFonts w:ascii="Arial" w:hAnsi="Arial" w:cs="Arial"/>
                <w:sz w:val="20"/>
                <w:szCs w:val="20"/>
                <w:highlight w:val="yellow"/>
              </w:rPr>
            </w:pPr>
            <w:r w:rsidRPr="00896B35">
              <w:rPr>
                <w:rFonts w:ascii="Arial" w:hAnsi="Arial" w:cs="Arial"/>
                <w:sz w:val="20"/>
                <w:szCs w:val="20"/>
              </w:rPr>
              <w:t>Sandy Searcy</w:t>
            </w:r>
          </w:p>
        </w:tc>
        <w:tc>
          <w:tcPr>
            <w:tcW w:w="4435" w:type="dxa"/>
          </w:tcPr>
          <w:p w14:paraId="10AFA075" w14:textId="06A54E05" w:rsidR="00C64CEB" w:rsidRPr="00A6350D" w:rsidRDefault="00C64CEB" w:rsidP="00C64CEB">
            <w:pPr>
              <w:rPr>
                <w:rFonts w:ascii="Arial" w:hAnsi="Arial" w:cs="Arial"/>
                <w:sz w:val="20"/>
                <w:szCs w:val="20"/>
              </w:rPr>
            </w:pPr>
            <w:r w:rsidRPr="00A6350D">
              <w:rPr>
                <w:rFonts w:ascii="Arial" w:hAnsi="Arial" w:cs="Arial"/>
                <w:sz w:val="20"/>
                <w:szCs w:val="20"/>
              </w:rPr>
              <w:t>Allied / Affiliated Members</w:t>
            </w:r>
          </w:p>
        </w:tc>
        <w:tc>
          <w:tcPr>
            <w:tcW w:w="3060" w:type="dxa"/>
          </w:tcPr>
          <w:p w14:paraId="3CAB5BE8" w14:textId="71EF93B7"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78EA1FE2" w14:textId="77777777" w:rsidTr="00531071">
        <w:tc>
          <w:tcPr>
            <w:tcW w:w="3120" w:type="dxa"/>
          </w:tcPr>
          <w:p w14:paraId="56C02D9E" w14:textId="60D7C627" w:rsidR="00C64CEB" w:rsidRPr="00896B35" w:rsidRDefault="00C64CEB" w:rsidP="00C64CEB">
            <w:pPr>
              <w:rPr>
                <w:rFonts w:ascii="Arial" w:hAnsi="Arial" w:cs="Arial"/>
                <w:sz w:val="20"/>
                <w:szCs w:val="20"/>
                <w:highlight w:val="yellow"/>
              </w:rPr>
            </w:pPr>
            <w:r w:rsidRPr="001B62C9">
              <w:rPr>
                <w:rFonts w:ascii="Arial" w:hAnsi="Arial" w:cs="Arial"/>
                <w:sz w:val="20"/>
                <w:szCs w:val="20"/>
              </w:rPr>
              <w:t>David James</w:t>
            </w:r>
          </w:p>
        </w:tc>
        <w:tc>
          <w:tcPr>
            <w:tcW w:w="4435" w:type="dxa"/>
          </w:tcPr>
          <w:p w14:paraId="25A2F359" w14:textId="50D9A52D" w:rsidR="00C64CEB" w:rsidRPr="00C64CEB" w:rsidRDefault="00C64CEB" w:rsidP="00C64CEB">
            <w:pPr>
              <w:rPr>
                <w:rFonts w:ascii="Arial" w:hAnsi="Arial" w:cs="Arial"/>
                <w:sz w:val="20"/>
                <w:szCs w:val="20"/>
              </w:rPr>
            </w:pPr>
            <w:r w:rsidRPr="00C64CEB">
              <w:rPr>
                <w:rFonts w:ascii="Arial" w:hAnsi="Arial" w:cs="Arial"/>
                <w:sz w:val="20"/>
                <w:szCs w:val="20"/>
              </w:rPr>
              <w:t>Independent Director</w:t>
            </w:r>
          </w:p>
        </w:tc>
        <w:tc>
          <w:tcPr>
            <w:tcW w:w="3060" w:type="dxa"/>
          </w:tcPr>
          <w:p w14:paraId="775E54DA" w14:textId="13B80AFA"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66685F54" w14:textId="77777777" w:rsidTr="00531071">
        <w:tc>
          <w:tcPr>
            <w:tcW w:w="3120" w:type="dxa"/>
          </w:tcPr>
          <w:p w14:paraId="498C1844" w14:textId="23691B4A" w:rsidR="00C64CEB" w:rsidRPr="00896B35" w:rsidRDefault="00C64CEB" w:rsidP="00C64CEB">
            <w:pPr>
              <w:rPr>
                <w:rFonts w:ascii="Arial" w:hAnsi="Arial" w:cs="Arial"/>
                <w:sz w:val="20"/>
                <w:szCs w:val="20"/>
              </w:rPr>
            </w:pPr>
            <w:r w:rsidRPr="00896B35">
              <w:rPr>
                <w:rFonts w:ascii="Arial" w:hAnsi="Arial" w:cs="Arial"/>
                <w:sz w:val="20"/>
                <w:szCs w:val="20"/>
              </w:rPr>
              <w:t>Ally Carda</w:t>
            </w:r>
          </w:p>
        </w:tc>
        <w:tc>
          <w:tcPr>
            <w:tcW w:w="4435" w:type="dxa"/>
          </w:tcPr>
          <w:p w14:paraId="1E8BD008" w14:textId="13BCA593" w:rsidR="00C64CEB" w:rsidRPr="00896B35" w:rsidRDefault="00C64CEB" w:rsidP="00C64CEB">
            <w:pPr>
              <w:rPr>
                <w:rFonts w:ascii="Arial" w:hAnsi="Arial" w:cs="Arial"/>
                <w:sz w:val="20"/>
                <w:szCs w:val="20"/>
              </w:rPr>
            </w:pPr>
            <w:r w:rsidRPr="00896B35">
              <w:rPr>
                <w:rFonts w:ascii="Arial" w:hAnsi="Arial" w:cs="Arial"/>
                <w:sz w:val="20"/>
                <w:szCs w:val="20"/>
              </w:rPr>
              <w:t xml:space="preserve">Elite Athlete Representative </w:t>
            </w:r>
          </w:p>
        </w:tc>
        <w:tc>
          <w:tcPr>
            <w:tcW w:w="3060" w:type="dxa"/>
          </w:tcPr>
          <w:p w14:paraId="74B888E3" w14:textId="17889CB5" w:rsidR="00C64CEB" w:rsidRPr="0025224E" w:rsidRDefault="00C64CEB" w:rsidP="00C64CEB">
            <w:pPr>
              <w:rPr>
                <w:rFonts w:ascii="Arial" w:hAnsi="Arial" w:cs="Arial"/>
                <w:sz w:val="20"/>
                <w:szCs w:val="20"/>
              </w:rPr>
            </w:pPr>
            <w:r w:rsidRPr="0025224E">
              <w:rPr>
                <w:rFonts w:ascii="Arial" w:hAnsi="Arial" w:cs="Arial"/>
                <w:sz w:val="20"/>
                <w:szCs w:val="20"/>
              </w:rPr>
              <w:t>Absent</w:t>
            </w:r>
          </w:p>
        </w:tc>
      </w:tr>
      <w:tr w:rsidR="00C64CEB" w:rsidRPr="00896B35" w14:paraId="7CB86046" w14:textId="77777777" w:rsidTr="00531071">
        <w:tc>
          <w:tcPr>
            <w:tcW w:w="3120" w:type="dxa"/>
          </w:tcPr>
          <w:p w14:paraId="19A463D4" w14:textId="1CB4307C" w:rsidR="00C64CEB" w:rsidRPr="00896B35" w:rsidRDefault="00C64CEB" w:rsidP="00C64CEB">
            <w:pPr>
              <w:rPr>
                <w:rFonts w:ascii="Arial" w:hAnsi="Arial" w:cs="Arial"/>
                <w:sz w:val="20"/>
                <w:szCs w:val="20"/>
              </w:rPr>
            </w:pPr>
            <w:r>
              <w:rPr>
                <w:rFonts w:ascii="Arial" w:hAnsi="Arial" w:cs="Arial"/>
                <w:sz w:val="20"/>
                <w:szCs w:val="20"/>
              </w:rPr>
              <w:t>Nick Mullins</w:t>
            </w:r>
          </w:p>
        </w:tc>
        <w:tc>
          <w:tcPr>
            <w:tcW w:w="4435" w:type="dxa"/>
          </w:tcPr>
          <w:p w14:paraId="52967556" w14:textId="47B4BAEC" w:rsidR="00C64CEB" w:rsidRPr="00C64CEB" w:rsidRDefault="00C64CEB" w:rsidP="00C64CEB">
            <w:pPr>
              <w:rPr>
                <w:rFonts w:ascii="Arial" w:hAnsi="Arial" w:cs="Arial"/>
                <w:sz w:val="18"/>
                <w:szCs w:val="18"/>
              </w:rPr>
            </w:pPr>
            <w:r w:rsidRPr="00C64CEB">
              <w:rPr>
                <w:rFonts w:ascii="Arial" w:hAnsi="Arial" w:cs="Arial"/>
                <w:sz w:val="18"/>
                <w:szCs w:val="18"/>
              </w:rPr>
              <w:t xml:space="preserve">Elite Athlete Representative </w:t>
            </w:r>
          </w:p>
        </w:tc>
        <w:tc>
          <w:tcPr>
            <w:tcW w:w="3060" w:type="dxa"/>
          </w:tcPr>
          <w:p w14:paraId="71203C5B" w14:textId="03817104"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2D3681A7" w14:textId="77777777" w:rsidTr="00531071">
        <w:tc>
          <w:tcPr>
            <w:tcW w:w="3120" w:type="dxa"/>
          </w:tcPr>
          <w:p w14:paraId="7D6832CB" w14:textId="295CA87C" w:rsidR="00C64CEB" w:rsidRPr="00896B35" w:rsidRDefault="00C64CEB" w:rsidP="00C64CEB">
            <w:pPr>
              <w:rPr>
                <w:rFonts w:ascii="Arial" w:hAnsi="Arial" w:cs="Arial"/>
                <w:sz w:val="20"/>
                <w:szCs w:val="20"/>
              </w:rPr>
            </w:pPr>
            <w:r w:rsidRPr="00896B35">
              <w:rPr>
                <w:rFonts w:ascii="Arial" w:hAnsi="Arial" w:cs="Arial"/>
                <w:sz w:val="20"/>
                <w:szCs w:val="20"/>
              </w:rPr>
              <w:t>Michelle Moultrie</w:t>
            </w:r>
          </w:p>
        </w:tc>
        <w:tc>
          <w:tcPr>
            <w:tcW w:w="4435" w:type="dxa"/>
          </w:tcPr>
          <w:p w14:paraId="21717E93" w14:textId="0986FB89"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1A118560" w14:textId="7421C3C1" w:rsidR="00C64CEB" w:rsidRPr="0025224E" w:rsidRDefault="00C64CEB" w:rsidP="00C64CEB">
            <w:pPr>
              <w:rPr>
                <w:rFonts w:ascii="Arial" w:hAnsi="Arial" w:cs="Arial"/>
                <w:sz w:val="20"/>
                <w:szCs w:val="20"/>
              </w:rPr>
            </w:pPr>
            <w:r w:rsidRPr="0025224E">
              <w:rPr>
                <w:rFonts w:ascii="Arial" w:hAnsi="Arial" w:cs="Arial"/>
                <w:sz w:val="20"/>
                <w:szCs w:val="20"/>
              </w:rPr>
              <w:t>Present</w:t>
            </w:r>
          </w:p>
        </w:tc>
      </w:tr>
      <w:tr w:rsidR="00C64CEB" w:rsidRPr="00896B35" w14:paraId="5AC985CC" w14:textId="77777777" w:rsidTr="00531071">
        <w:tc>
          <w:tcPr>
            <w:tcW w:w="3120" w:type="dxa"/>
          </w:tcPr>
          <w:p w14:paraId="0C1B2FB2" w14:textId="67FE3513" w:rsidR="00C64CEB" w:rsidRPr="001B62C9" w:rsidRDefault="00C64CEB" w:rsidP="00C64CEB">
            <w:pPr>
              <w:rPr>
                <w:rFonts w:ascii="Arial" w:hAnsi="Arial" w:cs="Arial"/>
                <w:sz w:val="20"/>
                <w:szCs w:val="20"/>
              </w:rPr>
            </w:pPr>
            <w:r w:rsidRPr="001B62C9">
              <w:rPr>
                <w:rFonts w:ascii="Arial" w:hAnsi="Arial" w:cs="Arial"/>
                <w:sz w:val="20"/>
                <w:szCs w:val="20"/>
              </w:rPr>
              <w:t>Cam Schiller</w:t>
            </w:r>
          </w:p>
        </w:tc>
        <w:tc>
          <w:tcPr>
            <w:tcW w:w="4435" w:type="dxa"/>
          </w:tcPr>
          <w:p w14:paraId="0A01777D" w14:textId="1A6C6F31"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7551B63F" w14:textId="114F46A9" w:rsidR="00C64CEB" w:rsidRPr="0025224E" w:rsidRDefault="00C64CEB" w:rsidP="00C64CEB">
            <w:pPr>
              <w:rPr>
                <w:rFonts w:ascii="Arial" w:hAnsi="Arial" w:cs="Arial"/>
                <w:sz w:val="20"/>
                <w:szCs w:val="20"/>
              </w:rPr>
            </w:pPr>
            <w:r w:rsidRPr="0025224E">
              <w:rPr>
                <w:rFonts w:ascii="Arial" w:hAnsi="Arial" w:cs="Arial"/>
                <w:sz w:val="20"/>
                <w:szCs w:val="20"/>
              </w:rPr>
              <w:t>Absent</w:t>
            </w:r>
          </w:p>
        </w:tc>
      </w:tr>
      <w:tr w:rsidR="00C64CEB" w:rsidRPr="00896B35" w14:paraId="05E2949A" w14:textId="77777777" w:rsidTr="00531071">
        <w:tc>
          <w:tcPr>
            <w:tcW w:w="3120" w:type="dxa"/>
          </w:tcPr>
          <w:p w14:paraId="7832E1AF" w14:textId="5B528B72" w:rsidR="00C64CEB" w:rsidRPr="001B62C9" w:rsidRDefault="00C64CEB" w:rsidP="00C64CEB">
            <w:pPr>
              <w:rPr>
                <w:rFonts w:ascii="Arial" w:hAnsi="Arial" w:cs="Arial"/>
                <w:sz w:val="20"/>
                <w:szCs w:val="20"/>
              </w:rPr>
            </w:pPr>
            <w:r w:rsidRPr="001B62C9">
              <w:rPr>
                <w:rFonts w:ascii="Arial" w:hAnsi="Arial" w:cs="Arial"/>
                <w:sz w:val="20"/>
                <w:szCs w:val="20"/>
              </w:rPr>
              <w:t>Joshua Johnson</w:t>
            </w:r>
          </w:p>
        </w:tc>
        <w:tc>
          <w:tcPr>
            <w:tcW w:w="4435" w:type="dxa"/>
          </w:tcPr>
          <w:p w14:paraId="5308FE7E" w14:textId="45447F50"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1B1814CC" w14:textId="4FE0AA75" w:rsidR="00C64CEB" w:rsidRPr="00C64CEB" w:rsidRDefault="00C64CEB" w:rsidP="00C64CEB">
            <w:pPr>
              <w:rPr>
                <w:rFonts w:ascii="Arial" w:hAnsi="Arial" w:cs="Arial"/>
                <w:sz w:val="20"/>
                <w:szCs w:val="20"/>
              </w:rPr>
            </w:pPr>
            <w:r w:rsidRPr="00C64CEB">
              <w:rPr>
                <w:rFonts w:ascii="Arial" w:hAnsi="Arial" w:cs="Arial"/>
                <w:sz w:val="20"/>
                <w:szCs w:val="20"/>
              </w:rPr>
              <w:t>Absent</w:t>
            </w:r>
          </w:p>
        </w:tc>
      </w:tr>
      <w:tr w:rsidR="00C64CEB" w:rsidRPr="00896B35" w14:paraId="155DE7BE" w14:textId="77777777" w:rsidTr="00531071">
        <w:tc>
          <w:tcPr>
            <w:tcW w:w="3120" w:type="dxa"/>
          </w:tcPr>
          <w:p w14:paraId="130AB07C" w14:textId="106FE269" w:rsidR="00C64CEB" w:rsidRPr="001B62C9" w:rsidRDefault="00C64CEB" w:rsidP="00C64CEB">
            <w:pPr>
              <w:rPr>
                <w:rFonts w:ascii="Arial" w:hAnsi="Arial" w:cs="Arial"/>
                <w:sz w:val="20"/>
                <w:szCs w:val="20"/>
              </w:rPr>
            </w:pPr>
            <w:r w:rsidRPr="001B62C9">
              <w:rPr>
                <w:rFonts w:ascii="Arial" w:hAnsi="Arial" w:cs="Arial"/>
                <w:sz w:val="20"/>
                <w:szCs w:val="20"/>
              </w:rPr>
              <w:t>Aubree Munro</w:t>
            </w:r>
          </w:p>
        </w:tc>
        <w:tc>
          <w:tcPr>
            <w:tcW w:w="4435" w:type="dxa"/>
          </w:tcPr>
          <w:p w14:paraId="1C213348" w14:textId="6EAD7FFE"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40B90768" w14:textId="36FCDD23" w:rsidR="00C64CEB" w:rsidRPr="00C64CEB" w:rsidRDefault="00C64CEB" w:rsidP="00C64CEB">
            <w:pPr>
              <w:rPr>
                <w:rFonts w:ascii="Arial" w:hAnsi="Arial" w:cs="Arial"/>
                <w:sz w:val="20"/>
                <w:szCs w:val="20"/>
              </w:rPr>
            </w:pPr>
            <w:r w:rsidRPr="00C64CEB">
              <w:rPr>
                <w:rFonts w:ascii="Arial" w:hAnsi="Arial" w:cs="Arial"/>
                <w:sz w:val="20"/>
                <w:szCs w:val="20"/>
              </w:rPr>
              <w:t>Absent</w:t>
            </w:r>
          </w:p>
        </w:tc>
      </w:tr>
      <w:tr w:rsidR="00C64CEB" w:rsidRPr="00896B35" w14:paraId="1C6DF8F1" w14:textId="77777777" w:rsidTr="00531071">
        <w:tc>
          <w:tcPr>
            <w:tcW w:w="3120" w:type="dxa"/>
          </w:tcPr>
          <w:p w14:paraId="66E79C86" w14:textId="3B77B8B3" w:rsidR="00C64CEB" w:rsidRPr="001B62C9" w:rsidRDefault="00C64CEB" w:rsidP="00C64CEB">
            <w:pPr>
              <w:rPr>
                <w:rFonts w:ascii="Arial" w:hAnsi="Arial" w:cs="Arial"/>
                <w:sz w:val="20"/>
                <w:szCs w:val="20"/>
              </w:rPr>
            </w:pPr>
            <w:r w:rsidRPr="001B62C9">
              <w:rPr>
                <w:rFonts w:ascii="Arial" w:hAnsi="Arial" w:cs="Arial"/>
                <w:sz w:val="20"/>
                <w:szCs w:val="20"/>
              </w:rPr>
              <w:t>Kelsey Stewart</w:t>
            </w:r>
          </w:p>
        </w:tc>
        <w:tc>
          <w:tcPr>
            <w:tcW w:w="4435" w:type="dxa"/>
          </w:tcPr>
          <w:p w14:paraId="5E6CB57E" w14:textId="11141DE6"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0B7B836F" w14:textId="23B9768D" w:rsidR="00C64CEB" w:rsidRPr="00C64CEB" w:rsidRDefault="00C64CEB" w:rsidP="00C64CEB">
            <w:pPr>
              <w:rPr>
                <w:rFonts w:ascii="Arial" w:hAnsi="Arial" w:cs="Arial"/>
                <w:sz w:val="20"/>
                <w:szCs w:val="20"/>
              </w:rPr>
            </w:pPr>
            <w:r w:rsidRPr="00C64CEB">
              <w:rPr>
                <w:rFonts w:ascii="Arial" w:hAnsi="Arial" w:cs="Arial"/>
                <w:sz w:val="20"/>
                <w:szCs w:val="20"/>
              </w:rPr>
              <w:t>Absent</w:t>
            </w:r>
          </w:p>
        </w:tc>
      </w:tr>
      <w:tr w:rsidR="00C64CEB" w:rsidRPr="00896B35" w14:paraId="6C54FEB7" w14:textId="77777777" w:rsidTr="00531071">
        <w:tc>
          <w:tcPr>
            <w:tcW w:w="3120" w:type="dxa"/>
          </w:tcPr>
          <w:p w14:paraId="66EFE284" w14:textId="68C80CA7" w:rsidR="00C64CEB" w:rsidRPr="001B62C9" w:rsidRDefault="00C64CEB" w:rsidP="00C64CEB">
            <w:pPr>
              <w:rPr>
                <w:rFonts w:ascii="Arial" w:hAnsi="Arial" w:cs="Arial"/>
                <w:sz w:val="20"/>
                <w:szCs w:val="20"/>
                <w:highlight w:val="yellow"/>
              </w:rPr>
            </w:pPr>
            <w:proofErr w:type="spellStart"/>
            <w:r w:rsidRPr="001B62C9">
              <w:rPr>
                <w:rFonts w:ascii="Arial" w:hAnsi="Arial" w:cs="Arial"/>
                <w:sz w:val="20"/>
                <w:szCs w:val="20"/>
              </w:rPr>
              <w:t>Lovieanne</w:t>
            </w:r>
            <w:proofErr w:type="spellEnd"/>
            <w:r w:rsidRPr="001B62C9">
              <w:rPr>
                <w:rFonts w:ascii="Arial" w:hAnsi="Arial" w:cs="Arial"/>
                <w:sz w:val="20"/>
                <w:szCs w:val="20"/>
              </w:rPr>
              <w:t xml:space="preserve"> Jung</w:t>
            </w:r>
          </w:p>
        </w:tc>
        <w:tc>
          <w:tcPr>
            <w:tcW w:w="4435" w:type="dxa"/>
          </w:tcPr>
          <w:p w14:paraId="1BD1E1DC" w14:textId="4BCBC650" w:rsidR="00C64CEB" w:rsidRPr="00C64CEB" w:rsidRDefault="00C64CEB" w:rsidP="00C64CEB">
            <w:pPr>
              <w:rPr>
                <w:rFonts w:ascii="Arial" w:hAnsi="Arial" w:cs="Arial"/>
                <w:sz w:val="20"/>
                <w:szCs w:val="20"/>
              </w:rPr>
            </w:pPr>
            <w:r w:rsidRPr="00C64CEB">
              <w:rPr>
                <w:rFonts w:ascii="Arial" w:hAnsi="Arial" w:cs="Arial"/>
                <w:sz w:val="20"/>
                <w:szCs w:val="20"/>
              </w:rPr>
              <w:t>Elite Athlete Representative</w:t>
            </w:r>
          </w:p>
        </w:tc>
        <w:tc>
          <w:tcPr>
            <w:tcW w:w="3060" w:type="dxa"/>
          </w:tcPr>
          <w:p w14:paraId="5DD26AB8" w14:textId="35666AF4" w:rsidR="00C64CEB" w:rsidRPr="00C64CEB" w:rsidRDefault="00C64CEB" w:rsidP="00C64CEB">
            <w:pPr>
              <w:rPr>
                <w:rFonts w:ascii="Arial" w:hAnsi="Arial" w:cs="Arial"/>
                <w:sz w:val="20"/>
                <w:szCs w:val="20"/>
              </w:rPr>
            </w:pPr>
            <w:r w:rsidRPr="00C64CEB">
              <w:rPr>
                <w:rFonts w:ascii="Arial" w:hAnsi="Arial" w:cs="Arial"/>
                <w:sz w:val="20"/>
                <w:szCs w:val="20"/>
              </w:rPr>
              <w:t>Present</w:t>
            </w:r>
          </w:p>
        </w:tc>
      </w:tr>
      <w:tr w:rsidR="00C64CEB" w:rsidRPr="00896B35" w14:paraId="11F9EF24" w14:textId="77777777" w:rsidTr="007831BF">
        <w:tc>
          <w:tcPr>
            <w:tcW w:w="10615" w:type="dxa"/>
            <w:gridSpan w:val="3"/>
            <w:shd w:val="clear" w:color="auto" w:fill="E7E6E6" w:themeFill="background2"/>
          </w:tcPr>
          <w:p w14:paraId="2CDB77EB" w14:textId="0B07C459" w:rsidR="00C64CEB" w:rsidRPr="008F79A5" w:rsidRDefault="00C64CEB" w:rsidP="00C64CEB">
            <w:pPr>
              <w:rPr>
                <w:rFonts w:ascii="Arial" w:hAnsi="Arial" w:cs="Arial"/>
                <w:b/>
                <w:bCs/>
                <w:sz w:val="20"/>
                <w:szCs w:val="20"/>
                <w:highlight w:val="yellow"/>
              </w:rPr>
            </w:pPr>
            <w:r w:rsidRPr="008F79A5">
              <w:rPr>
                <w:rFonts w:ascii="Arial" w:hAnsi="Arial" w:cs="Arial"/>
                <w:b/>
                <w:bCs/>
                <w:sz w:val="20"/>
                <w:szCs w:val="20"/>
              </w:rPr>
              <w:t>Others Present</w:t>
            </w:r>
          </w:p>
        </w:tc>
      </w:tr>
      <w:tr w:rsidR="00C64CEB" w:rsidRPr="00896B35" w14:paraId="506E3EC6" w14:textId="77777777" w:rsidTr="00531071">
        <w:tc>
          <w:tcPr>
            <w:tcW w:w="3120" w:type="dxa"/>
          </w:tcPr>
          <w:p w14:paraId="23F71C63" w14:textId="1DCC00DF" w:rsidR="00C64CEB" w:rsidRPr="00896B35" w:rsidRDefault="00C64CEB" w:rsidP="00C64CEB">
            <w:pPr>
              <w:rPr>
                <w:rFonts w:ascii="Arial" w:hAnsi="Arial" w:cs="Arial"/>
                <w:sz w:val="20"/>
                <w:szCs w:val="20"/>
              </w:rPr>
            </w:pPr>
            <w:r w:rsidRPr="00896B35">
              <w:rPr>
                <w:rFonts w:ascii="Arial" w:hAnsi="Arial" w:cs="Arial"/>
                <w:sz w:val="20"/>
                <w:szCs w:val="20"/>
              </w:rPr>
              <w:t>Craig Cress</w:t>
            </w:r>
          </w:p>
        </w:tc>
        <w:tc>
          <w:tcPr>
            <w:tcW w:w="4435" w:type="dxa"/>
          </w:tcPr>
          <w:p w14:paraId="6E01B0D8" w14:textId="5E909C35" w:rsidR="00C64CEB" w:rsidRPr="00896B35" w:rsidRDefault="00C64CEB" w:rsidP="00C64CEB">
            <w:pPr>
              <w:rPr>
                <w:rFonts w:ascii="Arial" w:hAnsi="Arial" w:cs="Arial"/>
                <w:sz w:val="20"/>
                <w:szCs w:val="20"/>
              </w:rPr>
            </w:pPr>
            <w:r w:rsidRPr="00896B35">
              <w:rPr>
                <w:rFonts w:ascii="Arial" w:hAnsi="Arial" w:cs="Arial"/>
                <w:sz w:val="20"/>
                <w:szCs w:val="20"/>
              </w:rPr>
              <w:t>CEO</w:t>
            </w:r>
          </w:p>
        </w:tc>
        <w:tc>
          <w:tcPr>
            <w:tcW w:w="3060" w:type="dxa"/>
          </w:tcPr>
          <w:p w14:paraId="1EE48432" w14:textId="0619136A" w:rsidR="00C64CEB" w:rsidRPr="00A6350D" w:rsidRDefault="00C64CEB" w:rsidP="00C64CEB">
            <w:pPr>
              <w:rPr>
                <w:rFonts w:ascii="Arial" w:hAnsi="Arial" w:cs="Arial"/>
                <w:sz w:val="20"/>
                <w:szCs w:val="20"/>
              </w:rPr>
            </w:pPr>
            <w:r w:rsidRPr="00A6350D">
              <w:rPr>
                <w:rFonts w:ascii="Arial" w:hAnsi="Arial" w:cs="Arial"/>
                <w:sz w:val="20"/>
                <w:szCs w:val="20"/>
              </w:rPr>
              <w:t>Present</w:t>
            </w:r>
          </w:p>
        </w:tc>
      </w:tr>
      <w:tr w:rsidR="00C64CEB" w:rsidRPr="00896B35" w14:paraId="3738B6A1" w14:textId="77777777" w:rsidTr="00531071">
        <w:tc>
          <w:tcPr>
            <w:tcW w:w="3120" w:type="dxa"/>
          </w:tcPr>
          <w:p w14:paraId="06DEF775" w14:textId="4E0F665E" w:rsidR="00C64CEB" w:rsidRPr="00896B35" w:rsidRDefault="00C64CEB" w:rsidP="00C64CEB">
            <w:pPr>
              <w:rPr>
                <w:rFonts w:ascii="Arial" w:hAnsi="Arial" w:cs="Arial"/>
                <w:sz w:val="20"/>
                <w:szCs w:val="20"/>
              </w:rPr>
            </w:pPr>
            <w:r w:rsidRPr="00896B35">
              <w:rPr>
                <w:rFonts w:ascii="Arial" w:hAnsi="Arial" w:cs="Arial"/>
                <w:sz w:val="20"/>
                <w:szCs w:val="20"/>
              </w:rPr>
              <w:t>Cheryl Bond</w:t>
            </w:r>
          </w:p>
        </w:tc>
        <w:tc>
          <w:tcPr>
            <w:tcW w:w="4435" w:type="dxa"/>
          </w:tcPr>
          <w:p w14:paraId="15D8B71B" w14:textId="6E9357F8" w:rsidR="00C64CEB" w:rsidRPr="00896B35" w:rsidRDefault="00C64CEB" w:rsidP="00C64CEB">
            <w:pPr>
              <w:rPr>
                <w:rFonts w:ascii="Arial" w:hAnsi="Arial" w:cs="Arial"/>
                <w:sz w:val="20"/>
                <w:szCs w:val="20"/>
              </w:rPr>
            </w:pPr>
            <w:r w:rsidRPr="00896B35">
              <w:rPr>
                <w:rFonts w:ascii="Arial" w:hAnsi="Arial" w:cs="Arial"/>
                <w:sz w:val="20"/>
                <w:szCs w:val="20"/>
              </w:rPr>
              <w:t>CFO, Minute Taker</w:t>
            </w:r>
          </w:p>
        </w:tc>
        <w:tc>
          <w:tcPr>
            <w:tcW w:w="3060" w:type="dxa"/>
          </w:tcPr>
          <w:p w14:paraId="76476EFD" w14:textId="1356C3E0" w:rsidR="00C64CEB" w:rsidRPr="00A6350D" w:rsidRDefault="00C64CEB" w:rsidP="00C64CEB">
            <w:pPr>
              <w:rPr>
                <w:rFonts w:ascii="Arial" w:hAnsi="Arial" w:cs="Arial"/>
                <w:sz w:val="20"/>
                <w:szCs w:val="20"/>
              </w:rPr>
            </w:pPr>
            <w:r w:rsidRPr="00A6350D">
              <w:rPr>
                <w:rFonts w:ascii="Arial" w:hAnsi="Arial" w:cs="Arial"/>
                <w:sz w:val="20"/>
                <w:szCs w:val="20"/>
              </w:rPr>
              <w:t>Present</w:t>
            </w:r>
          </w:p>
        </w:tc>
      </w:tr>
      <w:tr w:rsidR="00C64CEB" w:rsidRPr="00896B35" w14:paraId="72C766F4" w14:textId="77777777" w:rsidTr="00531071">
        <w:trPr>
          <w:trHeight w:val="206"/>
        </w:trPr>
        <w:tc>
          <w:tcPr>
            <w:tcW w:w="3120" w:type="dxa"/>
          </w:tcPr>
          <w:p w14:paraId="19D2A661" w14:textId="542ABAAF" w:rsidR="00C64CEB" w:rsidRPr="00896B35" w:rsidRDefault="00C64CEB" w:rsidP="00C64CEB">
            <w:pPr>
              <w:rPr>
                <w:rFonts w:ascii="Arial" w:hAnsi="Arial" w:cs="Arial"/>
                <w:sz w:val="20"/>
                <w:szCs w:val="20"/>
              </w:rPr>
            </w:pPr>
            <w:r w:rsidRPr="00896B35">
              <w:rPr>
                <w:rFonts w:ascii="Arial" w:hAnsi="Arial" w:cs="Arial"/>
                <w:sz w:val="20"/>
                <w:szCs w:val="20"/>
              </w:rPr>
              <w:t>Chris Sebren</w:t>
            </w:r>
          </w:p>
        </w:tc>
        <w:tc>
          <w:tcPr>
            <w:tcW w:w="4435" w:type="dxa"/>
          </w:tcPr>
          <w:p w14:paraId="0D4DF941" w14:textId="7FB3D00D" w:rsidR="00C64CEB" w:rsidRPr="00A6350D" w:rsidRDefault="00C64CEB" w:rsidP="00C64CEB">
            <w:pPr>
              <w:rPr>
                <w:rFonts w:ascii="Arial" w:hAnsi="Arial" w:cs="Arial"/>
                <w:sz w:val="20"/>
                <w:szCs w:val="20"/>
              </w:rPr>
            </w:pPr>
            <w:r w:rsidRPr="00A6350D">
              <w:rPr>
                <w:rFonts w:ascii="Arial" w:hAnsi="Arial" w:cs="Arial"/>
                <w:sz w:val="20"/>
                <w:szCs w:val="20"/>
              </w:rPr>
              <w:t>Chief Sport Development/Performance Officer</w:t>
            </w:r>
          </w:p>
        </w:tc>
        <w:tc>
          <w:tcPr>
            <w:tcW w:w="3060" w:type="dxa"/>
          </w:tcPr>
          <w:p w14:paraId="2B9B27FC" w14:textId="56825764" w:rsidR="00C64CEB" w:rsidRPr="00A6350D" w:rsidRDefault="00C64CEB" w:rsidP="00C64CEB">
            <w:pPr>
              <w:rPr>
                <w:rFonts w:ascii="Arial" w:hAnsi="Arial" w:cs="Arial"/>
                <w:sz w:val="20"/>
                <w:szCs w:val="20"/>
              </w:rPr>
            </w:pPr>
            <w:r>
              <w:rPr>
                <w:rFonts w:ascii="Arial" w:hAnsi="Arial" w:cs="Arial"/>
                <w:sz w:val="20"/>
                <w:szCs w:val="20"/>
              </w:rPr>
              <w:t>Present</w:t>
            </w:r>
          </w:p>
        </w:tc>
      </w:tr>
      <w:tr w:rsidR="00C64CEB" w:rsidRPr="00896B35" w14:paraId="44D617B8" w14:textId="77777777" w:rsidTr="00531071">
        <w:tc>
          <w:tcPr>
            <w:tcW w:w="3120" w:type="dxa"/>
          </w:tcPr>
          <w:p w14:paraId="0F695144" w14:textId="073FC90C" w:rsidR="00C64CEB" w:rsidRPr="00896B35" w:rsidRDefault="00C64CEB" w:rsidP="00C64CEB">
            <w:pPr>
              <w:rPr>
                <w:rFonts w:ascii="Arial" w:hAnsi="Arial" w:cs="Arial"/>
                <w:sz w:val="20"/>
                <w:szCs w:val="20"/>
              </w:rPr>
            </w:pPr>
            <w:r w:rsidRPr="00896B35">
              <w:rPr>
                <w:rFonts w:ascii="Arial" w:hAnsi="Arial" w:cs="Arial"/>
                <w:sz w:val="20"/>
                <w:szCs w:val="20"/>
              </w:rPr>
              <w:t>Allison Flaig</w:t>
            </w:r>
          </w:p>
        </w:tc>
        <w:tc>
          <w:tcPr>
            <w:tcW w:w="4435" w:type="dxa"/>
          </w:tcPr>
          <w:p w14:paraId="49BC93E9" w14:textId="2510CDA6" w:rsidR="00C64CEB" w:rsidRPr="00896B35" w:rsidRDefault="00C64CEB" w:rsidP="00C64CEB">
            <w:pPr>
              <w:rPr>
                <w:rFonts w:ascii="Arial" w:hAnsi="Arial" w:cs="Arial"/>
                <w:sz w:val="20"/>
                <w:szCs w:val="20"/>
              </w:rPr>
            </w:pPr>
            <w:r w:rsidRPr="00896B35">
              <w:rPr>
                <w:rFonts w:ascii="Arial" w:hAnsi="Arial" w:cs="Arial"/>
                <w:sz w:val="20"/>
                <w:szCs w:val="20"/>
              </w:rPr>
              <w:t>Chief of Staff</w:t>
            </w:r>
          </w:p>
        </w:tc>
        <w:tc>
          <w:tcPr>
            <w:tcW w:w="3060" w:type="dxa"/>
          </w:tcPr>
          <w:p w14:paraId="05FEB8AE" w14:textId="3E847055" w:rsidR="00C64CEB" w:rsidRPr="008F79A5" w:rsidRDefault="00C64CEB" w:rsidP="00C64CEB">
            <w:pPr>
              <w:rPr>
                <w:rFonts w:ascii="Arial" w:hAnsi="Arial" w:cs="Arial"/>
                <w:sz w:val="20"/>
                <w:szCs w:val="20"/>
                <w:highlight w:val="yellow"/>
              </w:rPr>
            </w:pPr>
            <w:r w:rsidRPr="00A6350D">
              <w:rPr>
                <w:rFonts w:ascii="Arial" w:hAnsi="Arial" w:cs="Arial"/>
                <w:sz w:val="20"/>
                <w:szCs w:val="20"/>
              </w:rPr>
              <w:t>Present</w:t>
            </w:r>
          </w:p>
        </w:tc>
      </w:tr>
      <w:tr w:rsidR="00C64CEB" w:rsidRPr="00896B35" w14:paraId="5DDD1F2B" w14:textId="77777777" w:rsidTr="00531071">
        <w:tc>
          <w:tcPr>
            <w:tcW w:w="3120" w:type="dxa"/>
          </w:tcPr>
          <w:p w14:paraId="2BF994CF" w14:textId="7817D879" w:rsidR="00C64CEB" w:rsidRPr="00896B35" w:rsidRDefault="00C64CEB" w:rsidP="00C64CEB">
            <w:pPr>
              <w:rPr>
                <w:rFonts w:ascii="Arial" w:hAnsi="Arial" w:cs="Arial"/>
                <w:sz w:val="20"/>
                <w:szCs w:val="20"/>
              </w:rPr>
            </w:pPr>
            <w:r w:rsidRPr="00896B35">
              <w:rPr>
                <w:rFonts w:ascii="Arial" w:hAnsi="Arial" w:cs="Arial"/>
                <w:sz w:val="20"/>
                <w:szCs w:val="20"/>
              </w:rPr>
              <w:t>Jay Hedrick</w:t>
            </w:r>
          </w:p>
        </w:tc>
        <w:tc>
          <w:tcPr>
            <w:tcW w:w="4435" w:type="dxa"/>
          </w:tcPr>
          <w:p w14:paraId="20CE903C" w14:textId="558C3A70" w:rsidR="00C64CEB" w:rsidRPr="00A6350D" w:rsidRDefault="00C64CEB" w:rsidP="00C64CEB">
            <w:pPr>
              <w:rPr>
                <w:rFonts w:ascii="Arial" w:hAnsi="Arial" w:cs="Arial"/>
                <w:sz w:val="20"/>
                <w:szCs w:val="20"/>
              </w:rPr>
            </w:pPr>
            <w:r w:rsidRPr="00A6350D">
              <w:rPr>
                <w:rFonts w:ascii="Arial" w:hAnsi="Arial" w:cs="Arial"/>
                <w:sz w:val="20"/>
                <w:szCs w:val="20"/>
              </w:rPr>
              <w:t>Managing Director of Network Systems</w:t>
            </w:r>
          </w:p>
        </w:tc>
        <w:tc>
          <w:tcPr>
            <w:tcW w:w="3060" w:type="dxa"/>
          </w:tcPr>
          <w:p w14:paraId="2F8008C4" w14:textId="0E4EA64F" w:rsidR="00C64CEB" w:rsidRPr="00A6350D" w:rsidRDefault="00C64CEB" w:rsidP="00C64CEB">
            <w:pPr>
              <w:rPr>
                <w:rFonts w:ascii="Arial" w:hAnsi="Arial" w:cs="Arial"/>
                <w:sz w:val="20"/>
                <w:szCs w:val="20"/>
              </w:rPr>
            </w:pPr>
            <w:r w:rsidRPr="00A6350D">
              <w:rPr>
                <w:rFonts w:ascii="Arial" w:hAnsi="Arial" w:cs="Arial"/>
                <w:sz w:val="20"/>
                <w:szCs w:val="20"/>
              </w:rPr>
              <w:t>Present</w:t>
            </w:r>
          </w:p>
        </w:tc>
      </w:tr>
      <w:tr w:rsidR="00C64CEB" w:rsidRPr="00896B35" w14:paraId="3E3E653B" w14:textId="77777777" w:rsidTr="00531071">
        <w:tc>
          <w:tcPr>
            <w:tcW w:w="3120" w:type="dxa"/>
          </w:tcPr>
          <w:p w14:paraId="4352AD74" w14:textId="5876565B" w:rsidR="00C64CEB" w:rsidRPr="00896B35" w:rsidRDefault="00C64CEB" w:rsidP="00C64CEB">
            <w:pPr>
              <w:rPr>
                <w:rFonts w:ascii="Arial" w:hAnsi="Arial" w:cs="Arial"/>
                <w:sz w:val="20"/>
                <w:szCs w:val="20"/>
              </w:rPr>
            </w:pPr>
            <w:r w:rsidRPr="00896B35">
              <w:rPr>
                <w:rFonts w:ascii="Arial" w:hAnsi="Arial" w:cs="Arial"/>
                <w:sz w:val="20"/>
                <w:szCs w:val="20"/>
              </w:rPr>
              <w:t>Devin Loehrs</w:t>
            </w:r>
          </w:p>
        </w:tc>
        <w:tc>
          <w:tcPr>
            <w:tcW w:w="4435" w:type="dxa"/>
          </w:tcPr>
          <w:p w14:paraId="55D51787" w14:textId="3DA58C43" w:rsidR="00C64CEB" w:rsidRPr="00896B35" w:rsidRDefault="00C64CEB" w:rsidP="00C64CEB">
            <w:pPr>
              <w:rPr>
                <w:rFonts w:ascii="Arial" w:hAnsi="Arial" w:cs="Arial"/>
                <w:sz w:val="20"/>
                <w:szCs w:val="20"/>
              </w:rPr>
            </w:pPr>
            <w:r w:rsidRPr="00896B35">
              <w:rPr>
                <w:rFonts w:ascii="Arial" w:hAnsi="Arial" w:cs="Arial"/>
                <w:sz w:val="20"/>
                <w:szCs w:val="20"/>
              </w:rPr>
              <w:t>Director of IT</w:t>
            </w:r>
          </w:p>
        </w:tc>
        <w:tc>
          <w:tcPr>
            <w:tcW w:w="3060" w:type="dxa"/>
          </w:tcPr>
          <w:p w14:paraId="6AF46E75" w14:textId="19D89B8E" w:rsidR="00C64CEB" w:rsidRPr="008F79A5" w:rsidRDefault="0025224E" w:rsidP="00C64CEB">
            <w:pPr>
              <w:rPr>
                <w:rFonts w:ascii="Arial" w:hAnsi="Arial" w:cs="Arial"/>
                <w:sz w:val="20"/>
                <w:szCs w:val="20"/>
                <w:highlight w:val="yellow"/>
              </w:rPr>
            </w:pPr>
            <w:r>
              <w:rPr>
                <w:rFonts w:ascii="Arial" w:hAnsi="Arial" w:cs="Arial"/>
                <w:sz w:val="20"/>
                <w:szCs w:val="20"/>
              </w:rPr>
              <w:t>Present</w:t>
            </w:r>
          </w:p>
        </w:tc>
      </w:tr>
      <w:tr w:rsidR="00C64CEB" w:rsidRPr="00896B35" w14:paraId="6F031E40" w14:textId="77777777" w:rsidTr="00531071">
        <w:tc>
          <w:tcPr>
            <w:tcW w:w="3120" w:type="dxa"/>
          </w:tcPr>
          <w:p w14:paraId="69F04120" w14:textId="0D2ABE95" w:rsidR="00C64CEB" w:rsidRDefault="00C64CEB" w:rsidP="00C64CEB">
            <w:pPr>
              <w:rPr>
                <w:rFonts w:ascii="Arial" w:hAnsi="Arial" w:cs="Arial"/>
                <w:sz w:val="20"/>
                <w:szCs w:val="20"/>
              </w:rPr>
            </w:pPr>
          </w:p>
        </w:tc>
        <w:tc>
          <w:tcPr>
            <w:tcW w:w="4435" w:type="dxa"/>
          </w:tcPr>
          <w:p w14:paraId="40FF4E27" w14:textId="36E869AC" w:rsidR="00C64CEB" w:rsidRPr="001B62C9" w:rsidRDefault="00C64CEB" w:rsidP="00C64CEB">
            <w:pPr>
              <w:rPr>
                <w:rFonts w:ascii="Arial" w:hAnsi="Arial" w:cs="Arial"/>
                <w:sz w:val="18"/>
                <w:szCs w:val="18"/>
              </w:rPr>
            </w:pPr>
          </w:p>
        </w:tc>
        <w:tc>
          <w:tcPr>
            <w:tcW w:w="3060" w:type="dxa"/>
          </w:tcPr>
          <w:p w14:paraId="1D660CBB" w14:textId="499D6996" w:rsidR="00C64CEB" w:rsidRDefault="00C64CEB" w:rsidP="00C64CEB">
            <w:pPr>
              <w:rPr>
                <w:rFonts w:ascii="Arial" w:hAnsi="Arial" w:cs="Arial"/>
                <w:sz w:val="20"/>
                <w:szCs w:val="20"/>
              </w:rPr>
            </w:pPr>
          </w:p>
        </w:tc>
      </w:tr>
      <w:tr w:rsidR="00C64CEB" w:rsidRPr="00896B35" w14:paraId="415277B9" w14:textId="77777777" w:rsidTr="00531071">
        <w:tc>
          <w:tcPr>
            <w:tcW w:w="3120" w:type="dxa"/>
          </w:tcPr>
          <w:p w14:paraId="0B409366" w14:textId="60C0BBF8" w:rsidR="00C64CEB" w:rsidRPr="00896B35" w:rsidRDefault="00C64CEB" w:rsidP="00C64CEB">
            <w:pPr>
              <w:rPr>
                <w:rFonts w:ascii="Arial" w:hAnsi="Arial" w:cs="Arial"/>
                <w:sz w:val="20"/>
                <w:szCs w:val="20"/>
              </w:rPr>
            </w:pPr>
          </w:p>
        </w:tc>
        <w:tc>
          <w:tcPr>
            <w:tcW w:w="4435" w:type="dxa"/>
          </w:tcPr>
          <w:p w14:paraId="47636B06" w14:textId="534387E2" w:rsidR="00C64CEB" w:rsidRPr="00896B35" w:rsidRDefault="00C64CEB" w:rsidP="00C64CEB">
            <w:pPr>
              <w:rPr>
                <w:rFonts w:ascii="Arial" w:hAnsi="Arial" w:cs="Arial"/>
                <w:sz w:val="20"/>
                <w:szCs w:val="20"/>
              </w:rPr>
            </w:pPr>
          </w:p>
        </w:tc>
        <w:tc>
          <w:tcPr>
            <w:tcW w:w="3060" w:type="dxa"/>
          </w:tcPr>
          <w:p w14:paraId="4C0D9D25" w14:textId="3BDE1E77" w:rsidR="00C64CEB" w:rsidRPr="00896B35" w:rsidRDefault="00C64CEB" w:rsidP="00C64CEB">
            <w:pPr>
              <w:rPr>
                <w:rFonts w:ascii="Arial" w:hAnsi="Arial" w:cs="Arial"/>
                <w:sz w:val="20"/>
                <w:szCs w:val="20"/>
              </w:rPr>
            </w:pPr>
          </w:p>
        </w:tc>
      </w:tr>
    </w:tbl>
    <w:p w14:paraId="0D71DC4C" w14:textId="773AD444" w:rsidR="2A60232B" w:rsidRPr="00896B35" w:rsidRDefault="00754572" w:rsidP="1C82CC48">
      <w:pPr>
        <w:rPr>
          <w:rFonts w:ascii="Arial" w:hAnsi="Arial" w:cs="Arial"/>
          <w:b/>
          <w:bCs/>
          <w:sz w:val="20"/>
          <w:szCs w:val="20"/>
        </w:rPr>
      </w:pPr>
      <w:r w:rsidRPr="00896B35">
        <w:rPr>
          <w:rFonts w:ascii="Arial" w:hAnsi="Arial" w:cs="Arial"/>
          <w:b/>
          <w:bCs/>
          <w:noProof/>
          <w:sz w:val="20"/>
          <w:szCs w:val="20"/>
        </w:rPr>
        <mc:AlternateContent>
          <mc:Choice Requires="wpi">
            <w:drawing>
              <wp:anchor distT="0" distB="0" distL="114300" distR="114300" simplePos="0" relativeHeight="251659264" behindDoc="0" locked="0" layoutInCell="1" allowOverlap="1" wp14:anchorId="5D4FEA5B" wp14:editId="19E2D053">
                <wp:simplePos x="0" y="0"/>
                <wp:positionH relativeFrom="column">
                  <wp:posOffset>-1379100</wp:posOffset>
                </wp:positionH>
                <wp:positionV relativeFrom="paragraph">
                  <wp:posOffset>224095</wp:posOffset>
                </wp:positionV>
                <wp:extent cx="360" cy="360"/>
                <wp:effectExtent l="95250" t="152400" r="114300" b="152400"/>
                <wp:wrapNone/>
                <wp:docPr id="728365244"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w16du="http://schemas.microsoft.com/office/word/2023/wordml/word16du">
            <w:pict>
              <v:shapetype w14:anchorId="657495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12.85pt;margin-top:9.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BuaB&#10;K+IBAACeBAAAEAAAAAAAAAAAAAAAAADUAwAAZHJzL2luay9pbmsxLnhtbFBLAQItABQABgAIAAAA&#10;IQD1Id583wAAAAsBAAAPAAAAAAAAAAAAAAAAAOQFAABkcnMvZG93bnJldi54bWxQSwECLQAUAAYA&#10;CAAAACEAeRi8nb8AAAAhAQAAGQAAAAAAAAAAAAAAAADwBgAAZHJzL19yZWxzL2Uyb0RvYy54bWwu&#10;cmVsc1BLBQYAAAAABgAGAHgBAADmBwAAAAA=&#10;">
                <v:imagedata r:id="rId12" o:title=""/>
              </v:shape>
            </w:pict>
          </mc:Fallback>
        </mc:AlternateContent>
      </w:r>
      <w:r w:rsidRPr="00896B35">
        <w:rPr>
          <w:rFonts w:ascii="Arial" w:hAnsi="Arial" w:cs="Arial"/>
          <w:b/>
          <w:bCs/>
          <w:noProof/>
          <w:sz w:val="20"/>
          <w:szCs w:val="20"/>
        </w:rPr>
        <mc:AlternateContent>
          <mc:Choice Requires="wpi">
            <w:drawing>
              <wp:anchor distT="0" distB="0" distL="114300" distR="114300" simplePos="0" relativeHeight="251660288" behindDoc="0" locked="0" layoutInCell="1" allowOverlap="1" wp14:anchorId="46385171" wp14:editId="762B60E7">
                <wp:simplePos x="0" y="0"/>
                <wp:positionH relativeFrom="column">
                  <wp:posOffset>-1394580</wp:posOffset>
                </wp:positionH>
                <wp:positionV relativeFrom="paragraph">
                  <wp:posOffset>223580</wp:posOffset>
                </wp:positionV>
                <wp:extent cx="360" cy="3240"/>
                <wp:effectExtent l="95250" t="152400" r="114300" b="168275"/>
                <wp:wrapNone/>
                <wp:docPr id="1913669729"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240"/>
                      </w14:xfrm>
                    </w14:contentPart>
                  </a:graphicData>
                </a:graphic>
              </wp:anchor>
            </w:drawing>
          </mc:Choice>
          <mc:Fallback xmlns:w16du="http://schemas.microsoft.com/office/word/2023/wordml/word16du">
            <w:pict>
              <v:shape w14:anchorId="06F7C624" id="Ink 2" o:spid="_x0000_s1026" type="#_x0000_t75" style="position:absolute;margin-left:-114.05pt;margin-top:9.1pt;width:8.55pt;height:17.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">
                <v:imagedata r:id="rId14" o:title=""/>
              </v:shape>
            </w:pict>
          </mc:Fallback>
        </mc:AlternateContent>
      </w:r>
      <w:r w:rsidR="2A60232B" w:rsidRPr="00896B35">
        <w:rPr>
          <w:rFonts w:ascii="Arial" w:hAnsi="Arial" w:cs="Arial"/>
          <w:b/>
          <w:bCs/>
          <w:sz w:val="20"/>
          <w:szCs w:val="20"/>
        </w:rPr>
        <w:t>Minutes</w:t>
      </w:r>
    </w:p>
    <w:p w14:paraId="06909370" w14:textId="36D9DF46" w:rsidR="2A60232B" w:rsidRPr="00896B35" w:rsidRDefault="2A60232B" w:rsidP="1C82CC48">
      <w:pPr>
        <w:pStyle w:val="ListParagraph"/>
        <w:numPr>
          <w:ilvl w:val="0"/>
          <w:numId w:val="2"/>
        </w:numPr>
        <w:rPr>
          <w:rFonts w:ascii="Arial" w:eastAsiaTheme="minorEastAsia" w:hAnsi="Arial" w:cs="Arial"/>
          <w:b/>
          <w:bCs/>
          <w:sz w:val="20"/>
          <w:szCs w:val="20"/>
        </w:rPr>
      </w:pPr>
      <w:r w:rsidRPr="00896B35">
        <w:rPr>
          <w:rFonts w:ascii="Arial" w:hAnsi="Arial" w:cs="Arial"/>
          <w:b/>
          <w:bCs/>
          <w:sz w:val="20"/>
          <w:szCs w:val="20"/>
        </w:rPr>
        <w:t>Call to Order</w:t>
      </w:r>
    </w:p>
    <w:p w14:paraId="242ED7BF" w14:textId="0FCAECDF" w:rsidR="006D4E86" w:rsidRPr="00896B35" w:rsidRDefault="006D4E86" w:rsidP="00714E76">
      <w:pPr>
        <w:ind w:firstLine="720"/>
        <w:rPr>
          <w:rFonts w:ascii="Arial" w:hAnsi="Arial" w:cs="Arial"/>
          <w:sz w:val="20"/>
          <w:szCs w:val="20"/>
        </w:rPr>
      </w:pPr>
      <w:r w:rsidRPr="00896B35">
        <w:rPr>
          <w:rFonts w:ascii="Arial" w:hAnsi="Arial" w:cs="Arial"/>
          <w:sz w:val="20"/>
          <w:szCs w:val="20"/>
        </w:rPr>
        <w:t xml:space="preserve">President </w:t>
      </w:r>
      <w:r w:rsidR="00531071">
        <w:rPr>
          <w:rFonts w:ascii="Arial" w:hAnsi="Arial" w:cs="Arial"/>
          <w:sz w:val="20"/>
          <w:szCs w:val="20"/>
        </w:rPr>
        <w:t>Devine</w:t>
      </w:r>
      <w:r w:rsidR="003E4955" w:rsidRPr="00896B35">
        <w:rPr>
          <w:rFonts w:ascii="Arial" w:hAnsi="Arial" w:cs="Arial"/>
          <w:sz w:val="20"/>
          <w:szCs w:val="20"/>
        </w:rPr>
        <w:t xml:space="preserve"> </w:t>
      </w:r>
      <w:r w:rsidRPr="00896B35">
        <w:rPr>
          <w:rFonts w:ascii="Arial" w:hAnsi="Arial" w:cs="Arial"/>
          <w:sz w:val="20"/>
          <w:szCs w:val="20"/>
        </w:rPr>
        <w:t xml:space="preserve">called the meeting to order at </w:t>
      </w:r>
      <w:r w:rsidR="00C64CEB">
        <w:rPr>
          <w:rFonts w:ascii="Arial" w:hAnsi="Arial" w:cs="Arial"/>
          <w:sz w:val="20"/>
          <w:szCs w:val="20"/>
        </w:rPr>
        <w:t>3:3</w:t>
      </w:r>
      <w:r w:rsidR="006E2E3B">
        <w:rPr>
          <w:rFonts w:ascii="Arial" w:hAnsi="Arial" w:cs="Arial"/>
          <w:sz w:val="20"/>
          <w:szCs w:val="20"/>
        </w:rPr>
        <w:t>2</w:t>
      </w:r>
      <w:r w:rsidR="00C64CEB">
        <w:rPr>
          <w:rFonts w:ascii="Arial" w:hAnsi="Arial" w:cs="Arial"/>
          <w:sz w:val="20"/>
          <w:szCs w:val="20"/>
        </w:rPr>
        <w:t xml:space="preserve"> p</w:t>
      </w:r>
      <w:r w:rsidRPr="00896B35">
        <w:rPr>
          <w:rFonts w:ascii="Arial" w:hAnsi="Arial" w:cs="Arial"/>
          <w:sz w:val="20"/>
          <w:szCs w:val="20"/>
        </w:rPr>
        <w:t>.m. CT.</w:t>
      </w:r>
      <w:r w:rsidR="00347EC3" w:rsidRPr="00896B35">
        <w:rPr>
          <w:rFonts w:ascii="Arial" w:hAnsi="Arial" w:cs="Arial"/>
          <w:sz w:val="20"/>
          <w:szCs w:val="20"/>
        </w:rPr>
        <w:t xml:space="preserve"> </w:t>
      </w:r>
    </w:p>
    <w:p w14:paraId="14CC4881" w14:textId="77777777" w:rsidR="0082447D" w:rsidRPr="00896B35" w:rsidRDefault="0082447D" w:rsidP="0082447D">
      <w:pPr>
        <w:pStyle w:val="ListParagraph"/>
        <w:rPr>
          <w:rFonts w:ascii="Arial" w:hAnsi="Arial" w:cs="Arial"/>
          <w:b/>
          <w:bCs/>
          <w:sz w:val="20"/>
          <w:szCs w:val="20"/>
        </w:rPr>
      </w:pPr>
      <w:r w:rsidRPr="00896B35">
        <w:rPr>
          <w:rFonts w:ascii="Arial" w:hAnsi="Arial" w:cs="Arial"/>
          <w:b/>
          <w:bCs/>
          <w:sz w:val="20"/>
          <w:szCs w:val="20"/>
        </w:rPr>
        <w:t>Conflicts of Interest</w:t>
      </w:r>
    </w:p>
    <w:p w14:paraId="7C0634C2" w14:textId="77777777" w:rsidR="0082447D" w:rsidRPr="00896B35"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 xml:space="preserve">“Is any member aware of any conflict of interest (that is, of a personal interest or direct or indirect pecuniary interest) in any matter being considered by this meeting, which should now be reported or disclosed or addressed under the USA Softball Conflict of Interest Policy?” </w:t>
      </w:r>
      <w:r w:rsidRPr="00896B35">
        <w:rPr>
          <w:rFonts w:ascii="Arial" w:hAnsi="Arial" w:cs="Arial"/>
          <w:sz w:val="20"/>
          <w:szCs w:val="20"/>
        </w:rPr>
        <w:br/>
      </w:r>
    </w:p>
    <w:p w14:paraId="393614A8" w14:textId="77777777" w:rsidR="00E16D1B" w:rsidRDefault="0082447D" w:rsidP="0082447D">
      <w:pPr>
        <w:pStyle w:val="ListParagraph"/>
        <w:tabs>
          <w:tab w:val="left" w:pos="360"/>
        </w:tabs>
        <w:rPr>
          <w:rFonts w:ascii="Arial" w:hAnsi="Arial" w:cs="Arial"/>
          <w:sz w:val="20"/>
          <w:szCs w:val="20"/>
        </w:rPr>
      </w:pPr>
      <w:r w:rsidRPr="00896B35">
        <w:rPr>
          <w:rFonts w:ascii="Arial" w:hAnsi="Arial" w:cs="Arial"/>
          <w:sz w:val="20"/>
          <w:szCs w:val="20"/>
        </w:rPr>
        <w:t>“If a Board member determines there to be a conflict of interest at any point during the course of the meeting when a specific subject is being discussed and / or action is being taken, a declaration of a conflict of interest should be made at this time.”</w:t>
      </w:r>
      <w:r w:rsidRPr="00896B35">
        <w:rPr>
          <w:rFonts w:ascii="Arial" w:hAnsi="Arial" w:cs="Arial"/>
          <w:sz w:val="20"/>
          <w:szCs w:val="20"/>
        </w:rPr>
        <w:br/>
      </w:r>
    </w:p>
    <w:p w14:paraId="1522E3A6" w14:textId="5BA3E286" w:rsidR="0082447D" w:rsidRDefault="0082447D" w:rsidP="0082447D">
      <w:pPr>
        <w:pStyle w:val="ListParagraph"/>
        <w:tabs>
          <w:tab w:val="left" w:pos="360"/>
        </w:tabs>
        <w:rPr>
          <w:rFonts w:ascii="Arial" w:hAnsi="Arial" w:cs="Arial"/>
          <w:sz w:val="20"/>
          <w:szCs w:val="20"/>
        </w:rPr>
      </w:pPr>
      <w:r w:rsidRPr="00896B35">
        <w:rPr>
          <w:rFonts w:ascii="Arial" w:hAnsi="Arial" w:cs="Arial"/>
          <w:sz w:val="20"/>
          <w:szCs w:val="20"/>
        </w:rPr>
        <w:lastRenderedPageBreak/>
        <w:t xml:space="preserve">“This is also a reminder that no confidential information disclosed during this meeting, or while doing any of the business of USA Softball can be used for the benefit of any other </w:t>
      </w:r>
      <w:proofErr w:type="gramStart"/>
      <w:r w:rsidRPr="00896B35">
        <w:rPr>
          <w:rFonts w:ascii="Arial" w:hAnsi="Arial" w:cs="Arial"/>
          <w:sz w:val="20"/>
          <w:szCs w:val="20"/>
        </w:rPr>
        <w:t>entity.“</w:t>
      </w:r>
      <w:proofErr w:type="gramEnd"/>
    </w:p>
    <w:p w14:paraId="62557096" w14:textId="77777777" w:rsidR="00E16D1B" w:rsidRPr="00896B35" w:rsidRDefault="00E16D1B" w:rsidP="0082447D">
      <w:pPr>
        <w:pStyle w:val="ListParagraph"/>
        <w:tabs>
          <w:tab w:val="left" w:pos="360"/>
        </w:tabs>
        <w:rPr>
          <w:rFonts w:ascii="Arial" w:hAnsi="Arial" w:cs="Arial"/>
          <w:sz w:val="20"/>
          <w:szCs w:val="20"/>
        </w:rPr>
      </w:pPr>
    </w:p>
    <w:p w14:paraId="465E8122" w14:textId="59DF9CD6" w:rsidR="0082447D" w:rsidRPr="00896B35" w:rsidRDefault="00F66AC3" w:rsidP="0082447D">
      <w:pPr>
        <w:pStyle w:val="ListParagraph"/>
        <w:tabs>
          <w:tab w:val="left" w:pos="360"/>
        </w:tabs>
        <w:rPr>
          <w:rFonts w:ascii="Arial" w:hAnsi="Arial" w:cs="Arial"/>
          <w:sz w:val="20"/>
          <w:szCs w:val="20"/>
        </w:rPr>
      </w:pPr>
      <w:r w:rsidRPr="00896B35">
        <w:rPr>
          <w:rFonts w:ascii="Arial" w:hAnsi="Arial" w:cs="Arial"/>
          <w:sz w:val="20"/>
          <w:szCs w:val="20"/>
        </w:rPr>
        <w:t xml:space="preserve">It was noted that all Commissioners on the Board have an inherent conflict of interest when discussing and voting </w:t>
      </w:r>
      <w:r w:rsidR="00FC179B" w:rsidRPr="00896B35">
        <w:rPr>
          <w:rFonts w:ascii="Arial" w:hAnsi="Arial" w:cs="Arial"/>
          <w:sz w:val="20"/>
          <w:szCs w:val="20"/>
        </w:rPr>
        <w:t>on the proposed bylaw amendment related to board composition</w:t>
      </w:r>
      <w:r w:rsidRPr="00896B35">
        <w:rPr>
          <w:rFonts w:ascii="Arial" w:hAnsi="Arial" w:cs="Arial"/>
          <w:sz w:val="20"/>
          <w:szCs w:val="20"/>
        </w:rPr>
        <w:t>.</w:t>
      </w:r>
    </w:p>
    <w:p w14:paraId="5A2AD91E" w14:textId="38D84232" w:rsidR="00736867" w:rsidRPr="00896B35" w:rsidRDefault="00736867" w:rsidP="0082447D">
      <w:pPr>
        <w:pStyle w:val="ListParagraph"/>
        <w:tabs>
          <w:tab w:val="left" w:pos="360"/>
        </w:tabs>
        <w:rPr>
          <w:rFonts w:ascii="Arial" w:hAnsi="Arial" w:cs="Arial"/>
          <w:sz w:val="20"/>
          <w:szCs w:val="20"/>
        </w:rPr>
      </w:pPr>
    </w:p>
    <w:p w14:paraId="053A024B" w14:textId="761406FC" w:rsidR="006D4E86" w:rsidRPr="00896B35" w:rsidRDefault="006D4E86" w:rsidP="0082447D">
      <w:pPr>
        <w:pStyle w:val="ListParagraph"/>
        <w:numPr>
          <w:ilvl w:val="0"/>
          <w:numId w:val="2"/>
        </w:numPr>
        <w:rPr>
          <w:rFonts w:ascii="Arial" w:hAnsi="Arial" w:cs="Arial"/>
          <w:b/>
          <w:bCs/>
          <w:sz w:val="20"/>
          <w:szCs w:val="20"/>
        </w:rPr>
      </w:pPr>
      <w:r w:rsidRPr="00896B35">
        <w:rPr>
          <w:rFonts w:ascii="Arial" w:hAnsi="Arial" w:cs="Arial"/>
          <w:b/>
          <w:bCs/>
          <w:sz w:val="20"/>
          <w:szCs w:val="20"/>
        </w:rPr>
        <w:t>Roll Call</w:t>
      </w:r>
    </w:p>
    <w:p w14:paraId="795CE6A8" w14:textId="258DEA3B" w:rsidR="00EE6FFE" w:rsidRPr="00896B35" w:rsidRDefault="00EE6FFE" w:rsidP="00EE6FFE">
      <w:pPr>
        <w:ind w:left="720"/>
        <w:rPr>
          <w:rFonts w:ascii="Arial" w:hAnsi="Arial" w:cs="Arial"/>
          <w:sz w:val="20"/>
          <w:szCs w:val="20"/>
        </w:rPr>
      </w:pPr>
      <w:r w:rsidRPr="00896B35">
        <w:rPr>
          <w:rFonts w:ascii="Arial" w:hAnsi="Arial" w:cs="Arial"/>
          <w:sz w:val="20"/>
          <w:szCs w:val="20"/>
        </w:rPr>
        <w:t xml:space="preserve">A quorum was determined </w:t>
      </w:r>
      <w:r w:rsidR="00865088" w:rsidRPr="00896B35">
        <w:rPr>
          <w:rFonts w:ascii="Arial" w:hAnsi="Arial" w:cs="Arial"/>
          <w:sz w:val="20"/>
          <w:szCs w:val="20"/>
        </w:rPr>
        <w:t>as noted in the “In Attendance” grid</w:t>
      </w:r>
      <w:r w:rsidR="00D72611" w:rsidRPr="00896B35">
        <w:rPr>
          <w:rFonts w:ascii="Arial" w:hAnsi="Arial" w:cs="Arial"/>
          <w:sz w:val="20"/>
          <w:szCs w:val="20"/>
        </w:rPr>
        <w:t>.</w:t>
      </w:r>
    </w:p>
    <w:p w14:paraId="406F6017" w14:textId="3F0BD1A6" w:rsidR="007072B3" w:rsidRPr="00896B35" w:rsidRDefault="363F7432" w:rsidP="0082447D">
      <w:pPr>
        <w:pStyle w:val="ListParagraph"/>
        <w:numPr>
          <w:ilvl w:val="0"/>
          <w:numId w:val="2"/>
        </w:numPr>
        <w:rPr>
          <w:rFonts w:ascii="Arial" w:hAnsi="Arial" w:cs="Arial"/>
          <w:b/>
          <w:bCs/>
          <w:sz w:val="20"/>
          <w:szCs w:val="20"/>
        </w:rPr>
      </w:pPr>
      <w:r w:rsidRPr="00896B35">
        <w:rPr>
          <w:rFonts w:ascii="Arial" w:hAnsi="Arial" w:cs="Arial"/>
          <w:b/>
          <w:bCs/>
          <w:sz w:val="20"/>
          <w:szCs w:val="20"/>
        </w:rPr>
        <w:t>Approv</w:t>
      </w:r>
      <w:r w:rsidR="00987AF7" w:rsidRPr="00896B35">
        <w:rPr>
          <w:rFonts w:ascii="Arial" w:hAnsi="Arial" w:cs="Arial"/>
          <w:b/>
          <w:bCs/>
          <w:sz w:val="20"/>
          <w:szCs w:val="20"/>
        </w:rPr>
        <w:t>e</w:t>
      </w:r>
      <w:r w:rsidRPr="00896B35">
        <w:rPr>
          <w:rFonts w:ascii="Arial" w:hAnsi="Arial" w:cs="Arial"/>
          <w:b/>
          <w:bCs/>
          <w:sz w:val="20"/>
          <w:szCs w:val="20"/>
        </w:rPr>
        <w:t xml:space="preserve"> the Agenda</w:t>
      </w:r>
      <w:r w:rsidR="00AD6C2C" w:rsidRPr="00896B35">
        <w:rPr>
          <w:rFonts w:ascii="Arial" w:hAnsi="Arial" w:cs="Arial"/>
          <w:b/>
          <w:bCs/>
          <w:sz w:val="20"/>
          <w:szCs w:val="20"/>
        </w:rPr>
        <w:t xml:space="preserve"> and Minutes</w:t>
      </w: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896B35" w:rsidRPr="00896B35" w14:paraId="10BD1C80" w14:textId="77777777" w:rsidTr="00726C17">
        <w:tc>
          <w:tcPr>
            <w:tcW w:w="1380" w:type="dxa"/>
          </w:tcPr>
          <w:p w14:paraId="0FD3EE9A" w14:textId="1A097EBA" w:rsidR="00EC3D70" w:rsidRPr="00896B35" w:rsidRDefault="006357D3" w:rsidP="00B341FB">
            <w:pPr>
              <w:rPr>
                <w:rFonts w:ascii="Arial" w:hAnsi="Arial" w:cs="Arial"/>
                <w:b/>
                <w:bCs/>
                <w:sz w:val="20"/>
                <w:szCs w:val="20"/>
              </w:rPr>
            </w:pPr>
            <w:bookmarkStart w:id="0" w:name="_Hlk125548657"/>
            <w:bookmarkStart w:id="1" w:name="_Hlk96521332"/>
            <w:r w:rsidRPr="00896B35">
              <w:rPr>
                <w:rFonts w:ascii="Arial" w:hAnsi="Arial" w:cs="Arial"/>
                <w:b/>
                <w:bCs/>
                <w:sz w:val="20"/>
                <w:szCs w:val="20"/>
              </w:rPr>
              <w:t>M</w:t>
            </w:r>
            <w:r w:rsidR="00EC3D70" w:rsidRPr="00896B35">
              <w:rPr>
                <w:rFonts w:ascii="Arial" w:hAnsi="Arial" w:cs="Arial"/>
                <w:b/>
                <w:bCs/>
                <w:sz w:val="20"/>
                <w:szCs w:val="20"/>
              </w:rPr>
              <w:t>OTION</w:t>
            </w:r>
          </w:p>
        </w:tc>
        <w:tc>
          <w:tcPr>
            <w:tcW w:w="2790" w:type="dxa"/>
          </w:tcPr>
          <w:p w14:paraId="50754284" w14:textId="54C5D5B2" w:rsidR="00EC3D70" w:rsidRPr="00896B35" w:rsidRDefault="00EC3D70" w:rsidP="00B341FB">
            <w:pPr>
              <w:jc w:val="center"/>
              <w:rPr>
                <w:rFonts w:ascii="Arial" w:hAnsi="Arial" w:cs="Arial"/>
                <w:sz w:val="20"/>
                <w:szCs w:val="20"/>
              </w:rPr>
            </w:pPr>
            <w:r w:rsidRPr="00896B35">
              <w:rPr>
                <w:rFonts w:ascii="Arial" w:hAnsi="Arial" w:cs="Arial"/>
                <w:sz w:val="20"/>
                <w:szCs w:val="20"/>
              </w:rPr>
              <w:t>BD</w:t>
            </w:r>
          </w:p>
        </w:tc>
        <w:tc>
          <w:tcPr>
            <w:tcW w:w="1920" w:type="dxa"/>
          </w:tcPr>
          <w:p w14:paraId="3D85A11D" w14:textId="280DB242" w:rsidR="00EC3D70" w:rsidRPr="00896B35" w:rsidRDefault="00AA4104" w:rsidP="00B341FB">
            <w:pPr>
              <w:jc w:val="center"/>
              <w:rPr>
                <w:rFonts w:ascii="Arial" w:hAnsi="Arial" w:cs="Arial"/>
                <w:sz w:val="20"/>
                <w:szCs w:val="20"/>
              </w:rPr>
            </w:pPr>
            <w:r w:rsidRPr="00896B35">
              <w:rPr>
                <w:rFonts w:ascii="Arial" w:hAnsi="Arial" w:cs="Arial"/>
                <w:sz w:val="20"/>
                <w:szCs w:val="20"/>
              </w:rPr>
              <w:t>23-</w:t>
            </w:r>
            <w:r w:rsidR="00C64CEB">
              <w:rPr>
                <w:rFonts w:ascii="Arial" w:hAnsi="Arial" w:cs="Arial"/>
                <w:sz w:val="20"/>
                <w:szCs w:val="20"/>
              </w:rPr>
              <w:t>12</w:t>
            </w:r>
          </w:p>
        </w:tc>
        <w:tc>
          <w:tcPr>
            <w:tcW w:w="3270" w:type="dxa"/>
          </w:tcPr>
          <w:p w14:paraId="4A82A33C" w14:textId="2944C376" w:rsidR="00EC3D70" w:rsidRPr="00896B35" w:rsidRDefault="00C64CEB" w:rsidP="00B341FB">
            <w:pPr>
              <w:spacing w:line="259" w:lineRule="auto"/>
              <w:jc w:val="center"/>
              <w:rPr>
                <w:rFonts w:ascii="Arial" w:hAnsi="Arial" w:cs="Arial"/>
                <w:sz w:val="20"/>
                <w:szCs w:val="20"/>
              </w:rPr>
            </w:pPr>
            <w:r>
              <w:rPr>
                <w:rFonts w:ascii="Arial" w:hAnsi="Arial" w:cs="Arial"/>
                <w:sz w:val="20"/>
                <w:szCs w:val="20"/>
              </w:rPr>
              <w:t>01</w:t>
            </w:r>
          </w:p>
        </w:tc>
      </w:tr>
      <w:bookmarkEnd w:id="0"/>
      <w:tr w:rsidR="00896B35" w:rsidRPr="00896B35" w14:paraId="5992E7A0" w14:textId="77777777" w:rsidTr="00726C17">
        <w:tc>
          <w:tcPr>
            <w:tcW w:w="9360" w:type="dxa"/>
            <w:gridSpan w:val="4"/>
          </w:tcPr>
          <w:p w14:paraId="41FB1CF6" w14:textId="2D3B8EA6" w:rsidR="00EC3D70" w:rsidRPr="00896B35" w:rsidRDefault="00EC3D70" w:rsidP="00B341FB">
            <w:pPr>
              <w:rPr>
                <w:rFonts w:ascii="Arial" w:hAnsi="Arial" w:cs="Arial"/>
                <w:sz w:val="20"/>
                <w:szCs w:val="20"/>
              </w:rPr>
            </w:pPr>
            <w:r w:rsidRPr="00896B35">
              <w:rPr>
                <w:rFonts w:ascii="Arial" w:hAnsi="Arial" w:cs="Arial"/>
                <w:sz w:val="20"/>
                <w:szCs w:val="20"/>
              </w:rPr>
              <w:t xml:space="preserve">To approve the </w:t>
            </w:r>
            <w:r w:rsidR="006357D3" w:rsidRPr="00896B35">
              <w:rPr>
                <w:rFonts w:ascii="Arial" w:hAnsi="Arial" w:cs="Arial"/>
                <w:sz w:val="20"/>
                <w:szCs w:val="20"/>
              </w:rPr>
              <w:t xml:space="preserve">agenda </w:t>
            </w:r>
            <w:r w:rsidR="00261D4F" w:rsidRPr="00896B35">
              <w:rPr>
                <w:rFonts w:ascii="Arial" w:hAnsi="Arial" w:cs="Arial"/>
                <w:sz w:val="20"/>
                <w:szCs w:val="20"/>
              </w:rPr>
              <w:t xml:space="preserve">for the </w:t>
            </w:r>
            <w:r w:rsidR="006357D3" w:rsidRPr="00896B35">
              <w:rPr>
                <w:rFonts w:ascii="Arial" w:hAnsi="Arial" w:cs="Arial"/>
                <w:sz w:val="20"/>
                <w:szCs w:val="20"/>
              </w:rPr>
              <w:t xml:space="preserve">meeting </w:t>
            </w:r>
            <w:r w:rsidR="00D126F9" w:rsidRPr="00896B35">
              <w:rPr>
                <w:rFonts w:ascii="Arial" w:hAnsi="Arial" w:cs="Arial"/>
                <w:sz w:val="20"/>
                <w:szCs w:val="20"/>
              </w:rPr>
              <w:t>as presented</w:t>
            </w:r>
            <w:r w:rsidR="0006708E" w:rsidRPr="00896B35">
              <w:rPr>
                <w:rFonts w:ascii="Arial" w:hAnsi="Arial" w:cs="Arial"/>
                <w:sz w:val="20"/>
                <w:szCs w:val="20"/>
              </w:rPr>
              <w:t>.</w:t>
            </w:r>
          </w:p>
        </w:tc>
      </w:tr>
      <w:tr w:rsidR="00896B35" w:rsidRPr="00896B35" w14:paraId="3BCAA48D" w14:textId="77777777" w:rsidTr="00726C17">
        <w:tc>
          <w:tcPr>
            <w:tcW w:w="1380" w:type="dxa"/>
          </w:tcPr>
          <w:p w14:paraId="73CCD24B" w14:textId="77777777" w:rsidR="00EC3D70" w:rsidRPr="00896B35" w:rsidRDefault="00EC3D70" w:rsidP="00B341FB">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13AC7A0A" w14:textId="1712A445" w:rsidR="00EC3D70" w:rsidRPr="00896B35" w:rsidRDefault="00C64CEB" w:rsidP="00B341FB">
            <w:pPr>
              <w:rPr>
                <w:rFonts w:ascii="Arial" w:hAnsi="Arial" w:cs="Arial"/>
                <w:sz w:val="20"/>
                <w:szCs w:val="20"/>
              </w:rPr>
            </w:pPr>
            <w:r>
              <w:rPr>
                <w:rFonts w:ascii="Arial" w:hAnsi="Arial" w:cs="Arial"/>
                <w:sz w:val="20"/>
                <w:szCs w:val="20"/>
              </w:rPr>
              <w:t>David James</w:t>
            </w:r>
          </w:p>
        </w:tc>
        <w:tc>
          <w:tcPr>
            <w:tcW w:w="1920" w:type="dxa"/>
          </w:tcPr>
          <w:p w14:paraId="5AD28F99" w14:textId="77777777" w:rsidR="00EC3D70" w:rsidRPr="00896B35" w:rsidRDefault="00EC3D70" w:rsidP="00B341FB">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5ADBC2BD" w14:textId="3CDC23EF" w:rsidR="00EC3D70" w:rsidRPr="00896B35" w:rsidRDefault="00C64CEB" w:rsidP="00B341FB">
            <w:pPr>
              <w:rPr>
                <w:rFonts w:ascii="Arial" w:hAnsi="Arial" w:cs="Arial"/>
                <w:sz w:val="20"/>
                <w:szCs w:val="20"/>
              </w:rPr>
            </w:pPr>
            <w:r>
              <w:rPr>
                <w:rFonts w:ascii="Arial" w:hAnsi="Arial" w:cs="Arial"/>
                <w:sz w:val="20"/>
                <w:szCs w:val="20"/>
              </w:rPr>
              <w:t>Chris Drumm</w:t>
            </w:r>
          </w:p>
        </w:tc>
      </w:tr>
      <w:tr w:rsidR="00EC3D70" w:rsidRPr="00896B35" w14:paraId="6B370637" w14:textId="77777777" w:rsidTr="00726C17">
        <w:tc>
          <w:tcPr>
            <w:tcW w:w="9360" w:type="dxa"/>
            <w:gridSpan w:val="4"/>
          </w:tcPr>
          <w:p w14:paraId="68179188" w14:textId="519A8F9A" w:rsidR="00EC3D70" w:rsidRPr="00896B35" w:rsidRDefault="00EC3D70" w:rsidP="00B341FB">
            <w:pPr>
              <w:rPr>
                <w:rFonts w:ascii="Arial" w:hAnsi="Arial" w:cs="Arial"/>
                <w:sz w:val="20"/>
                <w:szCs w:val="20"/>
              </w:rPr>
            </w:pPr>
            <w:r w:rsidRPr="00896B35">
              <w:rPr>
                <w:rFonts w:ascii="Arial" w:hAnsi="Arial" w:cs="Arial"/>
                <w:sz w:val="20"/>
                <w:szCs w:val="20"/>
              </w:rPr>
              <w:t>CARRIED</w:t>
            </w:r>
            <w:r w:rsidR="0007270A" w:rsidRPr="00896B35">
              <w:rPr>
                <w:rFonts w:ascii="Arial" w:hAnsi="Arial" w:cs="Arial"/>
                <w:sz w:val="20"/>
                <w:szCs w:val="20"/>
              </w:rPr>
              <w:t xml:space="preserve"> </w:t>
            </w:r>
          </w:p>
        </w:tc>
      </w:tr>
      <w:bookmarkEnd w:id="1"/>
    </w:tbl>
    <w:p w14:paraId="4E862541" w14:textId="419CD9F7" w:rsidR="00D2465F" w:rsidRDefault="00D2465F" w:rsidP="00D2465F">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B26E39" w:rsidRPr="00896B35" w14:paraId="06375577" w14:textId="77777777" w:rsidTr="0038464F">
        <w:tc>
          <w:tcPr>
            <w:tcW w:w="1380" w:type="dxa"/>
          </w:tcPr>
          <w:p w14:paraId="69A81FCD" w14:textId="77777777" w:rsidR="00B26E39" w:rsidRPr="00896B35" w:rsidRDefault="00B26E39" w:rsidP="0038464F">
            <w:pPr>
              <w:rPr>
                <w:rFonts w:ascii="Arial" w:hAnsi="Arial" w:cs="Arial"/>
                <w:b/>
                <w:bCs/>
                <w:sz w:val="20"/>
                <w:szCs w:val="20"/>
              </w:rPr>
            </w:pPr>
            <w:r w:rsidRPr="00896B35">
              <w:rPr>
                <w:rFonts w:ascii="Arial" w:hAnsi="Arial" w:cs="Arial"/>
                <w:b/>
                <w:bCs/>
                <w:sz w:val="20"/>
                <w:szCs w:val="20"/>
              </w:rPr>
              <w:t>MOTION</w:t>
            </w:r>
          </w:p>
        </w:tc>
        <w:tc>
          <w:tcPr>
            <w:tcW w:w="2790" w:type="dxa"/>
          </w:tcPr>
          <w:p w14:paraId="71D8E0EC" w14:textId="77777777" w:rsidR="00B26E39" w:rsidRPr="00896B35" w:rsidRDefault="00B26E39" w:rsidP="0038464F">
            <w:pPr>
              <w:jc w:val="center"/>
              <w:rPr>
                <w:rFonts w:ascii="Arial" w:hAnsi="Arial" w:cs="Arial"/>
                <w:sz w:val="20"/>
                <w:szCs w:val="20"/>
              </w:rPr>
            </w:pPr>
            <w:r w:rsidRPr="00896B35">
              <w:rPr>
                <w:rFonts w:ascii="Arial" w:hAnsi="Arial" w:cs="Arial"/>
                <w:sz w:val="20"/>
                <w:szCs w:val="20"/>
              </w:rPr>
              <w:t>BD</w:t>
            </w:r>
          </w:p>
        </w:tc>
        <w:tc>
          <w:tcPr>
            <w:tcW w:w="1920" w:type="dxa"/>
          </w:tcPr>
          <w:p w14:paraId="2839BBB1" w14:textId="268066CF" w:rsidR="00B26E39" w:rsidRPr="00896B35" w:rsidRDefault="00B26E39" w:rsidP="0038464F">
            <w:pPr>
              <w:jc w:val="center"/>
              <w:rPr>
                <w:rFonts w:ascii="Arial" w:hAnsi="Arial" w:cs="Arial"/>
                <w:sz w:val="20"/>
                <w:szCs w:val="20"/>
              </w:rPr>
            </w:pPr>
            <w:r w:rsidRPr="00896B35">
              <w:rPr>
                <w:rFonts w:ascii="Arial" w:hAnsi="Arial" w:cs="Arial"/>
                <w:sz w:val="20"/>
                <w:szCs w:val="20"/>
              </w:rPr>
              <w:t>23-</w:t>
            </w:r>
            <w:r w:rsidR="00C64CEB">
              <w:rPr>
                <w:rFonts w:ascii="Arial" w:hAnsi="Arial" w:cs="Arial"/>
                <w:sz w:val="20"/>
                <w:szCs w:val="20"/>
              </w:rPr>
              <w:t>12</w:t>
            </w:r>
          </w:p>
        </w:tc>
        <w:tc>
          <w:tcPr>
            <w:tcW w:w="3270" w:type="dxa"/>
          </w:tcPr>
          <w:p w14:paraId="49E235D0" w14:textId="28A253F0" w:rsidR="00B26E39" w:rsidRPr="00896B35" w:rsidRDefault="00C64CEB" w:rsidP="0038464F">
            <w:pPr>
              <w:spacing w:line="259" w:lineRule="auto"/>
              <w:jc w:val="center"/>
              <w:rPr>
                <w:rFonts w:ascii="Arial" w:hAnsi="Arial" w:cs="Arial"/>
                <w:sz w:val="20"/>
                <w:szCs w:val="20"/>
              </w:rPr>
            </w:pPr>
            <w:r>
              <w:rPr>
                <w:rFonts w:ascii="Arial" w:hAnsi="Arial" w:cs="Arial"/>
                <w:sz w:val="20"/>
                <w:szCs w:val="20"/>
              </w:rPr>
              <w:t>02</w:t>
            </w:r>
          </w:p>
        </w:tc>
      </w:tr>
      <w:tr w:rsidR="00B26E39" w:rsidRPr="00896B35" w14:paraId="255702C5" w14:textId="77777777" w:rsidTr="0038464F">
        <w:tc>
          <w:tcPr>
            <w:tcW w:w="9360" w:type="dxa"/>
            <w:gridSpan w:val="4"/>
          </w:tcPr>
          <w:p w14:paraId="13D67519" w14:textId="5FE304E8" w:rsidR="00B26E39" w:rsidRPr="00896B35" w:rsidRDefault="00B26E39" w:rsidP="0038464F">
            <w:pPr>
              <w:rPr>
                <w:rFonts w:ascii="Arial" w:hAnsi="Arial" w:cs="Arial"/>
                <w:sz w:val="20"/>
                <w:szCs w:val="20"/>
              </w:rPr>
            </w:pPr>
            <w:r>
              <w:rPr>
                <w:rFonts w:ascii="Arial" w:hAnsi="Arial" w:cs="Arial"/>
                <w:sz w:val="20"/>
                <w:szCs w:val="20"/>
              </w:rPr>
              <w:t xml:space="preserve">To approve the </w:t>
            </w:r>
            <w:r w:rsidR="001B62C9">
              <w:rPr>
                <w:rFonts w:ascii="Arial" w:hAnsi="Arial" w:cs="Arial"/>
                <w:sz w:val="20"/>
                <w:szCs w:val="20"/>
              </w:rPr>
              <w:t xml:space="preserve">November </w:t>
            </w:r>
            <w:r w:rsidR="00C64CEB">
              <w:rPr>
                <w:rFonts w:ascii="Arial" w:hAnsi="Arial" w:cs="Arial"/>
                <w:sz w:val="20"/>
                <w:szCs w:val="20"/>
              </w:rPr>
              <w:t>29</w:t>
            </w:r>
            <w:r>
              <w:rPr>
                <w:rFonts w:ascii="Arial" w:hAnsi="Arial" w:cs="Arial"/>
                <w:sz w:val="20"/>
                <w:szCs w:val="20"/>
              </w:rPr>
              <w:t xml:space="preserve">, </w:t>
            </w:r>
            <w:r w:rsidR="0014762D">
              <w:rPr>
                <w:rFonts w:ascii="Arial" w:hAnsi="Arial" w:cs="Arial"/>
                <w:sz w:val="20"/>
                <w:szCs w:val="20"/>
              </w:rPr>
              <w:t>2023,</w:t>
            </w:r>
            <w:r>
              <w:rPr>
                <w:rFonts w:ascii="Arial" w:hAnsi="Arial" w:cs="Arial"/>
                <w:sz w:val="20"/>
                <w:szCs w:val="20"/>
              </w:rPr>
              <w:t xml:space="preserve"> minutes as presented</w:t>
            </w:r>
            <w:r w:rsidR="00E35EAD">
              <w:rPr>
                <w:rFonts w:ascii="Arial" w:hAnsi="Arial" w:cs="Arial"/>
                <w:sz w:val="20"/>
                <w:szCs w:val="20"/>
              </w:rPr>
              <w:t>.</w:t>
            </w:r>
          </w:p>
        </w:tc>
      </w:tr>
      <w:tr w:rsidR="00B26E39" w:rsidRPr="00896B35" w14:paraId="0D018267" w14:textId="77777777" w:rsidTr="0038464F">
        <w:tc>
          <w:tcPr>
            <w:tcW w:w="1380" w:type="dxa"/>
          </w:tcPr>
          <w:p w14:paraId="16120C5F" w14:textId="77777777" w:rsidR="00B26E39" w:rsidRPr="00896B35" w:rsidRDefault="00B26E39" w:rsidP="0038464F">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D7152F5" w14:textId="26503BF7" w:rsidR="00B26E39" w:rsidRPr="00896B35" w:rsidRDefault="001B62C9" w:rsidP="0038464F">
            <w:pPr>
              <w:rPr>
                <w:rFonts w:ascii="Arial" w:hAnsi="Arial" w:cs="Arial"/>
                <w:sz w:val="20"/>
                <w:szCs w:val="20"/>
              </w:rPr>
            </w:pPr>
            <w:r>
              <w:rPr>
                <w:rFonts w:ascii="Arial" w:hAnsi="Arial" w:cs="Arial"/>
                <w:sz w:val="20"/>
                <w:szCs w:val="20"/>
              </w:rPr>
              <w:t>Joe Patterson</w:t>
            </w:r>
          </w:p>
        </w:tc>
        <w:tc>
          <w:tcPr>
            <w:tcW w:w="1920" w:type="dxa"/>
          </w:tcPr>
          <w:p w14:paraId="0F884E8F" w14:textId="77777777" w:rsidR="00B26E39" w:rsidRPr="00896B35" w:rsidRDefault="00B26E39" w:rsidP="0038464F">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B3A7759" w14:textId="41A4D753" w:rsidR="00B26E39" w:rsidRPr="00896B35" w:rsidRDefault="00C64CEB" w:rsidP="0038464F">
            <w:pPr>
              <w:rPr>
                <w:rFonts w:ascii="Arial" w:hAnsi="Arial" w:cs="Arial"/>
                <w:sz w:val="20"/>
                <w:szCs w:val="20"/>
              </w:rPr>
            </w:pPr>
            <w:r>
              <w:rPr>
                <w:rFonts w:ascii="Arial" w:hAnsi="Arial" w:cs="Arial"/>
                <w:sz w:val="20"/>
                <w:szCs w:val="20"/>
              </w:rPr>
              <w:t>Donn Addante</w:t>
            </w:r>
          </w:p>
        </w:tc>
      </w:tr>
      <w:tr w:rsidR="00B26E39" w:rsidRPr="00896B35" w14:paraId="732C4865" w14:textId="77777777" w:rsidTr="0038464F">
        <w:tc>
          <w:tcPr>
            <w:tcW w:w="9360" w:type="dxa"/>
            <w:gridSpan w:val="4"/>
          </w:tcPr>
          <w:p w14:paraId="0DF460A5" w14:textId="77777777" w:rsidR="00B26E39" w:rsidRPr="00896B35" w:rsidRDefault="00B26E39" w:rsidP="0038464F">
            <w:pPr>
              <w:rPr>
                <w:rFonts w:ascii="Arial" w:hAnsi="Arial" w:cs="Arial"/>
                <w:sz w:val="20"/>
                <w:szCs w:val="20"/>
              </w:rPr>
            </w:pPr>
            <w:r w:rsidRPr="00896B35">
              <w:rPr>
                <w:rFonts w:ascii="Arial" w:hAnsi="Arial" w:cs="Arial"/>
                <w:sz w:val="20"/>
                <w:szCs w:val="20"/>
              </w:rPr>
              <w:t xml:space="preserve">CARRIED </w:t>
            </w:r>
          </w:p>
        </w:tc>
      </w:tr>
    </w:tbl>
    <w:p w14:paraId="02C1FE26" w14:textId="77777777" w:rsidR="00B26E39" w:rsidRDefault="00B26E39" w:rsidP="00D2465F">
      <w:pPr>
        <w:pStyle w:val="ListParagraph"/>
        <w:rPr>
          <w:rFonts w:ascii="Arial" w:hAnsi="Arial" w:cs="Arial"/>
          <w:sz w:val="20"/>
          <w:szCs w:val="20"/>
        </w:rPr>
      </w:pPr>
    </w:p>
    <w:p w14:paraId="42B7ED69" w14:textId="13712A04" w:rsidR="00A22D27" w:rsidRPr="00896B35" w:rsidRDefault="008916C1" w:rsidP="009D2D78">
      <w:pPr>
        <w:pStyle w:val="ListParagraph"/>
        <w:numPr>
          <w:ilvl w:val="0"/>
          <w:numId w:val="2"/>
        </w:numPr>
        <w:rPr>
          <w:rFonts w:ascii="Arial" w:hAnsi="Arial" w:cs="Arial"/>
          <w:b/>
          <w:bCs/>
          <w:sz w:val="20"/>
          <w:szCs w:val="20"/>
        </w:rPr>
      </w:pPr>
      <w:r w:rsidRPr="00896B35">
        <w:rPr>
          <w:rFonts w:ascii="Arial" w:hAnsi="Arial" w:cs="Arial"/>
          <w:b/>
          <w:bCs/>
          <w:sz w:val="20"/>
          <w:szCs w:val="20"/>
        </w:rPr>
        <w:t>Management Report</w:t>
      </w:r>
      <w:r w:rsidR="00EC3D70" w:rsidRPr="00896B35">
        <w:rPr>
          <w:rFonts w:ascii="Arial" w:hAnsi="Arial" w:cs="Arial"/>
          <w:b/>
          <w:bCs/>
          <w:sz w:val="20"/>
          <w:szCs w:val="20"/>
        </w:rPr>
        <w:t xml:space="preserve"> </w:t>
      </w:r>
    </w:p>
    <w:p w14:paraId="06372790" w14:textId="0FC7100F" w:rsidR="00222696" w:rsidRDefault="00026DE5" w:rsidP="00935E50">
      <w:pPr>
        <w:ind w:left="720"/>
        <w:rPr>
          <w:rFonts w:ascii="Arial" w:hAnsi="Arial" w:cs="Arial"/>
          <w:sz w:val="20"/>
          <w:szCs w:val="20"/>
        </w:rPr>
      </w:pPr>
      <w:r>
        <w:rPr>
          <w:rFonts w:ascii="Arial" w:hAnsi="Arial" w:cs="Arial"/>
          <w:sz w:val="20"/>
          <w:szCs w:val="20"/>
        </w:rPr>
        <w:t xml:space="preserve">CEO Cress </w:t>
      </w:r>
      <w:r w:rsidR="00B26E39">
        <w:rPr>
          <w:rFonts w:ascii="Arial" w:hAnsi="Arial" w:cs="Arial"/>
          <w:sz w:val="20"/>
          <w:szCs w:val="20"/>
        </w:rPr>
        <w:t xml:space="preserve">presented </w:t>
      </w:r>
      <w:r w:rsidR="00C64CEB">
        <w:rPr>
          <w:rFonts w:ascii="Arial" w:hAnsi="Arial" w:cs="Arial"/>
          <w:sz w:val="20"/>
          <w:szCs w:val="20"/>
        </w:rPr>
        <w:t>the preliminary year-end production reports for 2023. As in the past, we expect changes will occur over the next couple of months in the adult registrations. All areas were down slightly in 2023.</w:t>
      </w:r>
    </w:p>
    <w:p w14:paraId="2B9BA4D5" w14:textId="62BFDAFA" w:rsidR="0014762D" w:rsidRDefault="0014762D" w:rsidP="0014762D">
      <w:pPr>
        <w:ind w:left="720"/>
        <w:rPr>
          <w:rFonts w:ascii="Arial" w:hAnsi="Arial" w:cs="Arial"/>
          <w:sz w:val="20"/>
          <w:szCs w:val="20"/>
        </w:rPr>
      </w:pPr>
      <w:r>
        <w:rPr>
          <w:rFonts w:ascii="Arial" w:hAnsi="Arial" w:cs="Arial"/>
          <w:sz w:val="20"/>
          <w:szCs w:val="20"/>
        </w:rPr>
        <w:t xml:space="preserve">CEO Cress </w:t>
      </w:r>
      <w:r w:rsidR="0025224E">
        <w:rPr>
          <w:rFonts w:ascii="Arial" w:hAnsi="Arial" w:cs="Arial"/>
          <w:sz w:val="20"/>
          <w:szCs w:val="20"/>
        </w:rPr>
        <w:t>reported that the Oklahoma high school association has reportedly accepted our proposal for a multi-year agreement to return the championships to the complex. We expect to bring a contract to the Board for approval in the next month or so.</w:t>
      </w:r>
    </w:p>
    <w:p w14:paraId="5B377CF3" w14:textId="6B021F73" w:rsidR="0025224E" w:rsidRDefault="0025224E" w:rsidP="0014762D">
      <w:pPr>
        <w:ind w:left="720"/>
        <w:rPr>
          <w:rFonts w:ascii="Arial" w:hAnsi="Arial" w:cs="Arial"/>
          <w:sz w:val="20"/>
          <w:szCs w:val="20"/>
        </w:rPr>
      </w:pPr>
      <w:r>
        <w:rPr>
          <w:rFonts w:ascii="Arial" w:hAnsi="Arial" w:cs="Arial"/>
          <w:sz w:val="20"/>
          <w:szCs w:val="20"/>
        </w:rPr>
        <w:t>CEO Cress reported on the HPP National Selection Event held recently in Vero Beach at the Jackie Robinson Training Center hosting over 450 athletes. We have received very positive feedback on the event. Chris Sebren, CS</w:t>
      </w:r>
      <w:r w:rsidR="00E25144">
        <w:rPr>
          <w:rFonts w:ascii="Arial" w:hAnsi="Arial" w:cs="Arial"/>
          <w:sz w:val="20"/>
          <w:szCs w:val="20"/>
        </w:rPr>
        <w:t>P</w:t>
      </w:r>
      <w:r>
        <w:rPr>
          <w:rFonts w:ascii="Arial" w:hAnsi="Arial" w:cs="Arial"/>
          <w:sz w:val="20"/>
          <w:szCs w:val="20"/>
        </w:rPr>
        <w:t>DO, presented additional feedback and how we can accommodate some changes in the future. Director James commented on the success of the event from both the USA Softball and MLB perspectives.</w:t>
      </w:r>
    </w:p>
    <w:p w14:paraId="73646A9A" w14:textId="1D5DE32F" w:rsidR="00DF6753" w:rsidRPr="00DF6753" w:rsidRDefault="00DF6753" w:rsidP="00DF6753">
      <w:pPr>
        <w:pStyle w:val="ListParagraph"/>
        <w:numPr>
          <w:ilvl w:val="0"/>
          <w:numId w:val="2"/>
        </w:numPr>
        <w:rPr>
          <w:rFonts w:ascii="Arial" w:hAnsi="Arial" w:cs="Arial"/>
          <w:sz w:val="20"/>
          <w:szCs w:val="20"/>
        </w:rPr>
      </w:pPr>
      <w:r>
        <w:rPr>
          <w:rFonts w:ascii="Arial" w:hAnsi="Arial" w:cs="Arial"/>
          <w:b/>
          <w:bCs/>
          <w:sz w:val="20"/>
          <w:szCs w:val="20"/>
        </w:rPr>
        <w:t xml:space="preserve">Old </w:t>
      </w:r>
      <w:r w:rsidR="008916C1" w:rsidRPr="00896B35">
        <w:rPr>
          <w:rFonts w:ascii="Arial" w:hAnsi="Arial" w:cs="Arial"/>
          <w:b/>
          <w:bCs/>
          <w:sz w:val="20"/>
          <w:szCs w:val="20"/>
        </w:rPr>
        <w:t>Business</w:t>
      </w:r>
    </w:p>
    <w:p w14:paraId="58DD3213" w14:textId="77777777" w:rsidR="00DF6753" w:rsidRDefault="00DF6753" w:rsidP="00DF6753">
      <w:pPr>
        <w:pStyle w:val="ListParagraph"/>
        <w:rPr>
          <w:rFonts w:ascii="Arial" w:hAnsi="Arial" w:cs="Arial"/>
          <w:sz w:val="20"/>
          <w:szCs w:val="20"/>
        </w:rPr>
      </w:pPr>
    </w:p>
    <w:p w14:paraId="3C52D499" w14:textId="2535DAB2" w:rsidR="00DF6753" w:rsidRDefault="00DF6753" w:rsidP="00DF6753">
      <w:pPr>
        <w:pStyle w:val="ListParagraph"/>
        <w:rPr>
          <w:rFonts w:ascii="Arial" w:hAnsi="Arial" w:cs="Arial"/>
          <w:sz w:val="20"/>
          <w:szCs w:val="20"/>
        </w:rPr>
      </w:pPr>
      <w:r w:rsidRPr="00DF6753">
        <w:rPr>
          <w:rFonts w:ascii="Arial" w:hAnsi="Arial" w:cs="Arial"/>
          <w:sz w:val="20"/>
          <w:szCs w:val="20"/>
        </w:rPr>
        <w:t>President Devine and Director Garcia presented communication from the Membership Improvement Panel to all local associations. The committee has paused for the holidays but will resume meetings in the new year.</w:t>
      </w:r>
      <w:r>
        <w:rPr>
          <w:rFonts w:ascii="Arial" w:hAnsi="Arial" w:cs="Arial"/>
          <w:sz w:val="20"/>
          <w:szCs w:val="20"/>
        </w:rPr>
        <w:t xml:space="preserve"> Director Addante expressed a desire for the committee to work to help associations in the adult program as several are reporting no registrations for the 2023 season.</w:t>
      </w:r>
    </w:p>
    <w:p w14:paraId="22C390C6" w14:textId="77777777" w:rsidR="00DF6753" w:rsidRPr="00DF6753" w:rsidRDefault="00DF6753" w:rsidP="00DF6753">
      <w:pPr>
        <w:pStyle w:val="ListParagraph"/>
        <w:rPr>
          <w:rFonts w:ascii="Arial" w:hAnsi="Arial" w:cs="Arial"/>
          <w:sz w:val="20"/>
          <w:szCs w:val="20"/>
        </w:rPr>
      </w:pPr>
    </w:p>
    <w:p w14:paraId="1B435A3C" w14:textId="15BB40BE" w:rsidR="00DF6753" w:rsidRPr="00DF6753" w:rsidRDefault="00DF6753" w:rsidP="00DF6753">
      <w:pPr>
        <w:pStyle w:val="ListParagraph"/>
        <w:numPr>
          <w:ilvl w:val="0"/>
          <w:numId w:val="2"/>
        </w:numPr>
        <w:rPr>
          <w:rFonts w:ascii="Arial" w:hAnsi="Arial" w:cs="Arial"/>
          <w:sz w:val="20"/>
          <w:szCs w:val="20"/>
        </w:rPr>
      </w:pPr>
      <w:r>
        <w:rPr>
          <w:rFonts w:ascii="Arial" w:hAnsi="Arial" w:cs="Arial"/>
          <w:b/>
          <w:bCs/>
          <w:sz w:val="20"/>
          <w:szCs w:val="20"/>
        </w:rPr>
        <w:t>New Business</w:t>
      </w:r>
    </w:p>
    <w:p w14:paraId="5E2149FF" w14:textId="77777777" w:rsidR="00352B89" w:rsidRDefault="00352B89" w:rsidP="003A79D1">
      <w:pPr>
        <w:pStyle w:val="ListParagraph"/>
        <w:rPr>
          <w:rFonts w:ascii="Arial" w:hAnsi="Arial" w:cs="Arial"/>
          <w:sz w:val="20"/>
          <w:szCs w:val="20"/>
        </w:rPr>
      </w:pPr>
    </w:p>
    <w:p w14:paraId="63DA7353" w14:textId="407DED59" w:rsidR="00E4408F" w:rsidRDefault="00DF6753" w:rsidP="003A79D1">
      <w:pPr>
        <w:pStyle w:val="ListParagraph"/>
        <w:rPr>
          <w:rFonts w:ascii="Arial" w:hAnsi="Arial" w:cs="Arial"/>
          <w:sz w:val="20"/>
          <w:szCs w:val="20"/>
        </w:rPr>
      </w:pPr>
      <w:r>
        <w:rPr>
          <w:rFonts w:ascii="Arial" w:hAnsi="Arial" w:cs="Arial"/>
          <w:sz w:val="20"/>
          <w:szCs w:val="20"/>
        </w:rPr>
        <w:t>Director Gulmon</w:t>
      </w:r>
      <w:r w:rsidR="00E4408F">
        <w:rPr>
          <w:rFonts w:ascii="Arial" w:hAnsi="Arial" w:cs="Arial"/>
          <w:sz w:val="20"/>
          <w:szCs w:val="20"/>
        </w:rPr>
        <w:t xml:space="preserve"> presented </w:t>
      </w:r>
      <w:r>
        <w:rPr>
          <w:rFonts w:ascii="Arial" w:hAnsi="Arial" w:cs="Arial"/>
          <w:sz w:val="20"/>
          <w:szCs w:val="20"/>
        </w:rPr>
        <w:t>the final budget for 2024 noting that there had been no changes from the preliminary budget presented at the Council Meeting in October.</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352B89" w:rsidRPr="00896B35" w14:paraId="49E9F394" w14:textId="77777777" w:rsidTr="001D4F8F">
        <w:tc>
          <w:tcPr>
            <w:tcW w:w="1380" w:type="dxa"/>
          </w:tcPr>
          <w:p w14:paraId="79F91050" w14:textId="77777777" w:rsidR="00352B89" w:rsidRPr="00896B35" w:rsidRDefault="00352B89" w:rsidP="001D4F8F">
            <w:pPr>
              <w:rPr>
                <w:rFonts w:ascii="Arial" w:hAnsi="Arial" w:cs="Arial"/>
                <w:b/>
                <w:bCs/>
                <w:sz w:val="20"/>
                <w:szCs w:val="20"/>
              </w:rPr>
            </w:pPr>
            <w:r w:rsidRPr="00896B35">
              <w:rPr>
                <w:rFonts w:ascii="Arial" w:hAnsi="Arial" w:cs="Arial"/>
                <w:b/>
                <w:bCs/>
                <w:sz w:val="20"/>
                <w:szCs w:val="20"/>
              </w:rPr>
              <w:t>MOTION</w:t>
            </w:r>
          </w:p>
        </w:tc>
        <w:tc>
          <w:tcPr>
            <w:tcW w:w="2790" w:type="dxa"/>
          </w:tcPr>
          <w:p w14:paraId="62F3D19C" w14:textId="77777777" w:rsidR="00352B89" w:rsidRPr="00896B35" w:rsidRDefault="00352B89" w:rsidP="001D4F8F">
            <w:pPr>
              <w:jc w:val="center"/>
              <w:rPr>
                <w:rFonts w:ascii="Arial" w:hAnsi="Arial" w:cs="Arial"/>
                <w:sz w:val="20"/>
                <w:szCs w:val="20"/>
              </w:rPr>
            </w:pPr>
            <w:r w:rsidRPr="00896B35">
              <w:rPr>
                <w:rFonts w:ascii="Arial" w:hAnsi="Arial" w:cs="Arial"/>
                <w:sz w:val="20"/>
                <w:szCs w:val="20"/>
              </w:rPr>
              <w:t>BD</w:t>
            </w:r>
          </w:p>
        </w:tc>
        <w:tc>
          <w:tcPr>
            <w:tcW w:w="1920" w:type="dxa"/>
          </w:tcPr>
          <w:p w14:paraId="3EBD33F3" w14:textId="7F27B694" w:rsidR="00352B89" w:rsidRPr="00896B35" w:rsidRDefault="00352B89" w:rsidP="001D4F8F">
            <w:pPr>
              <w:jc w:val="center"/>
              <w:rPr>
                <w:rFonts w:ascii="Arial" w:hAnsi="Arial" w:cs="Arial"/>
                <w:sz w:val="20"/>
                <w:szCs w:val="20"/>
              </w:rPr>
            </w:pPr>
            <w:r w:rsidRPr="00896B35">
              <w:rPr>
                <w:rFonts w:ascii="Arial" w:hAnsi="Arial" w:cs="Arial"/>
                <w:sz w:val="20"/>
                <w:szCs w:val="20"/>
              </w:rPr>
              <w:t>23</w:t>
            </w:r>
            <w:r>
              <w:rPr>
                <w:rFonts w:ascii="Arial" w:hAnsi="Arial" w:cs="Arial"/>
                <w:sz w:val="20"/>
                <w:szCs w:val="20"/>
              </w:rPr>
              <w:t>-</w:t>
            </w:r>
            <w:r w:rsidR="00DF6753">
              <w:rPr>
                <w:rFonts w:ascii="Arial" w:hAnsi="Arial" w:cs="Arial"/>
                <w:sz w:val="20"/>
                <w:szCs w:val="20"/>
              </w:rPr>
              <w:t>12</w:t>
            </w:r>
          </w:p>
        </w:tc>
        <w:tc>
          <w:tcPr>
            <w:tcW w:w="3270" w:type="dxa"/>
          </w:tcPr>
          <w:p w14:paraId="7B7EC8CA" w14:textId="4BB8480F" w:rsidR="00352B89" w:rsidRPr="00896B35" w:rsidRDefault="00DF6753" w:rsidP="001D4F8F">
            <w:pPr>
              <w:spacing w:line="259" w:lineRule="auto"/>
              <w:jc w:val="center"/>
              <w:rPr>
                <w:rFonts w:ascii="Arial" w:hAnsi="Arial" w:cs="Arial"/>
                <w:sz w:val="20"/>
                <w:szCs w:val="20"/>
              </w:rPr>
            </w:pPr>
            <w:r>
              <w:rPr>
                <w:rFonts w:ascii="Arial" w:hAnsi="Arial" w:cs="Arial"/>
                <w:sz w:val="20"/>
                <w:szCs w:val="20"/>
              </w:rPr>
              <w:t>03</w:t>
            </w:r>
          </w:p>
        </w:tc>
      </w:tr>
      <w:tr w:rsidR="00352B89" w:rsidRPr="00896B35" w14:paraId="39D5CCC6" w14:textId="77777777" w:rsidTr="001D4F8F">
        <w:tc>
          <w:tcPr>
            <w:tcW w:w="9360" w:type="dxa"/>
            <w:gridSpan w:val="4"/>
          </w:tcPr>
          <w:p w14:paraId="2F325AE5" w14:textId="1553D1E4" w:rsidR="00352B89" w:rsidRPr="00896B35" w:rsidRDefault="00352B89" w:rsidP="001D4F8F">
            <w:pPr>
              <w:rPr>
                <w:rFonts w:ascii="Arial" w:hAnsi="Arial" w:cs="Arial"/>
                <w:sz w:val="20"/>
                <w:szCs w:val="20"/>
              </w:rPr>
            </w:pPr>
            <w:r w:rsidRPr="00896B35">
              <w:rPr>
                <w:rFonts w:ascii="Arial" w:hAnsi="Arial" w:cs="Arial"/>
                <w:sz w:val="20"/>
                <w:szCs w:val="20"/>
              </w:rPr>
              <w:t xml:space="preserve">To </w:t>
            </w:r>
            <w:r w:rsidR="00DF6753">
              <w:rPr>
                <w:rFonts w:ascii="Arial" w:hAnsi="Arial" w:cs="Arial"/>
                <w:sz w:val="20"/>
                <w:szCs w:val="20"/>
              </w:rPr>
              <w:t>approve the final 2024 Budget for USA Softball Inc. as presented.</w:t>
            </w:r>
          </w:p>
        </w:tc>
      </w:tr>
      <w:tr w:rsidR="00352B89" w:rsidRPr="00896B35" w14:paraId="5B6CBEB6" w14:textId="77777777" w:rsidTr="001D4F8F">
        <w:tc>
          <w:tcPr>
            <w:tcW w:w="1380" w:type="dxa"/>
          </w:tcPr>
          <w:p w14:paraId="5A1D89A4" w14:textId="77777777" w:rsidR="00352B89" w:rsidRPr="00896B35" w:rsidRDefault="00352B89" w:rsidP="001D4F8F">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3A363DE2" w14:textId="7762B780" w:rsidR="00352B89" w:rsidRPr="00896B35" w:rsidRDefault="00DF6753" w:rsidP="001D4F8F">
            <w:pPr>
              <w:rPr>
                <w:rFonts w:ascii="Arial" w:hAnsi="Arial" w:cs="Arial"/>
                <w:sz w:val="20"/>
                <w:szCs w:val="20"/>
              </w:rPr>
            </w:pPr>
            <w:r>
              <w:rPr>
                <w:rFonts w:ascii="Arial" w:hAnsi="Arial" w:cs="Arial"/>
                <w:sz w:val="20"/>
                <w:szCs w:val="20"/>
              </w:rPr>
              <w:t>Dick Gulmon</w:t>
            </w:r>
          </w:p>
        </w:tc>
        <w:tc>
          <w:tcPr>
            <w:tcW w:w="1920" w:type="dxa"/>
          </w:tcPr>
          <w:p w14:paraId="4DF0D0C1" w14:textId="77777777" w:rsidR="00352B89" w:rsidRPr="00896B35" w:rsidRDefault="00352B89" w:rsidP="001D4F8F">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2A856B29" w14:textId="73D37C64" w:rsidR="00352B89" w:rsidRPr="00896B35" w:rsidRDefault="00DF6753" w:rsidP="001D4F8F">
            <w:pPr>
              <w:rPr>
                <w:rFonts w:ascii="Arial" w:hAnsi="Arial" w:cs="Arial"/>
                <w:sz w:val="20"/>
                <w:szCs w:val="20"/>
              </w:rPr>
            </w:pPr>
            <w:r>
              <w:rPr>
                <w:rFonts w:ascii="Arial" w:hAnsi="Arial" w:cs="Arial"/>
                <w:sz w:val="20"/>
                <w:szCs w:val="20"/>
              </w:rPr>
              <w:t>Roger Garcia</w:t>
            </w:r>
          </w:p>
        </w:tc>
      </w:tr>
      <w:tr w:rsidR="00352B89" w:rsidRPr="00896B35" w14:paraId="436732C0" w14:textId="77777777" w:rsidTr="001D4F8F">
        <w:tc>
          <w:tcPr>
            <w:tcW w:w="9360" w:type="dxa"/>
            <w:gridSpan w:val="4"/>
          </w:tcPr>
          <w:p w14:paraId="75DD3C82" w14:textId="77777777" w:rsidR="00352B89" w:rsidRPr="00896B35" w:rsidRDefault="00352B89" w:rsidP="001D4F8F">
            <w:pPr>
              <w:rPr>
                <w:rFonts w:ascii="Arial" w:hAnsi="Arial" w:cs="Arial"/>
                <w:sz w:val="20"/>
                <w:szCs w:val="20"/>
              </w:rPr>
            </w:pPr>
            <w:r w:rsidRPr="00896B35">
              <w:rPr>
                <w:rFonts w:ascii="Arial" w:hAnsi="Arial" w:cs="Arial"/>
                <w:sz w:val="20"/>
                <w:szCs w:val="20"/>
              </w:rPr>
              <w:t>CARRIED</w:t>
            </w:r>
          </w:p>
        </w:tc>
      </w:tr>
    </w:tbl>
    <w:p w14:paraId="5DDD0A7A" w14:textId="0A5A86AD" w:rsidR="0015501D" w:rsidRPr="00896B35" w:rsidRDefault="00754572" w:rsidP="003A79D1">
      <w:pPr>
        <w:pStyle w:val="ListParagraph"/>
        <w:rPr>
          <w:rFonts w:ascii="Arial" w:hAnsi="Arial" w:cs="Arial"/>
          <w:sz w:val="20"/>
          <w:szCs w:val="20"/>
        </w:rPr>
      </w:pPr>
      <w:r w:rsidRPr="00896B35">
        <w:rPr>
          <w:rFonts w:ascii="Arial" w:hAnsi="Arial" w:cs="Arial"/>
          <w:noProof/>
          <w:sz w:val="20"/>
          <w:szCs w:val="20"/>
        </w:rPr>
        <mc:AlternateContent>
          <mc:Choice Requires="wpi">
            <w:drawing>
              <wp:anchor distT="0" distB="0" distL="114300" distR="114300" simplePos="0" relativeHeight="251661312" behindDoc="0" locked="0" layoutInCell="1" allowOverlap="1" wp14:anchorId="04FCCCE1" wp14:editId="269E649E">
                <wp:simplePos x="0" y="0"/>
                <wp:positionH relativeFrom="column">
                  <wp:posOffset>8374200</wp:posOffset>
                </wp:positionH>
                <wp:positionV relativeFrom="paragraph">
                  <wp:posOffset>594815</wp:posOffset>
                </wp:positionV>
                <wp:extent cx="360" cy="360"/>
                <wp:effectExtent l="95250" t="152400" r="114300" b="152400"/>
                <wp:wrapNone/>
                <wp:docPr id="1349684093"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w16du="http://schemas.microsoft.com/office/word/2023/wordml/word16du">
            <w:pict>
              <v:shape w14:anchorId="00782C69" id="Ink 3" o:spid="_x0000_s1026" type="#_x0000_t75" style="position:absolute;margin-left:655.2pt;margin-top:38.3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">
                <v:imagedata r:id="rId12" o:title=""/>
              </v:shape>
            </w:pict>
          </mc:Fallback>
        </mc:AlternateContent>
      </w:r>
    </w:p>
    <w:p w14:paraId="6B4EA239" w14:textId="3EAA04D2" w:rsidR="00B26F2E" w:rsidRPr="00896B35" w:rsidRDefault="00B26F2E" w:rsidP="005E495D">
      <w:pPr>
        <w:pStyle w:val="ListParagraph"/>
        <w:numPr>
          <w:ilvl w:val="0"/>
          <w:numId w:val="2"/>
        </w:numPr>
        <w:rPr>
          <w:rFonts w:ascii="Arial" w:hAnsi="Arial" w:cs="Arial"/>
          <w:b/>
          <w:bCs/>
          <w:sz w:val="20"/>
          <w:szCs w:val="20"/>
        </w:rPr>
      </w:pPr>
      <w:r w:rsidRPr="00896B35">
        <w:rPr>
          <w:rFonts w:ascii="Arial" w:hAnsi="Arial" w:cs="Arial"/>
          <w:b/>
          <w:bCs/>
          <w:sz w:val="20"/>
          <w:szCs w:val="20"/>
        </w:rPr>
        <w:t>Executive Session</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96B35" w:rsidRPr="00896B35" w14:paraId="5FF909B6" w14:textId="77777777" w:rsidTr="00121861">
        <w:tc>
          <w:tcPr>
            <w:tcW w:w="1380" w:type="dxa"/>
          </w:tcPr>
          <w:p w14:paraId="5125143D" w14:textId="77777777" w:rsidR="00D16A48" w:rsidRPr="00896B35" w:rsidRDefault="00D16A48" w:rsidP="00470253">
            <w:pPr>
              <w:rPr>
                <w:rFonts w:ascii="Arial" w:hAnsi="Arial" w:cs="Arial"/>
                <w:b/>
                <w:bCs/>
                <w:sz w:val="20"/>
                <w:szCs w:val="20"/>
              </w:rPr>
            </w:pPr>
            <w:bookmarkStart w:id="2" w:name="_Hlk152164771"/>
            <w:r w:rsidRPr="00896B35">
              <w:rPr>
                <w:rFonts w:ascii="Arial" w:hAnsi="Arial" w:cs="Arial"/>
                <w:b/>
                <w:bCs/>
                <w:sz w:val="20"/>
                <w:szCs w:val="20"/>
              </w:rPr>
              <w:t>MOTION</w:t>
            </w:r>
          </w:p>
        </w:tc>
        <w:tc>
          <w:tcPr>
            <w:tcW w:w="2790" w:type="dxa"/>
          </w:tcPr>
          <w:p w14:paraId="16865542" w14:textId="77777777" w:rsidR="00D16A48" w:rsidRPr="00896B35" w:rsidRDefault="00D16A48" w:rsidP="00470253">
            <w:pPr>
              <w:jc w:val="center"/>
              <w:rPr>
                <w:rFonts w:ascii="Arial" w:hAnsi="Arial" w:cs="Arial"/>
                <w:sz w:val="20"/>
                <w:szCs w:val="20"/>
              </w:rPr>
            </w:pPr>
            <w:r w:rsidRPr="00896B35">
              <w:rPr>
                <w:rFonts w:ascii="Arial" w:hAnsi="Arial" w:cs="Arial"/>
                <w:sz w:val="20"/>
                <w:szCs w:val="20"/>
              </w:rPr>
              <w:t>BD</w:t>
            </w:r>
          </w:p>
        </w:tc>
        <w:tc>
          <w:tcPr>
            <w:tcW w:w="1920" w:type="dxa"/>
          </w:tcPr>
          <w:p w14:paraId="3A818A70" w14:textId="6DB201B7" w:rsidR="00D16A48" w:rsidRPr="00896B35" w:rsidRDefault="00AA4104" w:rsidP="00470253">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w:t>
            </w:r>
            <w:r w:rsidR="00DF6753">
              <w:rPr>
                <w:rFonts w:ascii="Arial" w:hAnsi="Arial" w:cs="Arial"/>
                <w:sz w:val="20"/>
                <w:szCs w:val="20"/>
              </w:rPr>
              <w:t>12</w:t>
            </w:r>
          </w:p>
        </w:tc>
        <w:tc>
          <w:tcPr>
            <w:tcW w:w="3270" w:type="dxa"/>
          </w:tcPr>
          <w:p w14:paraId="16A8ACC7" w14:textId="14A3E2E6" w:rsidR="00D16A48" w:rsidRPr="00896B35" w:rsidRDefault="00DF6753" w:rsidP="00470253">
            <w:pPr>
              <w:spacing w:line="259" w:lineRule="auto"/>
              <w:jc w:val="center"/>
              <w:rPr>
                <w:rFonts w:ascii="Arial" w:hAnsi="Arial" w:cs="Arial"/>
                <w:sz w:val="20"/>
                <w:szCs w:val="20"/>
              </w:rPr>
            </w:pPr>
            <w:r>
              <w:rPr>
                <w:rFonts w:ascii="Arial" w:hAnsi="Arial" w:cs="Arial"/>
                <w:sz w:val="20"/>
                <w:szCs w:val="20"/>
              </w:rPr>
              <w:t>04</w:t>
            </w:r>
          </w:p>
        </w:tc>
      </w:tr>
      <w:tr w:rsidR="00896B35" w:rsidRPr="00896B35" w14:paraId="5AC839F5" w14:textId="77777777" w:rsidTr="00121861">
        <w:tc>
          <w:tcPr>
            <w:tcW w:w="9360" w:type="dxa"/>
            <w:gridSpan w:val="4"/>
          </w:tcPr>
          <w:p w14:paraId="6FF66687" w14:textId="79447010" w:rsidR="00D16A48" w:rsidRPr="00896B35" w:rsidRDefault="00D16A48" w:rsidP="00470253">
            <w:pPr>
              <w:rPr>
                <w:rFonts w:ascii="Arial" w:hAnsi="Arial" w:cs="Arial"/>
                <w:sz w:val="20"/>
                <w:szCs w:val="20"/>
              </w:rPr>
            </w:pPr>
            <w:r w:rsidRPr="00896B35">
              <w:rPr>
                <w:rFonts w:ascii="Arial" w:hAnsi="Arial" w:cs="Arial"/>
                <w:sz w:val="20"/>
                <w:szCs w:val="20"/>
              </w:rPr>
              <w:t>To enter Executive Session</w:t>
            </w:r>
            <w:r w:rsidR="00DA5B3C" w:rsidRPr="00896B35">
              <w:rPr>
                <w:rFonts w:ascii="Arial" w:hAnsi="Arial" w:cs="Arial"/>
                <w:sz w:val="20"/>
                <w:szCs w:val="20"/>
              </w:rPr>
              <w:t xml:space="preserve"> at </w:t>
            </w:r>
            <w:r w:rsidR="00DF6753">
              <w:rPr>
                <w:rFonts w:ascii="Arial" w:hAnsi="Arial" w:cs="Arial"/>
                <w:sz w:val="20"/>
                <w:szCs w:val="20"/>
              </w:rPr>
              <w:t>3:59</w:t>
            </w:r>
            <w:r w:rsidR="00935E50">
              <w:rPr>
                <w:rFonts w:ascii="Arial" w:hAnsi="Arial" w:cs="Arial"/>
                <w:sz w:val="20"/>
                <w:szCs w:val="20"/>
              </w:rPr>
              <w:t xml:space="preserve"> p</w:t>
            </w:r>
            <w:r w:rsidR="00BB74A3" w:rsidRPr="00896B35">
              <w:rPr>
                <w:rFonts w:ascii="Arial" w:hAnsi="Arial" w:cs="Arial"/>
                <w:sz w:val="20"/>
                <w:szCs w:val="20"/>
              </w:rPr>
              <w:t>.</w:t>
            </w:r>
            <w:r w:rsidR="00DA5B3C" w:rsidRPr="00896B35">
              <w:rPr>
                <w:rFonts w:ascii="Arial" w:hAnsi="Arial" w:cs="Arial"/>
                <w:sz w:val="20"/>
                <w:szCs w:val="20"/>
              </w:rPr>
              <w:t>m</w:t>
            </w:r>
            <w:r w:rsidR="00C057AC" w:rsidRPr="00896B35">
              <w:rPr>
                <w:rFonts w:ascii="Arial" w:hAnsi="Arial" w:cs="Arial"/>
                <w:sz w:val="20"/>
                <w:szCs w:val="20"/>
              </w:rPr>
              <w:t>.</w:t>
            </w:r>
          </w:p>
        </w:tc>
      </w:tr>
      <w:tr w:rsidR="00896B35" w:rsidRPr="00896B35" w14:paraId="1B8A6EA8" w14:textId="77777777" w:rsidTr="00121861">
        <w:tc>
          <w:tcPr>
            <w:tcW w:w="1380" w:type="dxa"/>
          </w:tcPr>
          <w:p w14:paraId="4E646204" w14:textId="77777777" w:rsidR="00D16A48" w:rsidRPr="00896B35" w:rsidRDefault="00D16A48" w:rsidP="00470253">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7C111083" w14:textId="00256778" w:rsidR="00D16A48" w:rsidRPr="00896B35" w:rsidRDefault="0048746F" w:rsidP="00470253">
            <w:pPr>
              <w:rPr>
                <w:rFonts w:ascii="Arial" w:hAnsi="Arial" w:cs="Arial"/>
                <w:sz w:val="20"/>
                <w:szCs w:val="20"/>
              </w:rPr>
            </w:pPr>
            <w:r>
              <w:rPr>
                <w:rFonts w:ascii="Arial" w:hAnsi="Arial" w:cs="Arial"/>
                <w:sz w:val="20"/>
                <w:szCs w:val="20"/>
              </w:rPr>
              <w:t>Joe Patterson</w:t>
            </w:r>
          </w:p>
        </w:tc>
        <w:tc>
          <w:tcPr>
            <w:tcW w:w="1920" w:type="dxa"/>
          </w:tcPr>
          <w:p w14:paraId="35B3625C" w14:textId="77777777" w:rsidR="00D16A48" w:rsidRPr="00896B35" w:rsidRDefault="00D16A48" w:rsidP="00470253">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3DD12522" w14:textId="15A79BBA" w:rsidR="00D16A48" w:rsidRPr="00896B35" w:rsidRDefault="0048746F" w:rsidP="00470253">
            <w:pPr>
              <w:rPr>
                <w:rFonts w:ascii="Arial" w:hAnsi="Arial" w:cs="Arial"/>
                <w:sz w:val="20"/>
                <w:szCs w:val="20"/>
              </w:rPr>
            </w:pPr>
            <w:r>
              <w:rPr>
                <w:rFonts w:ascii="Arial" w:hAnsi="Arial" w:cs="Arial"/>
                <w:sz w:val="20"/>
                <w:szCs w:val="20"/>
              </w:rPr>
              <w:t>Chris Drumm</w:t>
            </w:r>
          </w:p>
        </w:tc>
      </w:tr>
      <w:tr w:rsidR="00D16A48" w:rsidRPr="00896B35" w14:paraId="7F5BE49D" w14:textId="77777777" w:rsidTr="00121861">
        <w:tc>
          <w:tcPr>
            <w:tcW w:w="9360" w:type="dxa"/>
            <w:gridSpan w:val="4"/>
          </w:tcPr>
          <w:p w14:paraId="28C3ECB0" w14:textId="77777777" w:rsidR="00D16A48" w:rsidRPr="00896B35" w:rsidRDefault="00D16A48" w:rsidP="00470253">
            <w:pPr>
              <w:rPr>
                <w:rFonts w:ascii="Arial" w:hAnsi="Arial" w:cs="Arial"/>
                <w:sz w:val="20"/>
                <w:szCs w:val="20"/>
              </w:rPr>
            </w:pPr>
            <w:r w:rsidRPr="00896B35">
              <w:rPr>
                <w:rFonts w:ascii="Arial" w:hAnsi="Arial" w:cs="Arial"/>
                <w:sz w:val="20"/>
                <w:szCs w:val="20"/>
              </w:rPr>
              <w:t>CARRIED</w:t>
            </w:r>
          </w:p>
        </w:tc>
      </w:tr>
      <w:bookmarkEnd w:id="2"/>
    </w:tbl>
    <w:p w14:paraId="07DDEB73" w14:textId="77777777" w:rsidR="008E2168" w:rsidRDefault="008E2168" w:rsidP="00D16A48">
      <w:pPr>
        <w:pStyle w:val="ListParagraph"/>
        <w:rPr>
          <w:rFonts w:ascii="Arial" w:hAnsi="Arial" w:cs="Arial"/>
          <w:sz w:val="20"/>
          <w:szCs w:val="20"/>
        </w:rPr>
      </w:pPr>
    </w:p>
    <w:p w14:paraId="6B5879E6" w14:textId="18969F13" w:rsidR="00896B35" w:rsidRDefault="0048746F" w:rsidP="00D16A48">
      <w:pPr>
        <w:pStyle w:val="ListParagraph"/>
        <w:rPr>
          <w:rFonts w:ascii="Arial" w:hAnsi="Arial" w:cs="Arial"/>
          <w:sz w:val="20"/>
          <w:szCs w:val="20"/>
        </w:rPr>
      </w:pPr>
      <w:r>
        <w:rPr>
          <w:rFonts w:ascii="Arial" w:hAnsi="Arial" w:cs="Arial"/>
          <w:sz w:val="20"/>
          <w:szCs w:val="20"/>
        </w:rPr>
        <w:t>CEO Cress presented a proposal for funding for equipment for the complex to improve our streaming quality. The hardware cost is budgeted but the support is a 3-year agreement that requires Board approval. Each field will be equipped with a 2-camera system for streaming. Directors Drumm</w:t>
      </w:r>
      <w:r w:rsidR="006E2E3B">
        <w:rPr>
          <w:rFonts w:ascii="Arial" w:hAnsi="Arial" w:cs="Arial"/>
          <w:sz w:val="20"/>
          <w:szCs w:val="20"/>
        </w:rPr>
        <w:t>, Addante, Gulmon</w:t>
      </w:r>
      <w:r>
        <w:rPr>
          <w:rFonts w:ascii="Arial" w:hAnsi="Arial" w:cs="Arial"/>
          <w:sz w:val="20"/>
          <w:szCs w:val="20"/>
        </w:rPr>
        <w:t xml:space="preserve"> and Pfeffer contributed to the discussion.</w:t>
      </w:r>
    </w:p>
    <w:p w14:paraId="70179C4C" w14:textId="07CAB6E5" w:rsidR="009D714F" w:rsidRDefault="009D714F"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9D714F" w:rsidRPr="00896B35" w14:paraId="3A8F42F1" w14:textId="77777777" w:rsidTr="00A15A9D">
        <w:tc>
          <w:tcPr>
            <w:tcW w:w="1380" w:type="dxa"/>
          </w:tcPr>
          <w:p w14:paraId="54D3FD61" w14:textId="77777777" w:rsidR="009D714F" w:rsidRPr="00896B35" w:rsidRDefault="009D714F" w:rsidP="00A15A9D">
            <w:pPr>
              <w:rPr>
                <w:rFonts w:ascii="Arial" w:hAnsi="Arial" w:cs="Arial"/>
                <w:b/>
                <w:bCs/>
                <w:sz w:val="20"/>
                <w:szCs w:val="20"/>
              </w:rPr>
            </w:pPr>
            <w:r w:rsidRPr="00896B35">
              <w:rPr>
                <w:rFonts w:ascii="Arial" w:hAnsi="Arial" w:cs="Arial"/>
                <w:b/>
                <w:bCs/>
                <w:sz w:val="20"/>
                <w:szCs w:val="20"/>
              </w:rPr>
              <w:t>MOTION</w:t>
            </w:r>
          </w:p>
        </w:tc>
        <w:tc>
          <w:tcPr>
            <w:tcW w:w="2790" w:type="dxa"/>
          </w:tcPr>
          <w:p w14:paraId="63AC501F" w14:textId="77777777" w:rsidR="009D714F" w:rsidRPr="00896B35" w:rsidRDefault="009D714F" w:rsidP="00A15A9D">
            <w:pPr>
              <w:jc w:val="center"/>
              <w:rPr>
                <w:rFonts w:ascii="Arial" w:hAnsi="Arial" w:cs="Arial"/>
                <w:sz w:val="20"/>
                <w:szCs w:val="20"/>
              </w:rPr>
            </w:pPr>
            <w:r w:rsidRPr="00896B35">
              <w:rPr>
                <w:rFonts w:ascii="Arial" w:hAnsi="Arial" w:cs="Arial"/>
                <w:sz w:val="20"/>
                <w:szCs w:val="20"/>
              </w:rPr>
              <w:t>BD</w:t>
            </w:r>
          </w:p>
        </w:tc>
        <w:tc>
          <w:tcPr>
            <w:tcW w:w="1920" w:type="dxa"/>
          </w:tcPr>
          <w:p w14:paraId="648AA5F4" w14:textId="11866F8F" w:rsidR="009D714F" w:rsidRPr="00896B35" w:rsidRDefault="009D714F" w:rsidP="00A15A9D">
            <w:pPr>
              <w:jc w:val="center"/>
              <w:rPr>
                <w:rFonts w:ascii="Arial" w:hAnsi="Arial" w:cs="Arial"/>
                <w:sz w:val="20"/>
                <w:szCs w:val="20"/>
              </w:rPr>
            </w:pPr>
            <w:r w:rsidRPr="00896B35">
              <w:rPr>
                <w:rFonts w:ascii="Arial" w:hAnsi="Arial" w:cs="Arial"/>
                <w:sz w:val="20"/>
                <w:szCs w:val="20"/>
              </w:rPr>
              <w:t>23</w:t>
            </w:r>
            <w:r w:rsidR="00026DE5">
              <w:rPr>
                <w:rFonts w:ascii="Arial" w:hAnsi="Arial" w:cs="Arial"/>
                <w:sz w:val="20"/>
                <w:szCs w:val="20"/>
              </w:rPr>
              <w:t>-1</w:t>
            </w:r>
            <w:r w:rsidR="0048746F">
              <w:rPr>
                <w:rFonts w:ascii="Arial" w:hAnsi="Arial" w:cs="Arial"/>
                <w:sz w:val="20"/>
                <w:szCs w:val="20"/>
              </w:rPr>
              <w:t>2</w:t>
            </w:r>
          </w:p>
        </w:tc>
        <w:tc>
          <w:tcPr>
            <w:tcW w:w="3270" w:type="dxa"/>
          </w:tcPr>
          <w:p w14:paraId="360D62AC" w14:textId="63EA2626" w:rsidR="009D714F" w:rsidRPr="00896B35" w:rsidRDefault="0048746F" w:rsidP="00A15A9D">
            <w:pPr>
              <w:spacing w:line="259" w:lineRule="auto"/>
              <w:jc w:val="center"/>
              <w:rPr>
                <w:rFonts w:ascii="Arial" w:hAnsi="Arial" w:cs="Arial"/>
                <w:sz w:val="20"/>
                <w:szCs w:val="20"/>
              </w:rPr>
            </w:pPr>
            <w:r>
              <w:rPr>
                <w:rFonts w:ascii="Arial" w:hAnsi="Arial" w:cs="Arial"/>
                <w:sz w:val="20"/>
                <w:szCs w:val="20"/>
              </w:rPr>
              <w:t>05</w:t>
            </w:r>
          </w:p>
        </w:tc>
      </w:tr>
      <w:tr w:rsidR="009D714F" w:rsidRPr="00896B35" w14:paraId="3AE73078" w14:textId="77777777" w:rsidTr="00A15A9D">
        <w:tc>
          <w:tcPr>
            <w:tcW w:w="9360" w:type="dxa"/>
            <w:gridSpan w:val="4"/>
          </w:tcPr>
          <w:p w14:paraId="2507E4F4" w14:textId="0BB2D1CA" w:rsidR="009D714F" w:rsidRPr="00896B35" w:rsidRDefault="00AF271A" w:rsidP="00A15A9D">
            <w:pPr>
              <w:rPr>
                <w:rFonts w:ascii="Arial" w:hAnsi="Arial" w:cs="Arial"/>
                <w:sz w:val="20"/>
                <w:szCs w:val="20"/>
              </w:rPr>
            </w:pPr>
            <w:r>
              <w:rPr>
                <w:rFonts w:ascii="Arial" w:hAnsi="Arial" w:cs="Arial"/>
                <w:sz w:val="20"/>
                <w:szCs w:val="20"/>
              </w:rPr>
              <w:t xml:space="preserve">To approve </w:t>
            </w:r>
            <w:r w:rsidR="0048746F">
              <w:rPr>
                <w:rFonts w:ascii="Arial" w:hAnsi="Arial" w:cs="Arial"/>
                <w:sz w:val="20"/>
                <w:szCs w:val="20"/>
              </w:rPr>
              <w:t>the 3-year software license for the new streaming camera system</w:t>
            </w:r>
            <w:r w:rsidR="00C14D76">
              <w:rPr>
                <w:rFonts w:ascii="Arial" w:hAnsi="Arial" w:cs="Arial"/>
                <w:sz w:val="20"/>
                <w:szCs w:val="20"/>
              </w:rPr>
              <w:t xml:space="preserve"> and the purchase of the related equipment</w:t>
            </w:r>
            <w:r w:rsidR="0048746F">
              <w:rPr>
                <w:rFonts w:ascii="Arial" w:hAnsi="Arial" w:cs="Arial"/>
                <w:sz w:val="20"/>
                <w:szCs w:val="20"/>
              </w:rPr>
              <w:t>.</w:t>
            </w:r>
          </w:p>
        </w:tc>
      </w:tr>
      <w:tr w:rsidR="009D714F" w:rsidRPr="00896B35" w14:paraId="073A4160" w14:textId="77777777" w:rsidTr="00A15A9D">
        <w:tc>
          <w:tcPr>
            <w:tcW w:w="1380" w:type="dxa"/>
          </w:tcPr>
          <w:p w14:paraId="523B3E8A" w14:textId="77777777" w:rsidR="009D714F" w:rsidRPr="00896B35" w:rsidRDefault="009D714F" w:rsidP="00A15A9D">
            <w:pPr>
              <w:rPr>
                <w:rFonts w:ascii="Arial" w:hAnsi="Arial" w:cs="Arial"/>
                <w:sz w:val="20"/>
                <w:szCs w:val="20"/>
              </w:rPr>
            </w:pPr>
            <w:r w:rsidRPr="00896B35">
              <w:rPr>
                <w:rFonts w:ascii="Arial" w:hAnsi="Arial" w:cs="Arial"/>
                <w:sz w:val="20"/>
                <w:szCs w:val="20"/>
              </w:rPr>
              <w:t>Moved</w:t>
            </w:r>
          </w:p>
        </w:tc>
        <w:tc>
          <w:tcPr>
            <w:tcW w:w="2790" w:type="dxa"/>
            <w:shd w:val="clear" w:color="auto" w:fill="auto"/>
          </w:tcPr>
          <w:p w14:paraId="45DB10E5" w14:textId="157A63FA" w:rsidR="009D714F" w:rsidRPr="00896B35" w:rsidRDefault="0048746F" w:rsidP="00A15A9D">
            <w:pPr>
              <w:rPr>
                <w:rFonts w:ascii="Arial" w:hAnsi="Arial" w:cs="Arial"/>
                <w:sz w:val="20"/>
                <w:szCs w:val="20"/>
              </w:rPr>
            </w:pPr>
            <w:r>
              <w:rPr>
                <w:rFonts w:ascii="Arial" w:hAnsi="Arial" w:cs="Arial"/>
                <w:sz w:val="20"/>
                <w:szCs w:val="20"/>
              </w:rPr>
              <w:t>Dick Gulmon</w:t>
            </w:r>
          </w:p>
        </w:tc>
        <w:tc>
          <w:tcPr>
            <w:tcW w:w="1920" w:type="dxa"/>
          </w:tcPr>
          <w:p w14:paraId="0023F617" w14:textId="77777777" w:rsidR="009D714F" w:rsidRPr="00896B35" w:rsidRDefault="009D714F" w:rsidP="00A15A9D">
            <w:pPr>
              <w:rPr>
                <w:rFonts w:ascii="Arial" w:hAnsi="Arial" w:cs="Arial"/>
                <w:sz w:val="20"/>
                <w:szCs w:val="20"/>
              </w:rPr>
            </w:pPr>
            <w:r w:rsidRPr="00896B35">
              <w:rPr>
                <w:rFonts w:ascii="Arial" w:hAnsi="Arial" w:cs="Arial"/>
                <w:sz w:val="20"/>
                <w:szCs w:val="20"/>
              </w:rPr>
              <w:t>Seconded</w:t>
            </w:r>
          </w:p>
        </w:tc>
        <w:tc>
          <w:tcPr>
            <w:tcW w:w="3270" w:type="dxa"/>
            <w:shd w:val="clear" w:color="auto" w:fill="auto"/>
          </w:tcPr>
          <w:p w14:paraId="7EA47C1C" w14:textId="43DA243B" w:rsidR="009D714F" w:rsidRPr="00896B35" w:rsidRDefault="0048746F" w:rsidP="00A15A9D">
            <w:pPr>
              <w:rPr>
                <w:rFonts w:ascii="Arial" w:hAnsi="Arial" w:cs="Arial"/>
                <w:sz w:val="20"/>
                <w:szCs w:val="20"/>
              </w:rPr>
            </w:pPr>
            <w:r>
              <w:rPr>
                <w:rFonts w:ascii="Arial" w:hAnsi="Arial" w:cs="Arial"/>
                <w:sz w:val="20"/>
                <w:szCs w:val="20"/>
              </w:rPr>
              <w:t>Mary Mahoney</w:t>
            </w:r>
          </w:p>
        </w:tc>
      </w:tr>
      <w:tr w:rsidR="009D714F" w:rsidRPr="00896B35" w14:paraId="2967B8EB" w14:textId="77777777" w:rsidTr="00A15A9D">
        <w:tc>
          <w:tcPr>
            <w:tcW w:w="9360" w:type="dxa"/>
            <w:gridSpan w:val="4"/>
          </w:tcPr>
          <w:p w14:paraId="60EAC3D5" w14:textId="28C673CC" w:rsidR="009D714F" w:rsidRPr="00896B35" w:rsidRDefault="009D714F" w:rsidP="00A15A9D">
            <w:pPr>
              <w:rPr>
                <w:rFonts w:ascii="Arial" w:hAnsi="Arial" w:cs="Arial"/>
                <w:sz w:val="20"/>
                <w:szCs w:val="20"/>
              </w:rPr>
            </w:pPr>
            <w:r w:rsidRPr="00896B35">
              <w:rPr>
                <w:rFonts w:ascii="Arial" w:hAnsi="Arial" w:cs="Arial"/>
                <w:sz w:val="20"/>
                <w:szCs w:val="20"/>
              </w:rPr>
              <w:t>CARRIED</w:t>
            </w:r>
            <w:r w:rsidR="00366A98">
              <w:rPr>
                <w:rFonts w:ascii="Arial" w:hAnsi="Arial" w:cs="Arial"/>
                <w:sz w:val="20"/>
                <w:szCs w:val="20"/>
              </w:rPr>
              <w:t xml:space="preserve"> </w:t>
            </w:r>
          </w:p>
        </w:tc>
      </w:tr>
    </w:tbl>
    <w:p w14:paraId="6A3EB108" w14:textId="0770090B" w:rsidR="003A79D1" w:rsidRDefault="00F717AA" w:rsidP="00D16A48">
      <w:pPr>
        <w:pStyle w:val="ListParagraph"/>
        <w:rPr>
          <w:rFonts w:ascii="Arial" w:hAnsi="Arial" w:cs="Arial"/>
          <w:sz w:val="20"/>
          <w:szCs w:val="20"/>
        </w:rPr>
      </w:pPr>
      <w:r>
        <w:rPr>
          <w:rFonts w:ascii="Arial" w:hAnsi="Arial" w:cs="Arial"/>
          <w:sz w:val="20"/>
          <w:szCs w:val="20"/>
        </w:rPr>
        <w:t xml:space="preserve"> </w:t>
      </w:r>
    </w:p>
    <w:p w14:paraId="7DE273DE" w14:textId="65615E10" w:rsidR="00C14D76" w:rsidRDefault="00C14D76" w:rsidP="00D16A48">
      <w:pPr>
        <w:pStyle w:val="ListParagraph"/>
        <w:rPr>
          <w:rFonts w:ascii="Arial" w:hAnsi="Arial" w:cs="Arial"/>
          <w:sz w:val="20"/>
          <w:szCs w:val="20"/>
        </w:rPr>
      </w:pPr>
      <w:r>
        <w:rPr>
          <w:rFonts w:ascii="Arial" w:hAnsi="Arial" w:cs="Arial"/>
          <w:sz w:val="20"/>
          <w:szCs w:val="20"/>
        </w:rPr>
        <w:t xml:space="preserve">CEO Cress updated the Board on the continued use of our trademarks by </w:t>
      </w:r>
      <w:r w:rsidR="006E2E3B">
        <w:rPr>
          <w:rFonts w:ascii="Arial" w:hAnsi="Arial" w:cs="Arial"/>
          <w:sz w:val="20"/>
          <w:szCs w:val="20"/>
        </w:rPr>
        <w:t>a</w:t>
      </w:r>
      <w:r>
        <w:rPr>
          <w:rFonts w:ascii="Arial" w:hAnsi="Arial" w:cs="Arial"/>
          <w:sz w:val="20"/>
          <w:szCs w:val="20"/>
        </w:rPr>
        <w:t xml:space="preserve"> former commissioner in Arizona. Our legal counsel sent a cease and </w:t>
      </w:r>
      <w:proofErr w:type="gramStart"/>
      <w:r>
        <w:rPr>
          <w:rFonts w:ascii="Arial" w:hAnsi="Arial" w:cs="Arial"/>
          <w:sz w:val="20"/>
          <w:szCs w:val="20"/>
        </w:rPr>
        <w:t>desist</w:t>
      </w:r>
      <w:proofErr w:type="gramEnd"/>
      <w:r>
        <w:rPr>
          <w:rFonts w:ascii="Arial" w:hAnsi="Arial" w:cs="Arial"/>
          <w:sz w:val="20"/>
          <w:szCs w:val="20"/>
        </w:rPr>
        <w:t xml:space="preserve"> letter today and will await a response to that request.  </w:t>
      </w:r>
    </w:p>
    <w:p w14:paraId="37FE6A47" w14:textId="77777777" w:rsidR="00C14D76" w:rsidRDefault="00C14D76" w:rsidP="00D16A48">
      <w:pPr>
        <w:pStyle w:val="ListParagraph"/>
        <w:rPr>
          <w:rFonts w:ascii="Arial" w:hAnsi="Arial" w:cs="Arial"/>
          <w:sz w:val="20"/>
          <w:szCs w:val="20"/>
        </w:rPr>
      </w:pPr>
    </w:p>
    <w:p w14:paraId="25E804F0" w14:textId="531E8F9A" w:rsidR="00C14D76" w:rsidRPr="00C14D76" w:rsidRDefault="00C14D76" w:rsidP="00E85CED">
      <w:pPr>
        <w:pStyle w:val="ListParagraph"/>
        <w:rPr>
          <w:rFonts w:ascii="Arial" w:hAnsi="Arial" w:cs="Arial"/>
          <w:sz w:val="20"/>
          <w:szCs w:val="20"/>
        </w:rPr>
      </w:pPr>
      <w:r>
        <w:rPr>
          <w:rFonts w:ascii="Arial" w:hAnsi="Arial" w:cs="Arial"/>
          <w:sz w:val="20"/>
          <w:szCs w:val="20"/>
        </w:rPr>
        <w:t>Past-President Patterson requested an update on Idaho. Director Addante requested</w:t>
      </w:r>
      <w:r w:rsidR="00E85CED">
        <w:rPr>
          <w:rFonts w:ascii="Arial" w:hAnsi="Arial" w:cs="Arial"/>
          <w:sz w:val="20"/>
          <w:szCs w:val="20"/>
        </w:rPr>
        <w:t xml:space="preserve"> an update on Colorado and South Carolina. CEO Cress provided the latest on each association.</w:t>
      </w:r>
    </w:p>
    <w:p w14:paraId="2857E384" w14:textId="77777777" w:rsidR="00C14D76" w:rsidRDefault="00C14D76" w:rsidP="00D16A48">
      <w:pPr>
        <w:pStyle w:val="ListParagraph"/>
        <w:rPr>
          <w:rFonts w:ascii="Arial" w:hAnsi="Arial" w:cs="Arial"/>
          <w:sz w:val="20"/>
          <w:szCs w:val="20"/>
        </w:rPr>
      </w:pPr>
    </w:p>
    <w:tbl>
      <w:tblPr>
        <w:tblStyle w:val="TableGrid"/>
        <w:tblW w:w="0" w:type="auto"/>
        <w:tblInd w:w="715" w:type="dxa"/>
        <w:tblLayout w:type="fixed"/>
        <w:tblLook w:val="06A0" w:firstRow="1" w:lastRow="0" w:firstColumn="1" w:lastColumn="0" w:noHBand="1" w:noVBand="1"/>
      </w:tblPr>
      <w:tblGrid>
        <w:gridCol w:w="1380"/>
        <w:gridCol w:w="2790"/>
        <w:gridCol w:w="1920"/>
        <w:gridCol w:w="3270"/>
      </w:tblGrid>
      <w:tr w:rsidR="004321DE" w:rsidRPr="00B44F0E" w14:paraId="0F4BB3AE" w14:textId="77777777" w:rsidTr="00B81D08">
        <w:tc>
          <w:tcPr>
            <w:tcW w:w="1380" w:type="dxa"/>
          </w:tcPr>
          <w:p w14:paraId="6D153709" w14:textId="77777777" w:rsidR="004321DE" w:rsidRPr="00B44F0E" w:rsidRDefault="004321DE" w:rsidP="00B81D08">
            <w:pPr>
              <w:rPr>
                <w:rFonts w:ascii="Arial" w:hAnsi="Arial" w:cs="Arial"/>
                <w:b/>
                <w:bCs/>
                <w:sz w:val="20"/>
                <w:szCs w:val="20"/>
              </w:rPr>
            </w:pPr>
            <w:r w:rsidRPr="00B44F0E">
              <w:rPr>
                <w:rFonts w:ascii="Arial" w:hAnsi="Arial" w:cs="Arial"/>
                <w:b/>
                <w:bCs/>
                <w:sz w:val="20"/>
                <w:szCs w:val="20"/>
              </w:rPr>
              <w:t>MOTION</w:t>
            </w:r>
          </w:p>
        </w:tc>
        <w:tc>
          <w:tcPr>
            <w:tcW w:w="2790" w:type="dxa"/>
          </w:tcPr>
          <w:p w14:paraId="61ED5226" w14:textId="77777777" w:rsidR="004321DE" w:rsidRPr="00B44F0E" w:rsidRDefault="004321DE" w:rsidP="00B81D08">
            <w:pPr>
              <w:jc w:val="center"/>
              <w:rPr>
                <w:rFonts w:ascii="Arial" w:hAnsi="Arial" w:cs="Arial"/>
                <w:sz w:val="20"/>
                <w:szCs w:val="20"/>
              </w:rPr>
            </w:pPr>
            <w:r w:rsidRPr="00B44F0E">
              <w:rPr>
                <w:rFonts w:ascii="Arial" w:hAnsi="Arial" w:cs="Arial"/>
                <w:sz w:val="20"/>
                <w:szCs w:val="20"/>
              </w:rPr>
              <w:t>BD</w:t>
            </w:r>
          </w:p>
        </w:tc>
        <w:tc>
          <w:tcPr>
            <w:tcW w:w="1920" w:type="dxa"/>
          </w:tcPr>
          <w:p w14:paraId="68755BA3" w14:textId="242686ED" w:rsidR="004321DE" w:rsidRPr="00B44F0E" w:rsidRDefault="004321DE" w:rsidP="00B81D08">
            <w:pPr>
              <w:jc w:val="center"/>
              <w:rPr>
                <w:rFonts w:ascii="Arial" w:hAnsi="Arial" w:cs="Arial"/>
                <w:sz w:val="20"/>
                <w:szCs w:val="20"/>
              </w:rPr>
            </w:pPr>
            <w:r w:rsidRPr="00B44F0E">
              <w:rPr>
                <w:rFonts w:ascii="Arial" w:hAnsi="Arial" w:cs="Arial"/>
                <w:sz w:val="20"/>
                <w:szCs w:val="20"/>
              </w:rPr>
              <w:t>23</w:t>
            </w:r>
            <w:r w:rsidR="00026DE5" w:rsidRPr="00B44F0E">
              <w:rPr>
                <w:rFonts w:ascii="Arial" w:hAnsi="Arial" w:cs="Arial"/>
                <w:sz w:val="20"/>
                <w:szCs w:val="20"/>
              </w:rPr>
              <w:t>-</w:t>
            </w:r>
            <w:r w:rsidR="0048746F">
              <w:rPr>
                <w:rFonts w:ascii="Arial" w:hAnsi="Arial" w:cs="Arial"/>
                <w:sz w:val="20"/>
                <w:szCs w:val="20"/>
              </w:rPr>
              <w:t>12</w:t>
            </w:r>
          </w:p>
        </w:tc>
        <w:tc>
          <w:tcPr>
            <w:tcW w:w="3270" w:type="dxa"/>
          </w:tcPr>
          <w:p w14:paraId="79496244" w14:textId="012F6D32" w:rsidR="004321DE" w:rsidRPr="00B44F0E" w:rsidRDefault="0048746F" w:rsidP="00B81D08">
            <w:pPr>
              <w:spacing w:line="259" w:lineRule="auto"/>
              <w:jc w:val="center"/>
              <w:rPr>
                <w:rFonts w:ascii="Arial" w:hAnsi="Arial" w:cs="Arial"/>
                <w:sz w:val="20"/>
                <w:szCs w:val="20"/>
              </w:rPr>
            </w:pPr>
            <w:r>
              <w:rPr>
                <w:rFonts w:ascii="Arial" w:hAnsi="Arial" w:cs="Arial"/>
                <w:sz w:val="20"/>
                <w:szCs w:val="20"/>
              </w:rPr>
              <w:t>06</w:t>
            </w:r>
          </w:p>
        </w:tc>
      </w:tr>
      <w:tr w:rsidR="004321DE" w:rsidRPr="00B44F0E" w14:paraId="2EFACACC" w14:textId="77777777" w:rsidTr="00B81D08">
        <w:tc>
          <w:tcPr>
            <w:tcW w:w="9360" w:type="dxa"/>
            <w:gridSpan w:val="4"/>
          </w:tcPr>
          <w:p w14:paraId="6638E01E" w14:textId="3AFD8C02" w:rsidR="004321DE" w:rsidRPr="00B44F0E" w:rsidRDefault="004321DE" w:rsidP="00B81D08">
            <w:pPr>
              <w:rPr>
                <w:rFonts w:ascii="Arial" w:hAnsi="Arial" w:cs="Arial"/>
                <w:color w:val="FF0000"/>
                <w:sz w:val="20"/>
                <w:szCs w:val="20"/>
              </w:rPr>
            </w:pPr>
            <w:r w:rsidRPr="00B44F0E">
              <w:rPr>
                <w:rFonts w:ascii="Arial" w:hAnsi="Arial" w:cs="Arial"/>
                <w:sz w:val="20"/>
                <w:szCs w:val="20"/>
              </w:rPr>
              <w:t xml:space="preserve">To </w:t>
            </w:r>
            <w:r w:rsidR="00754572" w:rsidRPr="00B44F0E">
              <w:rPr>
                <w:rFonts w:ascii="Arial" w:hAnsi="Arial" w:cs="Arial"/>
                <w:sz w:val="20"/>
                <w:szCs w:val="20"/>
              </w:rPr>
              <w:t xml:space="preserve">return to open session at </w:t>
            </w:r>
            <w:r w:rsidR="00091320">
              <w:rPr>
                <w:rFonts w:ascii="Arial" w:hAnsi="Arial" w:cs="Arial"/>
                <w:sz w:val="20"/>
                <w:szCs w:val="20"/>
              </w:rPr>
              <w:t>4:</w:t>
            </w:r>
            <w:r w:rsidR="00E85CED">
              <w:rPr>
                <w:rFonts w:ascii="Arial" w:hAnsi="Arial" w:cs="Arial"/>
                <w:sz w:val="20"/>
                <w:szCs w:val="20"/>
              </w:rPr>
              <w:t>19</w:t>
            </w:r>
            <w:r w:rsidR="006D7C7E" w:rsidRPr="00B44F0E">
              <w:rPr>
                <w:rFonts w:ascii="Arial" w:hAnsi="Arial" w:cs="Arial"/>
                <w:sz w:val="20"/>
                <w:szCs w:val="20"/>
              </w:rPr>
              <w:t xml:space="preserve"> </w:t>
            </w:r>
            <w:r w:rsidR="00091320">
              <w:rPr>
                <w:rFonts w:ascii="Arial" w:hAnsi="Arial" w:cs="Arial"/>
                <w:sz w:val="20"/>
                <w:szCs w:val="20"/>
              </w:rPr>
              <w:t>p</w:t>
            </w:r>
            <w:r w:rsidR="00754572" w:rsidRPr="00B44F0E">
              <w:rPr>
                <w:rFonts w:ascii="Arial" w:hAnsi="Arial" w:cs="Arial"/>
                <w:sz w:val="20"/>
                <w:szCs w:val="20"/>
              </w:rPr>
              <w:t>.m</w:t>
            </w:r>
            <w:r w:rsidRPr="00B44F0E">
              <w:rPr>
                <w:rFonts w:ascii="Arial" w:hAnsi="Arial" w:cs="Arial"/>
                <w:sz w:val="20"/>
                <w:szCs w:val="20"/>
              </w:rPr>
              <w:t>.</w:t>
            </w:r>
          </w:p>
        </w:tc>
      </w:tr>
      <w:tr w:rsidR="004321DE" w:rsidRPr="00B44F0E" w14:paraId="30DEC46E" w14:textId="77777777" w:rsidTr="00B81D08">
        <w:tc>
          <w:tcPr>
            <w:tcW w:w="1380" w:type="dxa"/>
          </w:tcPr>
          <w:p w14:paraId="6642BD2A" w14:textId="77777777" w:rsidR="004321DE" w:rsidRPr="00B44F0E" w:rsidRDefault="004321DE" w:rsidP="00B81D08">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295FD1EB" w14:textId="34D8C13F" w:rsidR="004321DE" w:rsidRPr="00B44F0E" w:rsidRDefault="00E85CED" w:rsidP="00B81D08">
            <w:pPr>
              <w:rPr>
                <w:rFonts w:ascii="Arial" w:hAnsi="Arial" w:cs="Arial"/>
                <w:sz w:val="20"/>
                <w:szCs w:val="20"/>
              </w:rPr>
            </w:pPr>
            <w:r>
              <w:rPr>
                <w:rFonts w:ascii="Arial" w:hAnsi="Arial" w:cs="Arial"/>
                <w:sz w:val="20"/>
                <w:szCs w:val="20"/>
              </w:rPr>
              <w:t>Mary Mahoney</w:t>
            </w:r>
          </w:p>
        </w:tc>
        <w:tc>
          <w:tcPr>
            <w:tcW w:w="1920" w:type="dxa"/>
          </w:tcPr>
          <w:p w14:paraId="5C050028" w14:textId="77777777" w:rsidR="004321DE" w:rsidRPr="00B44F0E" w:rsidRDefault="004321DE" w:rsidP="00B81D08">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46E3EBED" w14:textId="604044A7" w:rsidR="004321DE" w:rsidRPr="00B44F0E" w:rsidRDefault="00E85CED" w:rsidP="00B81D08">
            <w:pPr>
              <w:rPr>
                <w:rFonts w:ascii="Arial" w:hAnsi="Arial" w:cs="Arial"/>
                <w:sz w:val="20"/>
                <w:szCs w:val="20"/>
              </w:rPr>
            </w:pPr>
            <w:r>
              <w:rPr>
                <w:rFonts w:ascii="Arial" w:hAnsi="Arial" w:cs="Arial"/>
                <w:sz w:val="20"/>
                <w:szCs w:val="20"/>
              </w:rPr>
              <w:t>Donn Addante</w:t>
            </w:r>
          </w:p>
        </w:tc>
      </w:tr>
      <w:tr w:rsidR="004321DE" w:rsidRPr="00B44F0E" w14:paraId="60C57260" w14:textId="77777777" w:rsidTr="00366A98">
        <w:trPr>
          <w:trHeight w:val="161"/>
        </w:trPr>
        <w:tc>
          <w:tcPr>
            <w:tcW w:w="9360" w:type="dxa"/>
            <w:gridSpan w:val="4"/>
          </w:tcPr>
          <w:p w14:paraId="6D2287ED" w14:textId="1CFB830C" w:rsidR="004321DE" w:rsidRPr="00B44F0E" w:rsidRDefault="004321DE" w:rsidP="00B81D08">
            <w:pPr>
              <w:rPr>
                <w:rFonts w:ascii="Arial" w:hAnsi="Arial" w:cs="Arial"/>
                <w:sz w:val="20"/>
                <w:szCs w:val="20"/>
              </w:rPr>
            </w:pPr>
            <w:r w:rsidRPr="00B44F0E">
              <w:rPr>
                <w:rFonts w:ascii="Arial" w:hAnsi="Arial" w:cs="Arial"/>
                <w:sz w:val="20"/>
                <w:szCs w:val="20"/>
              </w:rPr>
              <w:t>CARRIED</w:t>
            </w:r>
            <w:r w:rsidR="00366A98">
              <w:rPr>
                <w:rFonts w:ascii="Arial" w:hAnsi="Arial" w:cs="Arial"/>
                <w:sz w:val="20"/>
                <w:szCs w:val="20"/>
              </w:rPr>
              <w:t xml:space="preserve"> </w:t>
            </w:r>
          </w:p>
        </w:tc>
      </w:tr>
    </w:tbl>
    <w:p w14:paraId="6C0544EB" w14:textId="77777777" w:rsidR="00366A98" w:rsidRPr="00B44F0E" w:rsidRDefault="00366A98" w:rsidP="00240367">
      <w:pPr>
        <w:pStyle w:val="ListParagraph"/>
        <w:rPr>
          <w:rFonts w:ascii="Arial" w:hAnsi="Arial" w:cs="Arial"/>
          <w:b/>
          <w:bCs/>
          <w:sz w:val="20"/>
          <w:szCs w:val="20"/>
        </w:rPr>
      </w:pPr>
    </w:p>
    <w:p w14:paraId="6FA2E0BE" w14:textId="7AC7B4C0" w:rsidR="00BE7AF9" w:rsidRPr="00B44F0E" w:rsidRDefault="00BE7AF9" w:rsidP="00D30413">
      <w:pPr>
        <w:pStyle w:val="ListParagraph"/>
        <w:numPr>
          <w:ilvl w:val="0"/>
          <w:numId w:val="2"/>
        </w:numPr>
        <w:rPr>
          <w:rFonts w:ascii="Arial" w:hAnsi="Arial" w:cs="Arial"/>
          <w:b/>
          <w:bCs/>
          <w:sz w:val="20"/>
          <w:szCs w:val="20"/>
        </w:rPr>
      </w:pPr>
      <w:r w:rsidRPr="00B44F0E">
        <w:rPr>
          <w:rFonts w:ascii="Arial" w:hAnsi="Arial" w:cs="Arial"/>
          <w:b/>
          <w:bCs/>
          <w:sz w:val="20"/>
          <w:szCs w:val="20"/>
        </w:rPr>
        <w:t>Adjournment</w:t>
      </w:r>
    </w:p>
    <w:tbl>
      <w:tblPr>
        <w:tblStyle w:val="TableGrid"/>
        <w:tblW w:w="9360" w:type="dxa"/>
        <w:tblInd w:w="715" w:type="dxa"/>
        <w:tblLayout w:type="fixed"/>
        <w:tblLook w:val="06A0" w:firstRow="1" w:lastRow="0" w:firstColumn="1" w:lastColumn="0" w:noHBand="1" w:noVBand="1"/>
      </w:tblPr>
      <w:tblGrid>
        <w:gridCol w:w="1380"/>
        <w:gridCol w:w="2790"/>
        <w:gridCol w:w="1920"/>
        <w:gridCol w:w="3270"/>
      </w:tblGrid>
      <w:tr w:rsidR="00886496" w:rsidRPr="00B44F0E" w14:paraId="28BF9693" w14:textId="77777777" w:rsidTr="00D06DD6">
        <w:tc>
          <w:tcPr>
            <w:tcW w:w="1380" w:type="dxa"/>
          </w:tcPr>
          <w:p w14:paraId="55752E5A" w14:textId="77777777" w:rsidR="00886496" w:rsidRPr="00B44F0E" w:rsidRDefault="00886496" w:rsidP="00240367">
            <w:pPr>
              <w:rPr>
                <w:rFonts w:ascii="Arial" w:hAnsi="Arial" w:cs="Arial"/>
                <w:b/>
                <w:bCs/>
                <w:sz w:val="20"/>
                <w:szCs w:val="20"/>
              </w:rPr>
            </w:pPr>
            <w:r w:rsidRPr="00B44F0E">
              <w:rPr>
                <w:rFonts w:ascii="Arial" w:hAnsi="Arial" w:cs="Arial"/>
                <w:b/>
                <w:bCs/>
                <w:sz w:val="20"/>
                <w:szCs w:val="20"/>
              </w:rPr>
              <w:t>MOTION</w:t>
            </w:r>
          </w:p>
        </w:tc>
        <w:tc>
          <w:tcPr>
            <w:tcW w:w="2790" w:type="dxa"/>
          </w:tcPr>
          <w:p w14:paraId="0B8019F3" w14:textId="77777777" w:rsidR="00886496" w:rsidRPr="00B44F0E" w:rsidRDefault="00886496" w:rsidP="00240367">
            <w:pPr>
              <w:jc w:val="center"/>
              <w:rPr>
                <w:rFonts w:ascii="Arial" w:hAnsi="Arial" w:cs="Arial"/>
                <w:sz w:val="20"/>
                <w:szCs w:val="20"/>
              </w:rPr>
            </w:pPr>
            <w:r w:rsidRPr="00B44F0E">
              <w:rPr>
                <w:rFonts w:ascii="Arial" w:hAnsi="Arial" w:cs="Arial"/>
                <w:sz w:val="20"/>
                <w:szCs w:val="20"/>
              </w:rPr>
              <w:t>BD</w:t>
            </w:r>
          </w:p>
        </w:tc>
        <w:tc>
          <w:tcPr>
            <w:tcW w:w="1920" w:type="dxa"/>
          </w:tcPr>
          <w:p w14:paraId="4C703E4B" w14:textId="5AB03603" w:rsidR="00886496" w:rsidRPr="00B44F0E" w:rsidRDefault="00AA4104" w:rsidP="00240367">
            <w:pPr>
              <w:jc w:val="center"/>
              <w:rPr>
                <w:rFonts w:ascii="Arial" w:hAnsi="Arial" w:cs="Arial"/>
                <w:sz w:val="20"/>
                <w:szCs w:val="20"/>
              </w:rPr>
            </w:pPr>
            <w:r w:rsidRPr="00B44F0E">
              <w:rPr>
                <w:rFonts w:ascii="Arial" w:hAnsi="Arial" w:cs="Arial"/>
                <w:sz w:val="20"/>
                <w:szCs w:val="20"/>
              </w:rPr>
              <w:t>23</w:t>
            </w:r>
            <w:r w:rsidR="00026DE5" w:rsidRPr="00B44F0E">
              <w:rPr>
                <w:rFonts w:ascii="Arial" w:hAnsi="Arial" w:cs="Arial"/>
                <w:sz w:val="20"/>
                <w:szCs w:val="20"/>
              </w:rPr>
              <w:t>-</w:t>
            </w:r>
            <w:r w:rsidR="0048746F">
              <w:rPr>
                <w:rFonts w:ascii="Arial" w:hAnsi="Arial" w:cs="Arial"/>
                <w:sz w:val="20"/>
                <w:szCs w:val="20"/>
              </w:rPr>
              <w:t>12</w:t>
            </w:r>
          </w:p>
        </w:tc>
        <w:tc>
          <w:tcPr>
            <w:tcW w:w="3270" w:type="dxa"/>
          </w:tcPr>
          <w:p w14:paraId="091293DF" w14:textId="5BB11095" w:rsidR="00886496" w:rsidRPr="00B44F0E" w:rsidRDefault="0048746F" w:rsidP="00240367">
            <w:pPr>
              <w:spacing w:line="259" w:lineRule="auto"/>
              <w:jc w:val="center"/>
              <w:rPr>
                <w:rFonts w:ascii="Arial" w:hAnsi="Arial" w:cs="Arial"/>
                <w:sz w:val="20"/>
                <w:szCs w:val="20"/>
              </w:rPr>
            </w:pPr>
            <w:r>
              <w:rPr>
                <w:rFonts w:ascii="Arial" w:hAnsi="Arial" w:cs="Arial"/>
                <w:sz w:val="20"/>
                <w:szCs w:val="20"/>
              </w:rPr>
              <w:t>07</w:t>
            </w:r>
          </w:p>
        </w:tc>
      </w:tr>
      <w:tr w:rsidR="00886496" w:rsidRPr="00B44F0E" w14:paraId="79BAF416" w14:textId="77777777" w:rsidTr="00D06DD6">
        <w:tc>
          <w:tcPr>
            <w:tcW w:w="9360" w:type="dxa"/>
            <w:gridSpan w:val="4"/>
          </w:tcPr>
          <w:p w14:paraId="59004098" w14:textId="54AC4C7F" w:rsidR="00886496" w:rsidRPr="00B44F0E" w:rsidRDefault="00DF7735" w:rsidP="00240367">
            <w:pPr>
              <w:rPr>
                <w:rFonts w:ascii="Arial" w:hAnsi="Arial" w:cs="Arial"/>
                <w:sz w:val="20"/>
                <w:szCs w:val="20"/>
              </w:rPr>
            </w:pPr>
            <w:r w:rsidRPr="00B44F0E">
              <w:rPr>
                <w:rFonts w:ascii="Arial" w:hAnsi="Arial" w:cs="Arial"/>
                <w:sz w:val="20"/>
                <w:szCs w:val="20"/>
              </w:rPr>
              <w:t xml:space="preserve">To adjourn </w:t>
            </w:r>
            <w:r w:rsidR="00E93855" w:rsidRPr="00B44F0E">
              <w:rPr>
                <w:rFonts w:ascii="Arial" w:hAnsi="Arial" w:cs="Arial"/>
                <w:sz w:val="20"/>
                <w:szCs w:val="20"/>
              </w:rPr>
              <w:t xml:space="preserve">the </w:t>
            </w:r>
            <w:r w:rsidR="0048746F">
              <w:rPr>
                <w:rFonts w:ascii="Arial" w:hAnsi="Arial" w:cs="Arial"/>
                <w:sz w:val="20"/>
                <w:szCs w:val="20"/>
              </w:rPr>
              <w:t>December 20</w:t>
            </w:r>
            <w:r w:rsidR="001E308B" w:rsidRPr="00B44F0E">
              <w:rPr>
                <w:rFonts w:ascii="Arial" w:hAnsi="Arial" w:cs="Arial"/>
                <w:sz w:val="20"/>
                <w:szCs w:val="20"/>
              </w:rPr>
              <w:t>, 2023</w:t>
            </w:r>
            <w:r w:rsidR="00E578A9" w:rsidRPr="00B44F0E">
              <w:rPr>
                <w:rFonts w:ascii="Arial" w:hAnsi="Arial" w:cs="Arial"/>
                <w:sz w:val="20"/>
                <w:szCs w:val="20"/>
              </w:rPr>
              <w:t>,</w:t>
            </w:r>
            <w:r w:rsidRPr="00B44F0E">
              <w:rPr>
                <w:rFonts w:ascii="Arial" w:hAnsi="Arial" w:cs="Arial"/>
                <w:sz w:val="20"/>
                <w:szCs w:val="20"/>
              </w:rPr>
              <w:t xml:space="preserve"> meeting</w:t>
            </w:r>
            <w:r w:rsidR="00002967" w:rsidRPr="00B44F0E">
              <w:rPr>
                <w:rFonts w:ascii="Arial" w:hAnsi="Arial" w:cs="Arial"/>
                <w:sz w:val="20"/>
                <w:szCs w:val="20"/>
              </w:rPr>
              <w:t xml:space="preserve"> at </w:t>
            </w:r>
            <w:r w:rsidR="00366A98">
              <w:rPr>
                <w:rFonts w:ascii="Arial" w:hAnsi="Arial" w:cs="Arial"/>
                <w:sz w:val="20"/>
                <w:szCs w:val="20"/>
              </w:rPr>
              <w:t>4:</w:t>
            </w:r>
            <w:r w:rsidR="00E85CED">
              <w:rPr>
                <w:rFonts w:ascii="Arial" w:hAnsi="Arial" w:cs="Arial"/>
                <w:sz w:val="20"/>
                <w:szCs w:val="20"/>
              </w:rPr>
              <w:t>2</w:t>
            </w:r>
            <w:r w:rsidR="0083393D">
              <w:rPr>
                <w:rFonts w:ascii="Arial" w:hAnsi="Arial" w:cs="Arial"/>
                <w:sz w:val="20"/>
                <w:szCs w:val="20"/>
              </w:rPr>
              <w:t>1</w:t>
            </w:r>
            <w:r w:rsidR="006D7C7E" w:rsidRPr="00B44F0E">
              <w:rPr>
                <w:rFonts w:ascii="Arial" w:hAnsi="Arial" w:cs="Arial"/>
                <w:sz w:val="20"/>
                <w:szCs w:val="20"/>
              </w:rPr>
              <w:t xml:space="preserve"> p</w:t>
            </w:r>
            <w:r w:rsidR="00002967" w:rsidRPr="00B44F0E">
              <w:rPr>
                <w:rFonts w:ascii="Arial" w:hAnsi="Arial" w:cs="Arial"/>
                <w:sz w:val="20"/>
                <w:szCs w:val="20"/>
              </w:rPr>
              <w:t>.m.</w:t>
            </w:r>
          </w:p>
        </w:tc>
      </w:tr>
      <w:tr w:rsidR="00886496" w:rsidRPr="00B44F0E" w14:paraId="694DC1A0" w14:textId="77777777" w:rsidTr="00D06DD6">
        <w:tc>
          <w:tcPr>
            <w:tcW w:w="1380" w:type="dxa"/>
            <w:shd w:val="clear" w:color="auto" w:fill="auto"/>
          </w:tcPr>
          <w:p w14:paraId="1432ED46" w14:textId="77777777" w:rsidR="00886496" w:rsidRPr="00B44F0E" w:rsidRDefault="00886496" w:rsidP="00240367">
            <w:pPr>
              <w:rPr>
                <w:rFonts w:ascii="Arial" w:hAnsi="Arial" w:cs="Arial"/>
                <w:sz w:val="20"/>
                <w:szCs w:val="20"/>
              </w:rPr>
            </w:pPr>
            <w:r w:rsidRPr="00B44F0E">
              <w:rPr>
                <w:rFonts w:ascii="Arial" w:hAnsi="Arial" w:cs="Arial"/>
                <w:sz w:val="20"/>
                <w:szCs w:val="20"/>
              </w:rPr>
              <w:t>Moved</w:t>
            </w:r>
          </w:p>
        </w:tc>
        <w:tc>
          <w:tcPr>
            <w:tcW w:w="2790" w:type="dxa"/>
            <w:shd w:val="clear" w:color="auto" w:fill="auto"/>
          </w:tcPr>
          <w:p w14:paraId="00C564E2" w14:textId="0BCAC8C4" w:rsidR="00886496" w:rsidRPr="00B44F0E" w:rsidRDefault="00E85CED" w:rsidP="00240367">
            <w:pPr>
              <w:rPr>
                <w:rFonts w:ascii="Arial" w:hAnsi="Arial" w:cs="Arial"/>
                <w:sz w:val="20"/>
                <w:szCs w:val="20"/>
              </w:rPr>
            </w:pPr>
            <w:r>
              <w:rPr>
                <w:rFonts w:ascii="Arial" w:hAnsi="Arial" w:cs="Arial"/>
                <w:sz w:val="20"/>
                <w:szCs w:val="20"/>
              </w:rPr>
              <w:t xml:space="preserve">Joe Patterson </w:t>
            </w:r>
          </w:p>
        </w:tc>
        <w:tc>
          <w:tcPr>
            <w:tcW w:w="1920" w:type="dxa"/>
            <w:shd w:val="clear" w:color="auto" w:fill="auto"/>
          </w:tcPr>
          <w:p w14:paraId="2FBBEC66" w14:textId="77777777" w:rsidR="00886496" w:rsidRPr="00B44F0E" w:rsidRDefault="00886496" w:rsidP="00240367">
            <w:pPr>
              <w:rPr>
                <w:rFonts w:ascii="Arial" w:hAnsi="Arial" w:cs="Arial"/>
                <w:sz w:val="20"/>
                <w:szCs w:val="20"/>
              </w:rPr>
            </w:pPr>
            <w:r w:rsidRPr="00B44F0E">
              <w:rPr>
                <w:rFonts w:ascii="Arial" w:hAnsi="Arial" w:cs="Arial"/>
                <w:sz w:val="20"/>
                <w:szCs w:val="20"/>
              </w:rPr>
              <w:t>Seconded</w:t>
            </w:r>
          </w:p>
        </w:tc>
        <w:tc>
          <w:tcPr>
            <w:tcW w:w="3270" w:type="dxa"/>
            <w:shd w:val="clear" w:color="auto" w:fill="auto"/>
          </w:tcPr>
          <w:p w14:paraId="5768C4AB" w14:textId="509B1AAD" w:rsidR="00886496" w:rsidRPr="00B44F0E" w:rsidRDefault="00E85CED" w:rsidP="00240367">
            <w:pPr>
              <w:rPr>
                <w:rFonts w:ascii="Arial" w:hAnsi="Arial" w:cs="Arial"/>
                <w:sz w:val="20"/>
                <w:szCs w:val="20"/>
              </w:rPr>
            </w:pPr>
            <w:r>
              <w:rPr>
                <w:rFonts w:ascii="Arial" w:hAnsi="Arial" w:cs="Arial"/>
                <w:sz w:val="20"/>
                <w:szCs w:val="20"/>
              </w:rPr>
              <w:t>Chris Drumm</w:t>
            </w:r>
          </w:p>
        </w:tc>
      </w:tr>
      <w:tr w:rsidR="00886496" w:rsidRPr="00B44F0E" w14:paraId="08FCE564" w14:textId="77777777" w:rsidTr="00D06DD6">
        <w:tc>
          <w:tcPr>
            <w:tcW w:w="9360" w:type="dxa"/>
            <w:gridSpan w:val="4"/>
          </w:tcPr>
          <w:p w14:paraId="670A160D" w14:textId="77777777" w:rsidR="00886496" w:rsidRPr="00B44F0E" w:rsidRDefault="00886496" w:rsidP="00240367">
            <w:pPr>
              <w:rPr>
                <w:rFonts w:ascii="Arial" w:hAnsi="Arial" w:cs="Arial"/>
                <w:sz w:val="20"/>
                <w:szCs w:val="20"/>
              </w:rPr>
            </w:pPr>
            <w:r w:rsidRPr="00B44F0E">
              <w:rPr>
                <w:rFonts w:ascii="Arial" w:hAnsi="Arial" w:cs="Arial"/>
                <w:sz w:val="20"/>
                <w:szCs w:val="20"/>
              </w:rPr>
              <w:t>CARRIED</w:t>
            </w:r>
          </w:p>
        </w:tc>
      </w:tr>
    </w:tbl>
    <w:p w14:paraId="0AD02D88" w14:textId="77777777" w:rsidR="003F5A0C" w:rsidRPr="00B44F0E" w:rsidRDefault="003F5A0C" w:rsidP="00366A98">
      <w:pPr>
        <w:rPr>
          <w:rFonts w:ascii="Arial" w:hAnsi="Arial" w:cs="Arial"/>
          <w:sz w:val="20"/>
          <w:szCs w:val="20"/>
        </w:rPr>
      </w:pPr>
    </w:p>
    <w:sectPr w:rsidR="003F5A0C" w:rsidRPr="00B44F0E" w:rsidSect="00D011C0">
      <w:footerReference w:type="default" r:id="rId16"/>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000F1" w14:textId="77777777" w:rsidR="00D011C0" w:rsidRDefault="00D011C0" w:rsidP="00FF2DDF">
      <w:pPr>
        <w:spacing w:after="0" w:line="240" w:lineRule="auto"/>
      </w:pPr>
      <w:r>
        <w:separator/>
      </w:r>
    </w:p>
  </w:endnote>
  <w:endnote w:type="continuationSeparator" w:id="0">
    <w:p w14:paraId="54354EE4" w14:textId="77777777" w:rsidR="00D011C0" w:rsidRDefault="00D011C0" w:rsidP="00FF2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665821"/>
      <w:docPartObj>
        <w:docPartGallery w:val="Page Numbers (Bottom of Page)"/>
        <w:docPartUnique/>
      </w:docPartObj>
    </w:sdtPr>
    <w:sdtEndPr>
      <w:rPr>
        <w:noProof/>
      </w:rPr>
    </w:sdtEndPr>
    <w:sdtContent>
      <w:p w14:paraId="52E77B0F" w14:textId="710BC6B4" w:rsidR="00FF2DDF" w:rsidRDefault="00FF2D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E36198" w14:textId="77777777" w:rsidR="00FF2DDF" w:rsidRDefault="00FF2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08BE" w14:textId="77777777" w:rsidR="00D011C0" w:rsidRDefault="00D011C0" w:rsidP="00FF2DDF">
      <w:pPr>
        <w:spacing w:after="0" w:line="240" w:lineRule="auto"/>
      </w:pPr>
      <w:r>
        <w:separator/>
      </w:r>
    </w:p>
  </w:footnote>
  <w:footnote w:type="continuationSeparator" w:id="0">
    <w:p w14:paraId="2C89464D" w14:textId="77777777" w:rsidR="00D011C0" w:rsidRDefault="00D011C0" w:rsidP="00FF2D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938"/>
    <w:multiLevelType w:val="hybridMultilevel"/>
    <w:tmpl w:val="259EA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501EDF"/>
    <w:multiLevelType w:val="hybridMultilevel"/>
    <w:tmpl w:val="8194825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A09587D"/>
    <w:multiLevelType w:val="hybridMultilevel"/>
    <w:tmpl w:val="FCB2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F7469"/>
    <w:multiLevelType w:val="hybridMultilevel"/>
    <w:tmpl w:val="2CEA5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B0F2C6B"/>
    <w:multiLevelType w:val="hybridMultilevel"/>
    <w:tmpl w:val="67EC6758"/>
    <w:lvl w:ilvl="0" w:tplc="F9CA7B24">
      <w:start w:val="1"/>
      <w:numFmt w:val="bullet"/>
      <w:lvlText w:val=""/>
      <w:lvlJc w:val="left"/>
      <w:pPr>
        <w:ind w:left="720" w:hanging="360"/>
      </w:pPr>
      <w:rPr>
        <w:rFonts w:ascii="Symbol" w:hAnsi="Symbol" w:hint="default"/>
      </w:rPr>
    </w:lvl>
    <w:lvl w:ilvl="1" w:tplc="95708F6E">
      <w:start w:val="1"/>
      <w:numFmt w:val="bullet"/>
      <w:lvlText w:val="o"/>
      <w:lvlJc w:val="left"/>
      <w:pPr>
        <w:ind w:left="1440" w:hanging="360"/>
      </w:pPr>
      <w:rPr>
        <w:rFonts w:ascii="Courier New" w:hAnsi="Courier New" w:hint="default"/>
      </w:rPr>
    </w:lvl>
    <w:lvl w:ilvl="2" w:tplc="D234D12E">
      <w:start w:val="1"/>
      <w:numFmt w:val="bullet"/>
      <w:lvlText w:val=""/>
      <w:lvlJc w:val="left"/>
      <w:pPr>
        <w:ind w:left="2160" w:hanging="360"/>
      </w:pPr>
      <w:rPr>
        <w:rFonts w:ascii="Wingdings" w:hAnsi="Wingdings" w:hint="default"/>
      </w:rPr>
    </w:lvl>
    <w:lvl w:ilvl="3" w:tplc="7E34F73E">
      <w:start w:val="1"/>
      <w:numFmt w:val="bullet"/>
      <w:lvlText w:val=""/>
      <w:lvlJc w:val="left"/>
      <w:pPr>
        <w:ind w:left="2880" w:hanging="360"/>
      </w:pPr>
      <w:rPr>
        <w:rFonts w:ascii="Symbol" w:hAnsi="Symbol" w:hint="default"/>
      </w:rPr>
    </w:lvl>
    <w:lvl w:ilvl="4" w:tplc="9EEC33E8">
      <w:start w:val="1"/>
      <w:numFmt w:val="bullet"/>
      <w:lvlText w:val="o"/>
      <w:lvlJc w:val="left"/>
      <w:pPr>
        <w:ind w:left="3600" w:hanging="360"/>
      </w:pPr>
      <w:rPr>
        <w:rFonts w:ascii="Courier New" w:hAnsi="Courier New" w:hint="default"/>
      </w:rPr>
    </w:lvl>
    <w:lvl w:ilvl="5" w:tplc="DA160434">
      <w:start w:val="1"/>
      <w:numFmt w:val="bullet"/>
      <w:lvlText w:val=""/>
      <w:lvlJc w:val="left"/>
      <w:pPr>
        <w:ind w:left="4320" w:hanging="360"/>
      </w:pPr>
      <w:rPr>
        <w:rFonts w:ascii="Wingdings" w:hAnsi="Wingdings" w:hint="default"/>
      </w:rPr>
    </w:lvl>
    <w:lvl w:ilvl="6" w:tplc="8702F588">
      <w:start w:val="1"/>
      <w:numFmt w:val="bullet"/>
      <w:lvlText w:val=""/>
      <w:lvlJc w:val="left"/>
      <w:pPr>
        <w:ind w:left="5040" w:hanging="360"/>
      </w:pPr>
      <w:rPr>
        <w:rFonts w:ascii="Symbol" w:hAnsi="Symbol" w:hint="default"/>
      </w:rPr>
    </w:lvl>
    <w:lvl w:ilvl="7" w:tplc="EF8EC458">
      <w:start w:val="1"/>
      <w:numFmt w:val="bullet"/>
      <w:lvlText w:val="o"/>
      <w:lvlJc w:val="left"/>
      <w:pPr>
        <w:ind w:left="5760" w:hanging="360"/>
      </w:pPr>
      <w:rPr>
        <w:rFonts w:ascii="Courier New" w:hAnsi="Courier New" w:hint="default"/>
      </w:rPr>
    </w:lvl>
    <w:lvl w:ilvl="8" w:tplc="015A1BB2">
      <w:start w:val="1"/>
      <w:numFmt w:val="bullet"/>
      <w:lvlText w:val=""/>
      <w:lvlJc w:val="left"/>
      <w:pPr>
        <w:ind w:left="6480" w:hanging="360"/>
      </w:pPr>
      <w:rPr>
        <w:rFonts w:ascii="Wingdings" w:hAnsi="Wingdings" w:hint="default"/>
      </w:rPr>
    </w:lvl>
  </w:abstractNum>
  <w:abstractNum w:abstractNumId="5" w15:restartNumberingAfterBreak="0">
    <w:nsid w:val="2DAD7556"/>
    <w:multiLevelType w:val="hybridMultilevel"/>
    <w:tmpl w:val="499A005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2C11E82"/>
    <w:multiLevelType w:val="hybridMultilevel"/>
    <w:tmpl w:val="2948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D468B4"/>
    <w:multiLevelType w:val="hybridMultilevel"/>
    <w:tmpl w:val="13B8D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C64CC"/>
    <w:multiLevelType w:val="hybridMultilevel"/>
    <w:tmpl w:val="452E4B2E"/>
    <w:lvl w:ilvl="0" w:tplc="EB6E84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B0673E"/>
    <w:multiLevelType w:val="hybridMultilevel"/>
    <w:tmpl w:val="073ABD46"/>
    <w:lvl w:ilvl="0" w:tplc="2E1089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3C1411"/>
    <w:multiLevelType w:val="hybridMultilevel"/>
    <w:tmpl w:val="859C21F2"/>
    <w:lvl w:ilvl="0" w:tplc="84DC8A34">
      <w:start w:val="1"/>
      <w:numFmt w:val="decimal"/>
      <w:lvlText w:val="%1."/>
      <w:lvlJc w:val="left"/>
      <w:pPr>
        <w:ind w:left="720" w:hanging="360"/>
      </w:pPr>
      <w:rPr>
        <w:b/>
        <w:bCs/>
      </w:rPr>
    </w:lvl>
    <w:lvl w:ilvl="1" w:tplc="FE1ABB50">
      <w:start w:val="1"/>
      <w:numFmt w:val="lowerLetter"/>
      <w:lvlText w:val="%2."/>
      <w:lvlJc w:val="left"/>
      <w:pPr>
        <w:ind w:left="1440" w:hanging="360"/>
      </w:pPr>
    </w:lvl>
    <w:lvl w:ilvl="2" w:tplc="5A6E8D2C">
      <w:start w:val="1"/>
      <w:numFmt w:val="lowerRoman"/>
      <w:lvlText w:val="%3."/>
      <w:lvlJc w:val="right"/>
      <w:pPr>
        <w:ind w:left="2160" w:hanging="180"/>
      </w:pPr>
    </w:lvl>
    <w:lvl w:ilvl="3" w:tplc="5926994C">
      <w:start w:val="1"/>
      <w:numFmt w:val="decimal"/>
      <w:lvlText w:val="%4."/>
      <w:lvlJc w:val="left"/>
      <w:pPr>
        <w:ind w:left="2880" w:hanging="360"/>
      </w:pPr>
    </w:lvl>
    <w:lvl w:ilvl="4" w:tplc="9C62D6C0">
      <w:start w:val="1"/>
      <w:numFmt w:val="lowerLetter"/>
      <w:lvlText w:val="%5."/>
      <w:lvlJc w:val="left"/>
      <w:pPr>
        <w:ind w:left="3600" w:hanging="360"/>
      </w:pPr>
    </w:lvl>
    <w:lvl w:ilvl="5" w:tplc="096E252C">
      <w:start w:val="1"/>
      <w:numFmt w:val="lowerRoman"/>
      <w:lvlText w:val="%6."/>
      <w:lvlJc w:val="right"/>
      <w:pPr>
        <w:ind w:left="4320" w:hanging="180"/>
      </w:pPr>
    </w:lvl>
    <w:lvl w:ilvl="6" w:tplc="7F569032">
      <w:start w:val="1"/>
      <w:numFmt w:val="decimal"/>
      <w:lvlText w:val="%7."/>
      <w:lvlJc w:val="left"/>
      <w:pPr>
        <w:ind w:left="5040" w:hanging="360"/>
      </w:pPr>
    </w:lvl>
    <w:lvl w:ilvl="7" w:tplc="7890CCF6">
      <w:start w:val="1"/>
      <w:numFmt w:val="lowerLetter"/>
      <w:lvlText w:val="%8."/>
      <w:lvlJc w:val="left"/>
      <w:pPr>
        <w:ind w:left="5760" w:hanging="360"/>
      </w:pPr>
    </w:lvl>
    <w:lvl w:ilvl="8" w:tplc="8996AC2C">
      <w:start w:val="1"/>
      <w:numFmt w:val="lowerRoman"/>
      <w:lvlText w:val="%9."/>
      <w:lvlJc w:val="right"/>
      <w:pPr>
        <w:ind w:left="6480" w:hanging="180"/>
      </w:pPr>
    </w:lvl>
  </w:abstractNum>
  <w:abstractNum w:abstractNumId="11" w15:restartNumberingAfterBreak="0">
    <w:nsid w:val="7B345C08"/>
    <w:multiLevelType w:val="hybridMultilevel"/>
    <w:tmpl w:val="B15E003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103004">
    <w:abstractNumId w:val="4"/>
  </w:num>
  <w:num w:numId="2" w16cid:durableId="13462099">
    <w:abstractNumId w:val="10"/>
  </w:num>
  <w:num w:numId="3" w16cid:durableId="1227642052">
    <w:abstractNumId w:val="2"/>
  </w:num>
  <w:num w:numId="4" w16cid:durableId="1883708631">
    <w:abstractNumId w:val="0"/>
  </w:num>
  <w:num w:numId="5" w16cid:durableId="1886478922">
    <w:abstractNumId w:val="11"/>
  </w:num>
  <w:num w:numId="6" w16cid:durableId="389886797">
    <w:abstractNumId w:val="5"/>
  </w:num>
  <w:num w:numId="7" w16cid:durableId="1768845736">
    <w:abstractNumId w:val="6"/>
  </w:num>
  <w:num w:numId="8" w16cid:durableId="1676959843">
    <w:abstractNumId w:val="9"/>
  </w:num>
  <w:num w:numId="9" w16cid:durableId="502359348">
    <w:abstractNumId w:val="7"/>
  </w:num>
  <w:num w:numId="10" w16cid:durableId="836191217">
    <w:abstractNumId w:val="8"/>
  </w:num>
  <w:num w:numId="11" w16cid:durableId="1864898299">
    <w:abstractNumId w:val="1"/>
  </w:num>
  <w:num w:numId="12" w16cid:durableId="759907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TU2NjY0NTM2NDdT0lEKTi0uzszPAykwqQUA9a84RywAAAA="/>
  </w:docVars>
  <w:rsids>
    <w:rsidRoot w:val="583D02F8"/>
    <w:rsid w:val="00002967"/>
    <w:rsid w:val="00012676"/>
    <w:rsid w:val="000147DD"/>
    <w:rsid w:val="00021750"/>
    <w:rsid w:val="00026DE5"/>
    <w:rsid w:val="0003040C"/>
    <w:rsid w:val="0003468E"/>
    <w:rsid w:val="00036D19"/>
    <w:rsid w:val="0004139B"/>
    <w:rsid w:val="0005069B"/>
    <w:rsid w:val="00063F32"/>
    <w:rsid w:val="000652E6"/>
    <w:rsid w:val="00066B9E"/>
    <w:rsid w:val="0006708E"/>
    <w:rsid w:val="000675DA"/>
    <w:rsid w:val="00071F72"/>
    <w:rsid w:val="00072580"/>
    <w:rsid w:val="0007270A"/>
    <w:rsid w:val="000740BB"/>
    <w:rsid w:val="00077040"/>
    <w:rsid w:val="00082C78"/>
    <w:rsid w:val="00083DCF"/>
    <w:rsid w:val="00084D58"/>
    <w:rsid w:val="0008508B"/>
    <w:rsid w:val="000865F9"/>
    <w:rsid w:val="00090040"/>
    <w:rsid w:val="00091320"/>
    <w:rsid w:val="0009504C"/>
    <w:rsid w:val="00097767"/>
    <w:rsid w:val="000A22B6"/>
    <w:rsid w:val="000A2B96"/>
    <w:rsid w:val="000A4688"/>
    <w:rsid w:val="000A5917"/>
    <w:rsid w:val="000A7276"/>
    <w:rsid w:val="000A7910"/>
    <w:rsid w:val="000A7A88"/>
    <w:rsid w:val="000A7B9D"/>
    <w:rsid w:val="000B23B7"/>
    <w:rsid w:val="000B3CC2"/>
    <w:rsid w:val="000B522D"/>
    <w:rsid w:val="000B7758"/>
    <w:rsid w:val="000B78BE"/>
    <w:rsid w:val="000C2FD9"/>
    <w:rsid w:val="000C316A"/>
    <w:rsid w:val="000C3866"/>
    <w:rsid w:val="000C61C5"/>
    <w:rsid w:val="000C77F9"/>
    <w:rsid w:val="000C7C87"/>
    <w:rsid w:val="000D42C0"/>
    <w:rsid w:val="000E2F81"/>
    <w:rsid w:val="000E4A68"/>
    <w:rsid w:val="000F00F5"/>
    <w:rsid w:val="000F554D"/>
    <w:rsid w:val="000F5B65"/>
    <w:rsid w:val="000F6A9B"/>
    <w:rsid w:val="000F7B0C"/>
    <w:rsid w:val="00101523"/>
    <w:rsid w:val="00101647"/>
    <w:rsid w:val="00102ACB"/>
    <w:rsid w:val="001042DE"/>
    <w:rsid w:val="001136E9"/>
    <w:rsid w:val="00116333"/>
    <w:rsid w:val="00120960"/>
    <w:rsid w:val="001209D8"/>
    <w:rsid w:val="00121861"/>
    <w:rsid w:val="001223A0"/>
    <w:rsid w:val="001230A7"/>
    <w:rsid w:val="001239C0"/>
    <w:rsid w:val="00124399"/>
    <w:rsid w:val="00125B11"/>
    <w:rsid w:val="001265BD"/>
    <w:rsid w:val="00127471"/>
    <w:rsid w:val="00130CE9"/>
    <w:rsid w:val="001311F8"/>
    <w:rsid w:val="00132BB1"/>
    <w:rsid w:val="001349D6"/>
    <w:rsid w:val="00136181"/>
    <w:rsid w:val="00137F87"/>
    <w:rsid w:val="00140599"/>
    <w:rsid w:val="00142335"/>
    <w:rsid w:val="0014762D"/>
    <w:rsid w:val="001476F0"/>
    <w:rsid w:val="0015119A"/>
    <w:rsid w:val="00153EEC"/>
    <w:rsid w:val="0015405F"/>
    <w:rsid w:val="0015501D"/>
    <w:rsid w:val="0015653E"/>
    <w:rsid w:val="00156F8F"/>
    <w:rsid w:val="001574A8"/>
    <w:rsid w:val="00160916"/>
    <w:rsid w:val="0016093F"/>
    <w:rsid w:val="00163468"/>
    <w:rsid w:val="00163508"/>
    <w:rsid w:val="00164794"/>
    <w:rsid w:val="00164CD1"/>
    <w:rsid w:val="0016765E"/>
    <w:rsid w:val="0018132D"/>
    <w:rsid w:val="00183B60"/>
    <w:rsid w:val="00187340"/>
    <w:rsid w:val="0019117D"/>
    <w:rsid w:val="00193763"/>
    <w:rsid w:val="001938E7"/>
    <w:rsid w:val="001955CD"/>
    <w:rsid w:val="0019598C"/>
    <w:rsid w:val="001A080A"/>
    <w:rsid w:val="001A0C9A"/>
    <w:rsid w:val="001A5BB6"/>
    <w:rsid w:val="001A7183"/>
    <w:rsid w:val="001B0940"/>
    <w:rsid w:val="001B264D"/>
    <w:rsid w:val="001B2F50"/>
    <w:rsid w:val="001B5B9D"/>
    <w:rsid w:val="001B62C9"/>
    <w:rsid w:val="001C3323"/>
    <w:rsid w:val="001C39F9"/>
    <w:rsid w:val="001C7F03"/>
    <w:rsid w:val="001D3B66"/>
    <w:rsid w:val="001E022C"/>
    <w:rsid w:val="001E308B"/>
    <w:rsid w:val="001E565B"/>
    <w:rsid w:val="001E5F5A"/>
    <w:rsid w:val="001E7949"/>
    <w:rsid w:val="001F0933"/>
    <w:rsid w:val="00200609"/>
    <w:rsid w:val="00201B93"/>
    <w:rsid w:val="002027CD"/>
    <w:rsid w:val="00202C95"/>
    <w:rsid w:val="002059C9"/>
    <w:rsid w:val="00205C74"/>
    <w:rsid w:val="00206284"/>
    <w:rsid w:val="00206470"/>
    <w:rsid w:val="00206CFE"/>
    <w:rsid w:val="0021018E"/>
    <w:rsid w:val="00216561"/>
    <w:rsid w:val="0021742C"/>
    <w:rsid w:val="00221141"/>
    <w:rsid w:val="00222696"/>
    <w:rsid w:val="0022767C"/>
    <w:rsid w:val="00230810"/>
    <w:rsid w:val="00233692"/>
    <w:rsid w:val="00237B69"/>
    <w:rsid w:val="00240326"/>
    <w:rsid w:val="00240367"/>
    <w:rsid w:val="00240CD5"/>
    <w:rsid w:val="0025224E"/>
    <w:rsid w:val="00255860"/>
    <w:rsid w:val="00260A45"/>
    <w:rsid w:val="00261D4F"/>
    <w:rsid w:val="002622BD"/>
    <w:rsid w:val="00262310"/>
    <w:rsid w:val="00265864"/>
    <w:rsid w:val="0026665C"/>
    <w:rsid w:val="00267154"/>
    <w:rsid w:val="00274293"/>
    <w:rsid w:val="00274B1F"/>
    <w:rsid w:val="00275014"/>
    <w:rsid w:val="00282F16"/>
    <w:rsid w:val="00284C89"/>
    <w:rsid w:val="00294A7B"/>
    <w:rsid w:val="002967CA"/>
    <w:rsid w:val="002A3285"/>
    <w:rsid w:val="002A76DC"/>
    <w:rsid w:val="002B3C12"/>
    <w:rsid w:val="002B6193"/>
    <w:rsid w:val="002B6F12"/>
    <w:rsid w:val="002B7BA4"/>
    <w:rsid w:val="002C7F27"/>
    <w:rsid w:val="002D3F0F"/>
    <w:rsid w:val="002D7A16"/>
    <w:rsid w:val="002E33B8"/>
    <w:rsid w:val="002E5CC4"/>
    <w:rsid w:val="002E62CB"/>
    <w:rsid w:val="002F00D8"/>
    <w:rsid w:val="002F21BD"/>
    <w:rsid w:val="002F3647"/>
    <w:rsid w:val="002F6806"/>
    <w:rsid w:val="00313015"/>
    <w:rsid w:val="00316AD4"/>
    <w:rsid w:val="00317718"/>
    <w:rsid w:val="003203DC"/>
    <w:rsid w:val="00322C08"/>
    <w:rsid w:val="003230D0"/>
    <w:rsid w:val="00323D52"/>
    <w:rsid w:val="00325B76"/>
    <w:rsid w:val="00331469"/>
    <w:rsid w:val="00334549"/>
    <w:rsid w:val="00335A1B"/>
    <w:rsid w:val="00344658"/>
    <w:rsid w:val="00347EC3"/>
    <w:rsid w:val="003514F0"/>
    <w:rsid w:val="00351B36"/>
    <w:rsid w:val="00352536"/>
    <w:rsid w:val="00352B89"/>
    <w:rsid w:val="00352FD0"/>
    <w:rsid w:val="003553DD"/>
    <w:rsid w:val="00355803"/>
    <w:rsid w:val="0036016A"/>
    <w:rsid w:val="00362E21"/>
    <w:rsid w:val="0036606D"/>
    <w:rsid w:val="00366A98"/>
    <w:rsid w:val="00366F75"/>
    <w:rsid w:val="0037090E"/>
    <w:rsid w:val="00375B93"/>
    <w:rsid w:val="00375C7D"/>
    <w:rsid w:val="003838FC"/>
    <w:rsid w:val="00383DA6"/>
    <w:rsid w:val="00384071"/>
    <w:rsid w:val="00384CD5"/>
    <w:rsid w:val="003850EC"/>
    <w:rsid w:val="00387BCD"/>
    <w:rsid w:val="0039015D"/>
    <w:rsid w:val="00395A39"/>
    <w:rsid w:val="003A10EC"/>
    <w:rsid w:val="003A1F43"/>
    <w:rsid w:val="003A35B4"/>
    <w:rsid w:val="003A5435"/>
    <w:rsid w:val="003A5572"/>
    <w:rsid w:val="003A79D1"/>
    <w:rsid w:val="003B0D71"/>
    <w:rsid w:val="003B43E1"/>
    <w:rsid w:val="003B593A"/>
    <w:rsid w:val="003C0781"/>
    <w:rsid w:val="003C42BF"/>
    <w:rsid w:val="003C563C"/>
    <w:rsid w:val="003D173B"/>
    <w:rsid w:val="003D6649"/>
    <w:rsid w:val="003D70AB"/>
    <w:rsid w:val="003E4955"/>
    <w:rsid w:val="003E57CF"/>
    <w:rsid w:val="003E5FB9"/>
    <w:rsid w:val="003F3033"/>
    <w:rsid w:val="003F5A0C"/>
    <w:rsid w:val="003F6258"/>
    <w:rsid w:val="003F6D15"/>
    <w:rsid w:val="003F7FDC"/>
    <w:rsid w:val="004043BC"/>
    <w:rsid w:val="004057CA"/>
    <w:rsid w:val="00414B1A"/>
    <w:rsid w:val="00415842"/>
    <w:rsid w:val="00420E34"/>
    <w:rsid w:val="004258FF"/>
    <w:rsid w:val="00425ADA"/>
    <w:rsid w:val="004321DE"/>
    <w:rsid w:val="00433FC6"/>
    <w:rsid w:val="00437736"/>
    <w:rsid w:val="004378AA"/>
    <w:rsid w:val="0044398C"/>
    <w:rsid w:val="0044545E"/>
    <w:rsid w:val="00450FFC"/>
    <w:rsid w:val="00453F91"/>
    <w:rsid w:val="0045563E"/>
    <w:rsid w:val="004559BC"/>
    <w:rsid w:val="0046012E"/>
    <w:rsid w:val="00464859"/>
    <w:rsid w:val="00466948"/>
    <w:rsid w:val="00471ACA"/>
    <w:rsid w:val="00471AF4"/>
    <w:rsid w:val="0047570A"/>
    <w:rsid w:val="00477334"/>
    <w:rsid w:val="004816D5"/>
    <w:rsid w:val="004848B7"/>
    <w:rsid w:val="0048746F"/>
    <w:rsid w:val="00487833"/>
    <w:rsid w:val="00490E59"/>
    <w:rsid w:val="00492006"/>
    <w:rsid w:val="00492AF7"/>
    <w:rsid w:val="004949A1"/>
    <w:rsid w:val="004B057A"/>
    <w:rsid w:val="004B0CE5"/>
    <w:rsid w:val="004B411F"/>
    <w:rsid w:val="004B5405"/>
    <w:rsid w:val="004B6EBE"/>
    <w:rsid w:val="004C15FC"/>
    <w:rsid w:val="004C4D1A"/>
    <w:rsid w:val="004C530D"/>
    <w:rsid w:val="004D5641"/>
    <w:rsid w:val="004D62A2"/>
    <w:rsid w:val="004E36D7"/>
    <w:rsid w:val="004F0A81"/>
    <w:rsid w:val="004F2F59"/>
    <w:rsid w:val="004F41D6"/>
    <w:rsid w:val="00504F6B"/>
    <w:rsid w:val="005062B6"/>
    <w:rsid w:val="005070AB"/>
    <w:rsid w:val="005077D5"/>
    <w:rsid w:val="00515751"/>
    <w:rsid w:val="00515DFF"/>
    <w:rsid w:val="005200E2"/>
    <w:rsid w:val="00520C09"/>
    <w:rsid w:val="00522CF9"/>
    <w:rsid w:val="00523A01"/>
    <w:rsid w:val="00523A10"/>
    <w:rsid w:val="00523E55"/>
    <w:rsid w:val="00526DD0"/>
    <w:rsid w:val="00530FC7"/>
    <w:rsid w:val="00531071"/>
    <w:rsid w:val="0053485F"/>
    <w:rsid w:val="00534EC3"/>
    <w:rsid w:val="005352AD"/>
    <w:rsid w:val="005353BB"/>
    <w:rsid w:val="005373DA"/>
    <w:rsid w:val="00537CD5"/>
    <w:rsid w:val="005436C1"/>
    <w:rsid w:val="00543D58"/>
    <w:rsid w:val="00551EA9"/>
    <w:rsid w:val="005600A7"/>
    <w:rsid w:val="00566C1A"/>
    <w:rsid w:val="00567E25"/>
    <w:rsid w:val="00574320"/>
    <w:rsid w:val="00576409"/>
    <w:rsid w:val="00576D66"/>
    <w:rsid w:val="005818D0"/>
    <w:rsid w:val="00581B40"/>
    <w:rsid w:val="005842D1"/>
    <w:rsid w:val="00586B34"/>
    <w:rsid w:val="005944EB"/>
    <w:rsid w:val="005975FB"/>
    <w:rsid w:val="005A422E"/>
    <w:rsid w:val="005A566A"/>
    <w:rsid w:val="005B09A6"/>
    <w:rsid w:val="005B1962"/>
    <w:rsid w:val="005B2BEC"/>
    <w:rsid w:val="005B52BA"/>
    <w:rsid w:val="005B5FDB"/>
    <w:rsid w:val="005B688B"/>
    <w:rsid w:val="005B7B99"/>
    <w:rsid w:val="005C03B8"/>
    <w:rsid w:val="005C3BC7"/>
    <w:rsid w:val="005C473D"/>
    <w:rsid w:val="005D08D0"/>
    <w:rsid w:val="005D20E8"/>
    <w:rsid w:val="005D2E79"/>
    <w:rsid w:val="005D3474"/>
    <w:rsid w:val="005E3C83"/>
    <w:rsid w:val="005E495D"/>
    <w:rsid w:val="005E5F7E"/>
    <w:rsid w:val="005F2935"/>
    <w:rsid w:val="005F31FC"/>
    <w:rsid w:val="005F5F4A"/>
    <w:rsid w:val="00600531"/>
    <w:rsid w:val="006022AB"/>
    <w:rsid w:val="00611639"/>
    <w:rsid w:val="0061675B"/>
    <w:rsid w:val="00632027"/>
    <w:rsid w:val="0063215D"/>
    <w:rsid w:val="00633808"/>
    <w:rsid w:val="006343BA"/>
    <w:rsid w:val="006357D3"/>
    <w:rsid w:val="0063623D"/>
    <w:rsid w:val="00641793"/>
    <w:rsid w:val="006446C1"/>
    <w:rsid w:val="00644782"/>
    <w:rsid w:val="00645C47"/>
    <w:rsid w:val="00646C9E"/>
    <w:rsid w:val="006524D2"/>
    <w:rsid w:val="006561E0"/>
    <w:rsid w:val="00657413"/>
    <w:rsid w:val="006575DB"/>
    <w:rsid w:val="00657926"/>
    <w:rsid w:val="006600E6"/>
    <w:rsid w:val="006605FC"/>
    <w:rsid w:val="006609FB"/>
    <w:rsid w:val="006613A0"/>
    <w:rsid w:val="00662246"/>
    <w:rsid w:val="00671886"/>
    <w:rsid w:val="00673712"/>
    <w:rsid w:val="00673BC3"/>
    <w:rsid w:val="00676509"/>
    <w:rsid w:val="00684DD9"/>
    <w:rsid w:val="00685738"/>
    <w:rsid w:val="006942F6"/>
    <w:rsid w:val="00697720"/>
    <w:rsid w:val="006A66D1"/>
    <w:rsid w:val="006B3274"/>
    <w:rsid w:val="006B4072"/>
    <w:rsid w:val="006B50A7"/>
    <w:rsid w:val="006C0BBD"/>
    <w:rsid w:val="006C47DF"/>
    <w:rsid w:val="006C4FA8"/>
    <w:rsid w:val="006C67AA"/>
    <w:rsid w:val="006D1440"/>
    <w:rsid w:val="006D2AFD"/>
    <w:rsid w:val="006D39EF"/>
    <w:rsid w:val="006D4E86"/>
    <w:rsid w:val="006D5033"/>
    <w:rsid w:val="006D57C5"/>
    <w:rsid w:val="006D759E"/>
    <w:rsid w:val="006D7C7E"/>
    <w:rsid w:val="006E13CD"/>
    <w:rsid w:val="006E2E3B"/>
    <w:rsid w:val="006E3097"/>
    <w:rsid w:val="006E34C3"/>
    <w:rsid w:val="006E4AE0"/>
    <w:rsid w:val="006E5EA2"/>
    <w:rsid w:val="006F031E"/>
    <w:rsid w:val="006F4743"/>
    <w:rsid w:val="00700EED"/>
    <w:rsid w:val="007072B3"/>
    <w:rsid w:val="007074EF"/>
    <w:rsid w:val="007119FB"/>
    <w:rsid w:val="00714DA5"/>
    <w:rsid w:val="00714E76"/>
    <w:rsid w:val="00716002"/>
    <w:rsid w:val="007160CF"/>
    <w:rsid w:val="007169C8"/>
    <w:rsid w:val="00721AB6"/>
    <w:rsid w:val="00723D66"/>
    <w:rsid w:val="007241E9"/>
    <w:rsid w:val="007252C3"/>
    <w:rsid w:val="00726C17"/>
    <w:rsid w:val="00727734"/>
    <w:rsid w:val="00730E97"/>
    <w:rsid w:val="007336D2"/>
    <w:rsid w:val="00734206"/>
    <w:rsid w:val="00735FAF"/>
    <w:rsid w:val="00736867"/>
    <w:rsid w:val="007452EA"/>
    <w:rsid w:val="00745D06"/>
    <w:rsid w:val="00753AE5"/>
    <w:rsid w:val="00754572"/>
    <w:rsid w:val="0075469E"/>
    <w:rsid w:val="00761DBA"/>
    <w:rsid w:val="0076221D"/>
    <w:rsid w:val="00762C89"/>
    <w:rsid w:val="00762F04"/>
    <w:rsid w:val="00766322"/>
    <w:rsid w:val="00767A4E"/>
    <w:rsid w:val="007706AC"/>
    <w:rsid w:val="00776417"/>
    <w:rsid w:val="00777166"/>
    <w:rsid w:val="00782AC2"/>
    <w:rsid w:val="007831BF"/>
    <w:rsid w:val="007870C0"/>
    <w:rsid w:val="00791C9E"/>
    <w:rsid w:val="0079217B"/>
    <w:rsid w:val="00795603"/>
    <w:rsid w:val="007A0F03"/>
    <w:rsid w:val="007A1612"/>
    <w:rsid w:val="007A1E61"/>
    <w:rsid w:val="007A2F2E"/>
    <w:rsid w:val="007A4BE0"/>
    <w:rsid w:val="007A6B43"/>
    <w:rsid w:val="007B40E6"/>
    <w:rsid w:val="007B650F"/>
    <w:rsid w:val="007B663E"/>
    <w:rsid w:val="007B7116"/>
    <w:rsid w:val="007C1A8A"/>
    <w:rsid w:val="007C2951"/>
    <w:rsid w:val="007C3F9B"/>
    <w:rsid w:val="007C53CF"/>
    <w:rsid w:val="007C618E"/>
    <w:rsid w:val="007C7BDC"/>
    <w:rsid w:val="007D310C"/>
    <w:rsid w:val="007E162F"/>
    <w:rsid w:val="007E1FEE"/>
    <w:rsid w:val="007E461F"/>
    <w:rsid w:val="007E69E9"/>
    <w:rsid w:val="007E6E88"/>
    <w:rsid w:val="007E7DE1"/>
    <w:rsid w:val="007F1893"/>
    <w:rsid w:val="007F6752"/>
    <w:rsid w:val="007F758A"/>
    <w:rsid w:val="00800D53"/>
    <w:rsid w:val="00804CD6"/>
    <w:rsid w:val="00806A0B"/>
    <w:rsid w:val="00807898"/>
    <w:rsid w:val="008109B6"/>
    <w:rsid w:val="00813715"/>
    <w:rsid w:val="00813870"/>
    <w:rsid w:val="0081641A"/>
    <w:rsid w:val="00820CF5"/>
    <w:rsid w:val="00822C1E"/>
    <w:rsid w:val="0082447D"/>
    <w:rsid w:val="0082738A"/>
    <w:rsid w:val="008306E0"/>
    <w:rsid w:val="00832C89"/>
    <w:rsid w:val="0083393D"/>
    <w:rsid w:val="0083440D"/>
    <w:rsid w:val="00835CB1"/>
    <w:rsid w:val="00842FF0"/>
    <w:rsid w:val="00843051"/>
    <w:rsid w:val="00843B96"/>
    <w:rsid w:val="00845EEA"/>
    <w:rsid w:val="008463E1"/>
    <w:rsid w:val="00857468"/>
    <w:rsid w:val="008578E2"/>
    <w:rsid w:val="00862ABB"/>
    <w:rsid w:val="00865088"/>
    <w:rsid w:val="008659F6"/>
    <w:rsid w:val="00866B42"/>
    <w:rsid w:val="0087024A"/>
    <w:rsid w:val="00883E39"/>
    <w:rsid w:val="008856C9"/>
    <w:rsid w:val="00886496"/>
    <w:rsid w:val="00886961"/>
    <w:rsid w:val="008916C1"/>
    <w:rsid w:val="00891E7E"/>
    <w:rsid w:val="00894587"/>
    <w:rsid w:val="0089505E"/>
    <w:rsid w:val="00896B35"/>
    <w:rsid w:val="0089750A"/>
    <w:rsid w:val="008A56DE"/>
    <w:rsid w:val="008A6C9B"/>
    <w:rsid w:val="008B2CF7"/>
    <w:rsid w:val="008C198C"/>
    <w:rsid w:val="008C1DB8"/>
    <w:rsid w:val="008C4ECD"/>
    <w:rsid w:val="008C6E67"/>
    <w:rsid w:val="008C7AAF"/>
    <w:rsid w:val="008C7F76"/>
    <w:rsid w:val="008D2AF8"/>
    <w:rsid w:val="008D2FE3"/>
    <w:rsid w:val="008D3A9C"/>
    <w:rsid w:val="008E0059"/>
    <w:rsid w:val="008E0611"/>
    <w:rsid w:val="008E13D3"/>
    <w:rsid w:val="008E2168"/>
    <w:rsid w:val="008E5D44"/>
    <w:rsid w:val="008E6D0F"/>
    <w:rsid w:val="008E6D6F"/>
    <w:rsid w:val="008F304A"/>
    <w:rsid w:val="008F46D5"/>
    <w:rsid w:val="008F5576"/>
    <w:rsid w:val="008F619E"/>
    <w:rsid w:val="008F79A5"/>
    <w:rsid w:val="00902658"/>
    <w:rsid w:val="00902730"/>
    <w:rsid w:val="00903BD7"/>
    <w:rsid w:val="0090453E"/>
    <w:rsid w:val="009052D1"/>
    <w:rsid w:val="00911B33"/>
    <w:rsid w:val="00915E13"/>
    <w:rsid w:val="009214AC"/>
    <w:rsid w:val="009232EA"/>
    <w:rsid w:val="00923800"/>
    <w:rsid w:val="00924898"/>
    <w:rsid w:val="009309CF"/>
    <w:rsid w:val="00932954"/>
    <w:rsid w:val="0093339C"/>
    <w:rsid w:val="00935E50"/>
    <w:rsid w:val="00936FEA"/>
    <w:rsid w:val="009411EA"/>
    <w:rsid w:val="00943E48"/>
    <w:rsid w:val="009509C3"/>
    <w:rsid w:val="00952F9D"/>
    <w:rsid w:val="0096220D"/>
    <w:rsid w:val="00963A85"/>
    <w:rsid w:val="00963F13"/>
    <w:rsid w:val="00966087"/>
    <w:rsid w:val="0097150F"/>
    <w:rsid w:val="00972BE2"/>
    <w:rsid w:val="00973813"/>
    <w:rsid w:val="00976656"/>
    <w:rsid w:val="0097697C"/>
    <w:rsid w:val="00977AC2"/>
    <w:rsid w:val="0098064B"/>
    <w:rsid w:val="00981625"/>
    <w:rsid w:val="0098235D"/>
    <w:rsid w:val="00983BDA"/>
    <w:rsid w:val="00985AFC"/>
    <w:rsid w:val="00986001"/>
    <w:rsid w:val="0098741B"/>
    <w:rsid w:val="00987AF7"/>
    <w:rsid w:val="00987B88"/>
    <w:rsid w:val="00997B93"/>
    <w:rsid w:val="00997E2A"/>
    <w:rsid w:val="009A62BF"/>
    <w:rsid w:val="009B0A3E"/>
    <w:rsid w:val="009B0E88"/>
    <w:rsid w:val="009B15FC"/>
    <w:rsid w:val="009B29A5"/>
    <w:rsid w:val="009B7BE5"/>
    <w:rsid w:val="009B7F8C"/>
    <w:rsid w:val="009C02B6"/>
    <w:rsid w:val="009C1B40"/>
    <w:rsid w:val="009C29FB"/>
    <w:rsid w:val="009C5C53"/>
    <w:rsid w:val="009C7537"/>
    <w:rsid w:val="009D206E"/>
    <w:rsid w:val="009D549B"/>
    <w:rsid w:val="009D714F"/>
    <w:rsid w:val="009E1F2F"/>
    <w:rsid w:val="009E5B72"/>
    <w:rsid w:val="009F0416"/>
    <w:rsid w:val="009F39BA"/>
    <w:rsid w:val="00A01168"/>
    <w:rsid w:val="00A020FE"/>
    <w:rsid w:val="00A03BF9"/>
    <w:rsid w:val="00A06A86"/>
    <w:rsid w:val="00A12680"/>
    <w:rsid w:val="00A13DAB"/>
    <w:rsid w:val="00A15D8D"/>
    <w:rsid w:val="00A16147"/>
    <w:rsid w:val="00A22D27"/>
    <w:rsid w:val="00A251EA"/>
    <w:rsid w:val="00A326EE"/>
    <w:rsid w:val="00A3371B"/>
    <w:rsid w:val="00A338EA"/>
    <w:rsid w:val="00A354B0"/>
    <w:rsid w:val="00A35F44"/>
    <w:rsid w:val="00A41FDC"/>
    <w:rsid w:val="00A43117"/>
    <w:rsid w:val="00A45A63"/>
    <w:rsid w:val="00A45D6F"/>
    <w:rsid w:val="00A51A46"/>
    <w:rsid w:val="00A5302E"/>
    <w:rsid w:val="00A54AA8"/>
    <w:rsid w:val="00A60432"/>
    <w:rsid w:val="00A6275B"/>
    <w:rsid w:val="00A62A49"/>
    <w:rsid w:val="00A634AC"/>
    <w:rsid w:val="00A6350D"/>
    <w:rsid w:val="00A67EDA"/>
    <w:rsid w:val="00A72590"/>
    <w:rsid w:val="00A818C2"/>
    <w:rsid w:val="00A851E1"/>
    <w:rsid w:val="00A92E47"/>
    <w:rsid w:val="00A96406"/>
    <w:rsid w:val="00AA011A"/>
    <w:rsid w:val="00AA19E9"/>
    <w:rsid w:val="00AA3968"/>
    <w:rsid w:val="00AA4104"/>
    <w:rsid w:val="00AA5FDF"/>
    <w:rsid w:val="00AB0CDA"/>
    <w:rsid w:val="00AB33AC"/>
    <w:rsid w:val="00AB45A5"/>
    <w:rsid w:val="00AB5FB7"/>
    <w:rsid w:val="00AC0721"/>
    <w:rsid w:val="00AC25DF"/>
    <w:rsid w:val="00AD161E"/>
    <w:rsid w:val="00AD28A3"/>
    <w:rsid w:val="00AD6C2C"/>
    <w:rsid w:val="00AE28BB"/>
    <w:rsid w:val="00AE3F0B"/>
    <w:rsid w:val="00AE4BAB"/>
    <w:rsid w:val="00AE4DA9"/>
    <w:rsid w:val="00AE56D7"/>
    <w:rsid w:val="00AE6609"/>
    <w:rsid w:val="00AE71B7"/>
    <w:rsid w:val="00AF271A"/>
    <w:rsid w:val="00AF56D4"/>
    <w:rsid w:val="00B01076"/>
    <w:rsid w:val="00B01FFE"/>
    <w:rsid w:val="00B028E6"/>
    <w:rsid w:val="00B0720A"/>
    <w:rsid w:val="00B1439C"/>
    <w:rsid w:val="00B16183"/>
    <w:rsid w:val="00B16324"/>
    <w:rsid w:val="00B26389"/>
    <w:rsid w:val="00B26E39"/>
    <w:rsid w:val="00B26F2E"/>
    <w:rsid w:val="00B27B8E"/>
    <w:rsid w:val="00B27DC5"/>
    <w:rsid w:val="00B33A33"/>
    <w:rsid w:val="00B3441B"/>
    <w:rsid w:val="00B35266"/>
    <w:rsid w:val="00B37C26"/>
    <w:rsid w:val="00B43597"/>
    <w:rsid w:val="00B440FF"/>
    <w:rsid w:val="00B44F0E"/>
    <w:rsid w:val="00B464EE"/>
    <w:rsid w:val="00B4664C"/>
    <w:rsid w:val="00B471C1"/>
    <w:rsid w:val="00B474E0"/>
    <w:rsid w:val="00B53752"/>
    <w:rsid w:val="00B70C7E"/>
    <w:rsid w:val="00B70D8E"/>
    <w:rsid w:val="00B70DF3"/>
    <w:rsid w:val="00B74D98"/>
    <w:rsid w:val="00B75394"/>
    <w:rsid w:val="00B77FE4"/>
    <w:rsid w:val="00B828D2"/>
    <w:rsid w:val="00B85D53"/>
    <w:rsid w:val="00B87151"/>
    <w:rsid w:val="00B94681"/>
    <w:rsid w:val="00B959FD"/>
    <w:rsid w:val="00BA0E31"/>
    <w:rsid w:val="00BA32EE"/>
    <w:rsid w:val="00BB0A74"/>
    <w:rsid w:val="00BB1C6C"/>
    <w:rsid w:val="00BB5B0F"/>
    <w:rsid w:val="00BB63F7"/>
    <w:rsid w:val="00BB67D4"/>
    <w:rsid w:val="00BB74A3"/>
    <w:rsid w:val="00BB7FFD"/>
    <w:rsid w:val="00BC32E6"/>
    <w:rsid w:val="00BC619F"/>
    <w:rsid w:val="00BD138B"/>
    <w:rsid w:val="00BD1FCC"/>
    <w:rsid w:val="00BD2056"/>
    <w:rsid w:val="00BD2FA0"/>
    <w:rsid w:val="00BD3DE6"/>
    <w:rsid w:val="00BE05C8"/>
    <w:rsid w:val="00BE1C3D"/>
    <w:rsid w:val="00BE7AF9"/>
    <w:rsid w:val="00C00050"/>
    <w:rsid w:val="00C02E9F"/>
    <w:rsid w:val="00C04488"/>
    <w:rsid w:val="00C057AC"/>
    <w:rsid w:val="00C06FDB"/>
    <w:rsid w:val="00C12B01"/>
    <w:rsid w:val="00C14D76"/>
    <w:rsid w:val="00C267E1"/>
    <w:rsid w:val="00C26B30"/>
    <w:rsid w:val="00C32F94"/>
    <w:rsid w:val="00C372ED"/>
    <w:rsid w:val="00C415ED"/>
    <w:rsid w:val="00C467F8"/>
    <w:rsid w:val="00C46B8F"/>
    <w:rsid w:val="00C568F8"/>
    <w:rsid w:val="00C5718C"/>
    <w:rsid w:val="00C64CEB"/>
    <w:rsid w:val="00C65CFF"/>
    <w:rsid w:val="00C711DE"/>
    <w:rsid w:val="00C842C4"/>
    <w:rsid w:val="00C858F5"/>
    <w:rsid w:val="00C912BA"/>
    <w:rsid w:val="00C96128"/>
    <w:rsid w:val="00C976FF"/>
    <w:rsid w:val="00CA18B2"/>
    <w:rsid w:val="00CA4437"/>
    <w:rsid w:val="00CA4986"/>
    <w:rsid w:val="00CA58DB"/>
    <w:rsid w:val="00CA7EB0"/>
    <w:rsid w:val="00CB27FC"/>
    <w:rsid w:val="00CB5FB3"/>
    <w:rsid w:val="00CC37D8"/>
    <w:rsid w:val="00CC38BA"/>
    <w:rsid w:val="00CC7284"/>
    <w:rsid w:val="00CD0C15"/>
    <w:rsid w:val="00CD0D5A"/>
    <w:rsid w:val="00CD20C9"/>
    <w:rsid w:val="00CD39C4"/>
    <w:rsid w:val="00CD5833"/>
    <w:rsid w:val="00CE0547"/>
    <w:rsid w:val="00CE2253"/>
    <w:rsid w:val="00CE38D1"/>
    <w:rsid w:val="00CE7205"/>
    <w:rsid w:val="00CF0E29"/>
    <w:rsid w:val="00D011C0"/>
    <w:rsid w:val="00D01A74"/>
    <w:rsid w:val="00D06DD6"/>
    <w:rsid w:val="00D126F9"/>
    <w:rsid w:val="00D14849"/>
    <w:rsid w:val="00D15D1A"/>
    <w:rsid w:val="00D16767"/>
    <w:rsid w:val="00D16A48"/>
    <w:rsid w:val="00D20154"/>
    <w:rsid w:val="00D2465F"/>
    <w:rsid w:val="00D30413"/>
    <w:rsid w:val="00D3113A"/>
    <w:rsid w:val="00D40960"/>
    <w:rsid w:val="00D41B1D"/>
    <w:rsid w:val="00D437A4"/>
    <w:rsid w:val="00D447C3"/>
    <w:rsid w:val="00D50993"/>
    <w:rsid w:val="00D50CFD"/>
    <w:rsid w:val="00D63085"/>
    <w:rsid w:val="00D64E23"/>
    <w:rsid w:val="00D65809"/>
    <w:rsid w:val="00D700DB"/>
    <w:rsid w:val="00D72611"/>
    <w:rsid w:val="00D847DD"/>
    <w:rsid w:val="00D853A5"/>
    <w:rsid w:val="00D86833"/>
    <w:rsid w:val="00D86AC4"/>
    <w:rsid w:val="00D87D8A"/>
    <w:rsid w:val="00D87FE9"/>
    <w:rsid w:val="00D907CA"/>
    <w:rsid w:val="00D90C8F"/>
    <w:rsid w:val="00D916C1"/>
    <w:rsid w:val="00D94CE6"/>
    <w:rsid w:val="00D9692A"/>
    <w:rsid w:val="00D97803"/>
    <w:rsid w:val="00DA0889"/>
    <w:rsid w:val="00DA14FC"/>
    <w:rsid w:val="00DA1AA8"/>
    <w:rsid w:val="00DA4692"/>
    <w:rsid w:val="00DA5B3C"/>
    <w:rsid w:val="00DA65F7"/>
    <w:rsid w:val="00DA7618"/>
    <w:rsid w:val="00DB3683"/>
    <w:rsid w:val="00DB50AB"/>
    <w:rsid w:val="00DB59A7"/>
    <w:rsid w:val="00DC4AA3"/>
    <w:rsid w:val="00DD1A6D"/>
    <w:rsid w:val="00DE4949"/>
    <w:rsid w:val="00DE73A2"/>
    <w:rsid w:val="00DF2907"/>
    <w:rsid w:val="00DF2EE0"/>
    <w:rsid w:val="00DF34D8"/>
    <w:rsid w:val="00DF6753"/>
    <w:rsid w:val="00DF7735"/>
    <w:rsid w:val="00E00BB2"/>
    <w:rsid w:val="00E02A41"/>
    <w:rsid w:val="00E102D2"/>
    <w:rsid w:val="00E15704"/>
    <w:rsid w:val="00E16D1B"/>
    <w:rsid w:val="00E16D87"/>
    <w:rsid w:val="00E20592"/>
    <w:rsid w:val="00E2313C"/>
    <w:rsid w:val="00E23FBD"/>
    <w:rsid w:val="00E248C6"/>
    <w:rsid w:val="00E25144"/>
    <w:rsid w:val="00E27DCE"/>
    <w:rsid w:val="00E30B0A"/>
    <w:rsid w:val="00E32442"/>
    <w:rsid w:val="00E34290"/>
    <w:rsid w:val="00E35EAD"/>
    <w:rsid w:val="00E37030"/>
    <w:rsid w:val="00E37A45"/>
    <w:rsid w:val="00E416DC"/>
    <w:rsid w:val="00E42092"/>
    <w:rsid w:val="00E4408F"/>
    <w:rsid w:val="00E47D17"/>
    <w:rsid w:val="00E50221"/>
    <w:rsid w:val="00E50A83"/>
    <w:rsid w:val="00E567DF"/>
    <w:rsid w:val="00E57140"/>
    <w:rsid w:val="00E571F3"/>
    <w:rsid w:val="00E578A9"/>
    <w:rsid w:val="00E60147"/>
    <w:rsid w:val="00E60E64"/>
    <w:rsid w:val="00E610B3"/>
    <w:rsid w:val="00E61736"/>
    <w:rsid w:val="00E657B5"/>
    <w:rsid w:val="00E67BDD"/>
    <w:rsid w:val="00E80913"/>
    <w:rsid w:val="00E80D09"/>
    <w:rsid w:val="00E8556D"/>
    <w:rsid w:val="00E85CED"/>
    <w:rsid w:val="00E879D3"/>
    <w:rsid w:val="00E93452"/>
    <w:rsid w:val="00E93855"/>
    <w:rsid w:val="00E9479E"/>
    <w:rsid w:val="00E974DF"/>
    <w:rsid w:val="00EA0010"/>
    <w:rsid w:val="00EA57D1"/>
    <w:rsid w:val="00EB3449"/>
    <w:rsid w:val="00EB5B46"/>
    <w:rsid w:val="00EC3D70"/>
    <w:rsid w:val="00EC73DB"/>
    <w:rsid w:val="00ED0482"/>
    <w:rsid w:val="00ED433D"/>
    <w:rsid w:val="00EE5EE5"/>
    <w:rsid w:val="00EE6703"/>
    <w:rsid w:val="00EE6FFE"/>
    <w:rsid w:val="00EE7F5B"/>
    <w:rsid w:val="00EF330A"/>
    <w:rsid w:val="00EF4551"/>
    <w:rsid w:val="00F01093"/>
    <w:rsid w:val="00F03506"/>
    <w:rsid w:val="00F10D60"/>
    <w:rsid w:val="00F11696"/>
    <w:rsid w:val="00F13F69"/>
    <w:rsid w:val="00F1647C"/>
    <w:rsid w:val="00F1722A"/>
    <w:rsid w:val="00F2041B"/>
    <w:rsid w:val="00F21BB9"/>
    <w:rsid w:val="00F22415"/>
    <w:rsid w:val="00F249FC"/>
    <w:rsid w:val="00F3012B"/>
    <w:rsid w:val="00F30707"/>
    <w:rsid w:val="00F32F83"/>
    <w:rsid w:val="00F343D3"/>
    <w:rsid w:val="00F355A4"/>
    <w:rsid w:val="00F375C4"/>
    <w:rsid w:val="00F4136C"/>
    <w:rsid w:val="00F449C5"/>
    <w:rsid w:val="00F511EE"/>
    <w:rsid w:val="00F55358"/>
    <w:rsid w:val="00F56118"/>
    <w:rsid w:val="00F5716F"/>
    <w:rsid w:val="00F61119"/>
    <w:rsid w:val="00F64E35"/>
    <w:rsid w:val="00F66AC3"/>
    <w:rsid w:val="00F717AA"/>
    <w:rsid w:val="00F72CFA"/>
    <w:rsid w:val="00F73289"/>
    <w:rsid w:val="00F76B1D"/>
    <w:rsid w:val="00F81B35"/>
    <w:rsid w:val="00F825B0"/>
    <w:rsid w:val="00F842D1"/>
    <w:rsid w:val="00F87A59"/>
    <w:rsid w:val="00F92ED4"/>
    <w:rsid w:val="00FA286D"/>
    <w:rsid w:val="00FB185D"/>
    <w:rsid w:val="00FB1965"/>
    <w:rsid w:val="00FB435E"/>
    <w:rsid w:val="00FB5FB9"/>
    <w:rsid w:val="00FB7284"/>
    <w:rsid w:val="00FB7F8F"/>
    <w:rsid w:val="00FC179B"/>
    <w:rsid w:val="00FC2503"/>
    <w:rsid w:val="00FC4DF0"/>
    <w:rsid w:val="00FC644C"/>
    <w:rsid w:val="00FC7AE6"/>
    <w:rsid w:val="00FE2B57"/>
    <w:rsid w:val="00FE2C2B"/>
    <w:rsid w:val="00FE3F6E"/>
    <w:rsid w:val="00FE3FB4"/>
    <w:rsid w:val="00FE7BB4"/>
    <w:rsid w:val="00FF0167"/>
    <w:rsid w:val="00FF2B25"/>
    <w:rsid w:val="00FF2DDF"/>
    <w:rsid w:val="00FF3A3E"/>
    <w:rsid w:val="00FF3B6C"/>
    <w:rsid w:val="00FF3FB0"/>
    <w:rsid w:val="097D0F41"/>
    <w:rsid w:val="0A92815F"/>
    <w:rsid w:val="0DA2FC46"/>
    <w:rsid w:val="0F0E2D8B"/>
    <w:rsid w:val="12A65028"/>
    <w:rsid w:val="143FD6E1"/>
    <w:rsid w:val="1925EF34"/>
    <w:rsid w:val="1ABC3C7B"/>
    <w:rsid w:val="1AF0E7CA"/>
    <w:rsid w:val="1C82CC48"/>
    <w:rsid w:val="1C938C4D"/>
    <w:rsid w:val="1EAC4F4C"/>
    <w:rsid w:val="22101F86"/>
    <w:rsid w:val="22B35367"/>
    <w:rsid w:val="25406F52"/>
    <w:rsid w:val="25A7FCB2"/>
    <w:rsid w:val="27D1B287"/>
    <w:rsid w:val="2A20F7FF"/>
    <w:rsid w:val="2A60232B"/>
    <w:rsid w:val="2AE2FBBE"/>
    <w:rsid w:val="2BACB5F8"/>
    <w:rsid w:val="2E408AA8"/>
    <w:rsid w:val="2F822E76"/>
    <w:rsid w:val="305A7CF3"/>
    <w:rsid w:val="31743834"/>
    <w:rsid w:val="3517461B"/>
    <w:rsid w:val="3590A40B"/>
    <w:rsid w:val="363F7432"/>
    <w:rsid w:val="36FAB5AA"/>
    <w:rsid w:val="3A46E38C"/>
    <w:rsid w:val="3DB94320"/>
    <w:rsid w:val="4123A2E0"/>
    <w:rsid w:val="418FAE3B"/>
    <w:rsid w:val="423916EF"/>
    <w:rsid w:val="434E9AD3"/>
    <w:rsid w:val="44387CA3"/>
    <w:rsid w:val="459BCE64"/>
    <w:rsid w:val="45FDA8A1"/>
    <w:rsid w:val="46DDEE20"/>
    <w:rsid w:val="4B937189"/>
    <w:rsid w:val="4C78FC83"/>
    <w:rsid w:val="4E6BC2AC"/>
    <w:rsid w:val="507DBE3C"/>
    <w:rsid w:val="50D84E61"/>
    <w:rsid w:val="51EC370C"/>
    <w:rsid w:val="51FE823A"/>
    <w:rsid w:val="569619A4"/>
    <w:rsid w:val="57CB26ED"/>
    <w:rsid w:val="581AEC85"/>
    <w:rsid w:val="583D02F8"/>
    <w:rsid w:val="5A1A4921"/>
    <w:rsid w:val="5A51A062"/>
    <w:rsid w:val="5AE902D5"/>
    <w:rsid w:val="5E4E289F"/>
    <w:rsid w:val="605D9AD6"/>
    <w:rsid w:val="67D9362C"/>
    <w:rsid w:val="67DB518B"/>
    <w:rsid w:val="68720A36"/>
    <w:rsid w:val="68E226D0"/>
    <w:rsid w:val="6B8418B4"/>
    <w:rsid w:val="6DB55FB6"/>
    <w:rsid w:val="6DD8A7D3"/>
    <w:rsid w:val="6E18941C"/>
    <w:rsid w:val="6EA91DD9"/>
    <w:rsid w:val="6F981590"/>
    <w:rsid w:val="702B2724"/>
    <w:rsid w:val="74A1CA83"/>
    <w:rsid w:val="74C1ABEE"/>
    <w:rsid w:val="75E492B6"/>
    <w:rsid w:val="79E4FC43"/>
    <w:rsid w:val="7B129A72"/>
    <w:rsid w:val="7B53A089"/>
    <w:rsid w:val="7F624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A55B1"/>
  <w15:chartTrackingRefBased/>
  <w15:docId w15:val="{4231ECC2-C6D1-426D-933A-909FC88D3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F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9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6948"/>
    <w:rPr>
      <w:b/>
      <w:bCs/>
    </w:rPr>
  </w:style>
  <w:style w:type="character" w:customStyle="1" w:styleId="CommentSubjectChar">
    <w:name w:val="Comment Subject Char"/>
    <w:basedOn w:val="CommentTextChar"/>
    <w:link w:val="CommentSubject"/>
    <w:uiPriority w:val="99"/>
    <w:semiHidden/>
    <w:rsid w:val="00466948"/>
    <w:rPr>
      <w:b/>
      <w:bCs/>
      <w:sz w:val="20"/>
      <w:szCs w:val="20"/>
    </w:rPr>
  </w:style>
  <w:style w:type="paragraph" w:styleId="Header">
    <w:name w:val="header"/>
    <w:basedOn w:val="Normal"/>
    <w:link w:val="HeaderChar"/>
    <w:uiPriority w:val="99"/>
    <w:unhideWhenUsed/>
    <w:rsid w:val="00FF2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2DDF"/>
  </w:style>
  <w:style w:type="paragraph" w:styleId="Footer">
    <w:name w:val="footer"/>
    <w:basedOn w:val="Normal"/>
    <w:link w:val="FooterChar"/>
    <w:uiPriority w:val="99"/>
    <w:unhideWhenUsed/>
    <w:rsid w:val="00FF2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2DDF"/>
  </w:style>
  <w:style w:type="paragraph" w:styleId="Revision">
    <w:name w:val="Revision"/>
    <w:hidden/>
    <w:uiPriority w:val="99"/>
    <w:semiHidden/>
    <w:rsid w:val="00FE3F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26589">
      <w:bodyDiv w:val="1"/>
      <w:marLeft w:val="0"/>
      <w:marRight w:val="0"/>
      <w:marTop w:val="0"/>
      <w:marBottom w:val="0"/>
      <w:divBdr>
        <w:top w:val="none" w:sz="0" w:space="0" w:color="auto"/>
        <w:left w:val="none" w:sz="0" w:space="0" w:color="auto"/>
        <w:bottom w:val="none" w:sz="0" w:space="0" w:color="auto"/>
        <w:right w:val="none" w:sz="0" w:space="0" w:color="auto"/>
      </w:divBdr>
    </w:div>
    <w:div w:id="1220240926">
      <w:bodyDiv w:val="1"/>
      <w:marLeft w:val="0"/>
      <w:marRight w:val="0"/>
      <w:marTop w:val="0"/>
      <w:marBottom w:val="0"/>
      <w:divBdr>
        <w:top w:val="none" w:sz="0" w:space="0" w:color="auto"/>
        <w:left w:val="none" w:sz="0" w:space="0" w:color="auto"/>
        <w:bottom w:val="none" w:sz="0" w:space="0" w:color="auto"/>
        <w:right w:val="none" w:sz="0" w:space="0" w:color="auto"/>
      </w:divBdr>
    </w:div>
    <w:div w:id="1253971679">
      <w:bodyDiv w:val="1"/>
      <w:marLeft w:val="0"/>
      <w:marRight w:val="0"/>
      <w:marTop w:val="0"/>
      <w:marBottom w:val="0"/>
      <w:divBdr>
        <w:top w:val="none" w:sz="0" w:space="0" w:color="auto"/>
        <w:left w:val="none" w:sz="0" w:space="0" w:color="auto"/>
        <w:bottom w:val="none" w:sz="0" w:space="0" w:color="auto"/>
        <w:right w:val="none" w:sz="0" w:space="0" w:color="auto"/>
      </w:divBdr>
    </w:div>
    <w:div w:id="1887525009">
      <w:bodyDiv w:val="1"/>
      <w:marLeft w:val="0"/>
      <w:marRight w:val="0"/>
      <w:marTop w:val="0"/>
      <w:marBottom w:val="0"/>
      <w:divBdr>
        <w:top w:val="none" w:sz="0" w:space="0" w:color="auto"/>
        <w:left w:val="none" w:sz="0" w:space="0" w:color="auto"/>
        <w:bottom w:val="none" w:sz="0" w:space="0" w:color="auto"/>
        <w:right w:val="none" w:sz="0" w:space="0" w:color="auto"/>
      </w:divBdr>
    </w:div>
    <w:div w:id="1903559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customXml" Target="ink/ink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1.8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07.53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4,"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5-24T21:14:12.58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D7F2C68FA7864FACD0FA4143B5AE49" ma:contentTypeVersion="12" ma:contentTypeDescription="Create a new document." ma:contentTypeScope="" ma:versionID="59756d22a3940e9397bbed772d92efb6">
  <xsd:schema xmlns:xsd="http://www.w3.org/2001/XMLSchema" xmlns:xs="http://www.w3.org/2001/XMLSchema" xmlns:p="http://schemas.microsoft.com/office/2006/metadata/properties" xmlns:ns2="08681027-86a6-4272-94c9-d642f01364f7" xmlns:ns3="0d50b4a4-99b7-43d6-a294-392fd5752f28" targetNamespace="http://schemas.microsoft.com/office/2006/metadata/properties" ma:root="true" ma:fieldsID="6c4e50fa8324271a4568d4300f880fed" ns2:_="" ns3:_="">
    <xsd:import namespace="08681027-86a6-4272-94c9-d642f01364f7"/>
    <xsd:import namespace="0d50b4a4-99b7-43d6-a294-392fd5752f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81027-86a6-4272-94c9-d642f01364f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50b4a4-99b7-43d6-a294-392fd5752f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18DBC-E5DC-466D-9257-C9FB3DE3CD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874558-BE12-436E-9E0A-8C1843B494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81027-86a6-4272-94c9-d642f01364f7"/>
    <ds:schemaRef ds:uri="0d50b4a4-99b7-43d6-a294-392fd5752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95532-07BC-4AD7-BF07-5CA3884DD52D}">
  <ds:schemaRefs>
    <ds:schemaRef ds:uri="http://schemas.microsoft.com/sharepoint/v3/contenttype/forms"/>
  </ds:schemaRefs>
</ds:datastoreItem>
</file>

<file path=customXml/itemProps4.xml><?xml version="1.0" encoding="utf-8"?>
<ds:datastoreItem xmlns:ds="http://schemas.openxmlformats.org/officeDocument/2006/customXml" ds:itemID="{9C3B7F2B-338F-4AF4-A50D-41FC6D5BF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tterson</dc:creator>
  <cp:keywords/>
  <dc:description/>
  <cp:lastModifiedBy>Sandy Searcy</cp:lastModifiedBy>
  <cp:revision>3</cp:revision>
  <cp:lastPrinted>2023-02-01T22:20:00Z</cp:lastPrinted>
  <dcterms:created xsi:type="dcterms:W3CDTF">2024-01-23T13:36:00Z</dcterms:created>
  <dcterms:modified xsi:type="dcterms:W3CDTF">2024-01-2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7F2C68FA7864FACD0FA4143B5AE49</vt:lpwstr>
  </property>
</Properties>
</file>